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38AE0B38" w:rsidR="001C155C" w:rsidRPr="004719DC" w:rsidRDefault="6593E262" w:rsidP="1EBBC866">
      <w:pPr>
        <w:pStyle w:val="Title"/>
        <w:tabs>
          <w:tab w:val="left" w:pos="5490"/>
        </w:tabs>
        <w:jc w:val="center"/>
        <w:rPr>
          <w:rFonts w:asciiTheme="minorHAnsi" w:hAnsiTheme="minorHAnsi" w:cstheme="minorBidi"/>
        </w:rPr>
      </w:pPr>
      <w:r w:rsidRPr="1EBBC866">
        <w:rPr>
          <w:rFonts w:asciiTheme="minorHAnsi" w:hAnsiTheme="minorHAnsi" w:cstheme="minorBidi"/>
        </w:rPr>
        <w:t>Ease the stress</w:t>
      </w:r>
      <w:r w:rsidR="008C3CBD" w:rsidRPr="1EBBC866">
        <w:rPr>
          <w:rFonts w:asciiTheme="minorHAnsi" w:hAnsiTheme="minorHAnsi" w:cstheme="minorBidi"/>
        </w:rPr>
        <w:t xml:space="preserve"> </w:t>
      </w:r>
    </w:p>
    <w:p w14:paraId="4979295E" w14:textId="77777777" w:rsidR="004A5072" w:rsidRPr="004719DC" w:rsidRDefault="004A5072" w:rsidP="004A5072">
      <w:pPr>
        <w:pStyle w:val="Title"/>
        <w:jc w:val="center"/>
        <w:rPr>
          <w:rFonts w:asciiTheme="minorHAnsi" w:hAnsiTheme="minorHAnsi" w:cstheme="minorHAnsi"/>
        </w:rPr>
      </w:pPr>
      <w:r w:rsidRPr="004719DC">
        <w:rPr>
          <w:rStyle w:val="Heading2Char"/>
          <w:rFonts w:asciiTheme="minorHAnsi" w:hAnsiTheme="minorHAnsi" w:cstheme="minorHAnsi"/>
        </w:rPr>
        <w:t>facilitator guidebook</w:t>
      </w:r>
    </w:p>
    <w:p w14:paraId="38E9AACC" w14:textId="54C48F19" w:rsidR="004D4942" w:rsidRDefault="004D4942" w:rsidP="1998AEE4">
      <w:pPr>
        <w:jc w:val="center"/>
        <w:rPr>
          <w:rFonts w:ascii="Arial" w:eastAsia="Arial" w:hAnsi="Arial" w:cs="Arial"/>
          <w:i/>
          <w:iCs/>
          <w:color w:val="000000" w:themeColor="text1"/>
        </w:rPr>
      </w:pPr>
      <w:r>
        <w:br/>
      </w:r>
      <w:r w:rsidR="623E84E4" w:rsidRPr="1998AEE4">
        <w:rPr>
          <w:rFonts w:ascii="Arial" w:eastAsia="Arial" w:hAnsi="Arial" w:cs="Arial"/>
          <w:i/>
          <w:iCs/>
          <w:color w:val="000000" w:themeColor="text1"/>
        </w:rPr>
        <w:t>“It’s not stress that kills us, it is our reaction to it.” – Hans Selye</w:t>
      </w:r>
    </w:p>
    <w:p w14:paraId="619D3CE2" w14:textId="5DE9EDB0" w:rsidR="004D4942" w:rsidRPr="004719DC" w:rsidRDefault="00E0368A" w:rsidP="1EBBC866">
      <w:r>
        <w:br/>
      </w:r>
      <w:r w:rsidR="008C3CBD">
        <w:t xml:space="preserve">Dear </w:t>
      </w:r>
      <w:r w:rsidR="45A8F090" w:rsidRPr="1EBBC866">
        <w:rPr>
          <w:i/>
          <w:iCs/>
        </w:rPr>
        <w:t>Ea</w:t>
      </w:r>
      <w:r w:rsidR="006A67EC">
        <w:rPr>
          <w:i/>
          <w:iCs/>
        </w:rPr>
        <w:t>s</w:t>
      </w:r>
      <w:r w:rsidR="45A8F090" w:rsidRPr="1EBBC866">
        <w:rPr>
          <w:i/>
          <w:iCs/>
        </w:rPr>
        <w:t>e the Stress</w:t>
      </w:r>
      <w:r w:rsidR="45A8F090">
        <w:t xml:space="preserve"> </w:t>
      </w:r>
      <w:r w:rsidR="1306FFF4">
        <w:t xml:space="preserve">Program </w:t>
      </w:r>
      <w:r w:rsidR="008C3CBD">
        <w:t>Facilitator,</w:t>
      </w:r>
    </w:p>
    <w:p w14:paraId="599DF0DB" w14:textId="18E0F121" w:rsidR="008C3CBD" w:rsidRDefault="008C3CBD" w:rsidP="1EBBC866">
      <w:pPr>
        <w:rPr>
          <w:rFonts w:ascii="Arial" w:eastAsia="Arial" w:hAnsi="Arial" w:cs="Arial"/>
        </w:rPr>
      </w:pPr>
      <w:r>
        <w:t xml:space="preserve">Welcome to </w:t>
      </w:r>
      <w:r w:rsidR="1AEB9C5C" w:rsidRPr="00FE1C9F">
        <w:rPr>
          <w:rFonts w:ascii="Arial" w:eastAsia="Arial" w:hAnsi="Arial" w:cs="Arial"/>
          <w:i/>
          <w:iCs/>
          <w:color w:val="000000" w:themeColor="text1"/>
        </w:rPr>
        <w:t>Ease the Stress</w:t>
      </w:r>
      <w:r w:rsidR="00CB6F1B" w:rsidRPr="1EBBC866">
        <w:rPr>
          <w:rFonts w:ascii="Arial" w:eastAsia="Arial" w:hAnsi="Arial" w:cs="Arial"/>
          <w:color w:val="000000" w:themeColor="text1"/>
        </w:rPr>
        <w:t>,</w:t>
      </w:r>
      <w:r w:rsidR="1F388D3E" w:rsidRPr="1EBBC866">
        <w:rPr>
          <w:rFonts w:ascii="Arial" w:eastAsia="Arial" w:hAnsi="Arial" w:cs="Arial"/>
          <w:color w:val="000000" w:themeColor="text1"/>
        </w:rPr>
        <w:t xml:space="preserve"> a multi-session</w:t>
      </w:r>
      <w:r w:rsidR="1A3978A9" w:rsidRPr="1EBBC866">
        <w:rPr>
          <w:rFonts w:ascii="Arial" w:eastAsia="Arial" w:hAnsi="Arial" w:cs="Arial"/>
          <w:color w:val="000000" w:themeColor="text1"/>
        </w:rPr>
        <w:t>, stress-resilience program</w:t>
      </w:r>
      <w:r w:rsidR="1F388D3E" w:rsidRPr="1EBBC866">
        <w:rPr>
          <w:rFonts w:ascii="Arial" w:eastAsia="Arial" w:hAnsi="Arial" w:cs="Arial"/>
          <w:color w:val="000000" w:themeColor="text1"/>
        </w:rPr>
        <w:t xml:space="preserve"> powered by Masterpiece. This program is structured to </w:t>
      </w:r>
      <w:r w:rsidR="000977F3">
        <w:rPr>
          <w:rFonts w:ascii="Arial" w:eastAsia="Arial" w:hAnsi="Arial" w:cs="Arial"/>
          <w:color w:val="000000" w:themeColor="text1"/>
        </w:rPr>
        <w:t>explore</w:t>
      </w:r>
      <w:r w:rsidR="001E6CF2">
        <w:rPr>
          <w:rFonts w:ascii="Arial" w:eastAsia="Arial" w:hAnsi="Arial" w:cs="Arial"/>
          <w:color w:val="000000" w:themeColor="text1"/>
        </w:rPr>
        <w:t xml:space="preserve"> how different stressors and reactions</w:t>
      </w:r>
      <w:r w:rsidR="1F388D3E" w:rsidRPr="1EBBC866">
        <w:rPr>
          <w:rFonts w:ascii="Arial" w:eastAsia="Arial" w:hAnsi="Arial" w:cs="Arial"/>
          <w:color w:val="000000" w:themeColor="text1"/>
        </w:rPr>
        <w:t xml:space="preserve"> </w:t>
      </w:r>
      <w:r w:rsidR="001E6CF2">
        <w:rPr>
          <w:rFonts w:ascii="Arial" w:eastAsia="Arial" w:hAnsi="Arial" w:cs="Arial"/>
          <w:color w:val="000000" w:themeColor="text1"/>
        </w:rPr>
        <w:t xml:space="preserve">impact </w:t>
      </w:r>
      <w:r w:rsidR="001C281E">
        <w:rPr>
          <w:rFonts w:ascii="Arial" w:eastAsia="Arial" w:hAnsi="Arial" w:cs="Arial"/>
          <w:color w:val="000000" w:themeColor="text1"/>
        </w:rPr>
        <w:t xml:space="preserve">overall health and wellbeing. </w:t>
      </w:r>
      <w:r w:rsidR="1F388D3E" w:rsidRPr="1EBBC866">
        <w:rPr>
          <w:rFonts w:ascii="Arial" w:eastAsia="Arial" w:hAnsi="Arial" w:cs="Arial"/>
        </w:rPr>
        <w:t xml:space="preserve">Topics include </w:t>
      </w:r>
      <w:r w:rsidR="002D2DD9">
        <w:rPr>
          <w:rFonts w:ascii="Arial" w:eastAsia="Arial" w:hAnsi="Arial" w:cs="Arial"/>
        </w:rPr>
        <w:t>physical response</w:t>
      </w:r>
      <w:r w:rsidR="001E73AF">
        <w:rPr>
          <w:rFonts w:ascii="Arial" w:eastAsia="Arial" w:hAnsi="Arial" w:cs="Arial"/>
        </w:rPr>
        <w:t xml:space="preserve"> stressors</w:t>
      </w:r>
      <w:r w:rsidR="002D2DD9">
        <w:rPr>
          <w:rFonts w:ascii="Arial" w:eastAsia="Arial" w:hAnsi="Arial" w:cs="Arial"/>
        </w:rPr>
        <w:t xml:space="preserve">, chronic stress </w:t>
      </w:r>
      <w:r w:rsidR="00DF6438">
        <w:rPr>
          <w:rFonts w:ascii="Arial" w:eastAsia="Arial" w:hAnsi="Arial" w:cs="Arial"/>
        </w:rPr>
        <w:t xml:space="preserve">cycle, </w:t>
      </w:r>
      <w:r w:rsidR="001E73AF">
        <w:rPr>
          <w:rFonts w:ascii="Arial" w:eastAsia="Arial" w:hAnsi="Arial" w:cs="Arial"/>
        </w:rPr>
        <w:t>depression, positive emotions, impact on relationships and creating a calm space.</w:t>
      </w:r>
    </w:p>
    <w:p w14:paraId="10095526" w14:textId="432F5ECA" w:rsidR="008C3CBD" w:rsidRPr="004719DC" w:rsidRDefault="008C3CBD" w:rsidP="08138AA5">
      <w:r w:rsidRPr="08138AA5">
        <w:t>To begin, we ask that you take a few minutes to review this Facilitator Guide</w:t>
      </w:r>
      <w:r w:rsidR="004A5072" w:rsidRPr="08138AA5">
        <w:t>book</w:t>
      </w:r>
      <w:r w:rsidRPr="08138AA5">
        <w:t xml:space="preserve"> from start to finish. </w:t>
      </w:r>
      <w:r w:rsidR="002C6139" w:rsidRPr="08138AA5">
        <w:t>Y</w:t>
      </w:r>
      <w:r w:rsidRPr="08138AA5">
        <w:t xml:space="preserve">ou will find helpful instructions to prepare for each session, such as what materials and equipment you will need, as well as suggestions for creatively enhancing this </w:t>
      </w:r>
      <w:r w:rsidR="02A83263" w:rsidRPr="08138AA5">
        <w:t>program</w:t>
      </w:r>
      <w:r w:rsidRPr="08138AA5">
        <w:t xml:space="preserve"> based on individual needs and interests. </w:t>
      </w:r>
    </w:p>
    <w:p w14:paraId="443D09B0" w14:textId="08331155" w:rsidR="008C3CBD" w:rsidRDefault="008C3CBD" w:rsidP="4617F56A">
      <w:pPr>
        <w:rPr>
          <w:b/>
          <w:bCs/>
          <w:color w:val="C00000"/>
        </w:rPr>
      </w:pPr>
      <w:r>
        <w:t xml:space="preserve">Masterpiece recognizes that </w:t>
      </w:r>
      <w:r w:rsidR="30E6EA62">
        <w:t>i</w:t>
      </w:r>
      <w:r>
        <w:t>n</w:t>
      </w:r>
      <w:r w:rsidR="30E6EA62">
        <w:t>formation on th</w:t>
      </w:r>
      <w:r w:rsidR="004C5914">
        <w:t>e</w:t>
      </w:r>
      <w:r>
        <w:t xml:space="preserve"> topic</w:t>
      </w:r>
      <w:r w:rsidR="004C5914">
        <w:t xml:space="preserve"> of </w:t>
      </w:r>
      <w:r w:rsidR="001E73AF">
        <w:t>stress</w:t>
      </w:r>
      <w:r>
        <w:t xml:space="preserve"> is constantly evolving. Because of this, there is a </w:t>
      </w:r>
      <w:r w:rsidR="00ED1C5C">
        <w:t>great deal</w:t>
      </w:r>
      <w:r>
        <w:t xml:space="preserve"> of information and opinions that can make it hard to </w:t>
      </w:r>
      <w:r w:rsidR="002660D6">
        <w:t>evaluate</w:t>
      </w:r>
      <w:r>
        <w:t xml:space="preserve"> fact from fiction. Masterpiece is committed to </w:t>
      </w:r>
      <w:r w:rsidR="00ED1C5C">
        <w:t>providing you with</w:t>
      </w:r>
      <w:r>
        <w:t xml:space="preserve"> </w:t>
      </w:r>
      <w:r w:rsidR="00442268">
        <w:t>up</w:t>
      </w:r>
      <w:r w:rsidR="00ED1C5C">
        <w:t>-</w:t>
      </w:r>
      <w:r w:rsidR="00442268">
        <w:t>to</w:t>
      </w:r>
      <w:r w:rsidR="00ED1C5C">
        <w:t>-</w:t>
      </w:r>
      <w:r w:rsidR="00442268">
        <w:t>date</w:t>
      </w:r>
      <w:r>
        <w:t xml:space="preserve"> research-based </w:t>
      </w:r>
      <w:r w:rsidR="00F71D70">
        <w:t>guidelines</w:t>
      </w:r>
      <w:r>
        <w:t xml:space="preserve"> and recommendations from credible sources. </w:t>
      </w:r>
    </w:p>
    <w:p w14:paraId="099D70DA" w14:textId="68928D57" w:rsidR="5D1468B8" w:rsidRDefault="5D1468B8" w:rsidP="007F90F3">
      <w:pPr>
        <w:rPr>
          <w:szCs w:val="24"/>
        </w:rPr>
      </w:pPr>
      <w:r w:rsidRPr="3F0ED7D4">
        <w:rPr>
          <w:szCs w:val="24"/>
        </w:rPr>
        <w:t>At the end of the program, we would appreciate your feedback as well as the participants. Please complete th</w:t>
      </w:r>
      <w:r w:rsidR="00A61D4E">
        <w:rPr>
          <w:szCs w:val="24"/>
        </w:rPr>
        <w:t>e</w:t>
      </w:r>
      <w:r w:rsidRPr="3F0ED7D4">
        <w:rPr>
          <w:szCs w:val="24"/>
        </w:rPr>
        <w:t xml:space="preserve"> </w:t>
      </w:r>
      <w:hyperlink r:id="rId10">
        <w:r w:rsidR="021B6154" w:rsidRPr="3F0ED7D4">
          <w:rPr>
            <w:rStyle w:val="Hyperlink"/>
            <w:szCs w:val="24"/>
          </w:rPr>
          <w:t xml:space="preserve">Facilitator Feedback </w:t>
        </w:r>
      </w:hyperlink>
      <w:r w:rsidR="008A3F2C">
        <w:rPr>
          <w:szCs w:val="24"/>
        </w:rPr>
        <w:t xml:space="preserve"> form a</w:t>
      </w:r>
      <w:r w:rsidR="001C4125">
        <w:rPr>
          <w:szCs w:val="24"/>
        </w:rPr>
        <w:t xml:space="preserve">nd send </w:t>
      </w:r>
      <w:r w:rsidR="00EB6654">
        <w:rPr>
          <w:szCs w:val="24"/>
        </w:rPr>
        <w:t xml:space="preserve">a </w:t>
      </w:r>
      <w:r w:rsidR="00A61D4E">
        <w:rPr>
          <w:szCs w:val="24"/>
        </w:rPr>
        <w:t>request</w:t>
      </w:r>
      <w:r w:rsidR="00EB6654">
        <w:rPr>
          <w:szCs w:val="24"/>
        </w:rPr>
        <w:t xml:space="preserve"> to the </w:t>
      </w:r>
      <w:r w:rsidR="0015590B">
        <w:rPr>
          <w:szCs w:val="24"/>
        </w:rPr>
        <w:t>participants</w:t>
      </w:r>
      <w:r w:rsidR="00B95D34">
        <w:rPr>
          <w:szCs w:val="24"/>
        </w:rPr>
        <w:t>. B</w:t>
      </w:r>
      <w:r w:rsidR="0015590B">
        <w:rPr>
          <w:szCs w:val="24"/>
        </w:rPr>
        <w:t>elow is an email draft you can use:</w:t>
      </w:r>
    </w:p>
    <w:p w14:paraId="15CD825D" w14:textId="7F1DE521" w:rsidR="0023576F" w:rsidRPr="003A5EC6" w:rsidRDefault="00665B69" w:rsidP="007F90F3">
      <w:pPr>
        <w:rPr>
          <w:i/>
          <w:iCs/>
          <w:szCs w:val="24"/>
        </w:rPr>
      </w:pPr>
      <w:r>
        <w:rPr>
          <w:i/>
          <w:iCs/>
          <w:szCs w:val="24"/>
        </w:rPr>
        <w:t>“</w:t>
      </w:r>
      <w:r w:rsidR="00ED27BC" w:rsidRPr="003A5EC6">
        <w:rPr>
          <w:i/>
          <w:iCs/>
          <w:szCs w:val="24"/>
        </w:rPr>
        <w:t xml:space="preserve">Thank you for participating in </w:t>
      </w:r>
      <w:r w:rsidR="00ED27BC" w:rsidRPr="003A5EC6">
        <w:rPr>
          <w:b/>
          <w:bCs/>
          <w:i/>
          <w:iCs/>
          <w:szCs w:val="24"/>
        </w:rPr>
        <w:t>Ease the Stress</w:t>
      </w:r>
      <w:r w:rsidR="00ED27BC" w:rsidRPr="003A5EC6">
        <w:rPr>
          <w:i/>
          <w:iCs/>
          <w:szCs w:val="24"/>
        </w:rPr>
        <w:t xml:space="preserve">, a stress resilience program powered by Masterpiece. Masterpiece would greatly appreciate your feedback on the </w:t>
      </w:r>
      <w:r w:rsidR="0023576F" w:rsidRPr="003A5EC6">
        <w:rPr>
          <w:i/>
          <w:iCs/>
          <w:szCs w:val="24"/>
        </w:rPr>
        <w:t xml:space="preserve">content and </w:t>
      </w:r>
      <w:r w:rsidR="007D3221">
        <w:rPr>
          <w:i/>
          <w:iCs/>
          <w:szCs w:val="24"/>
        </w:rPr>
        <w:t xml:space="preserve">materials </w:t>
      </w:r>
      <w:r w:rsidR="0023576F" w:rsidRPr="003A5EC6">
        <w:rPr>
          <w:i/>
          <w:iCs/>
          <w:szCs w:val="24"/>
        </w:rPr>
        <w:t xml:space="preserve">of the program </w:t>
      </w:r>
      <w:r w:rsidR="007D3221">
        <w:rPr>
          <w:i/>
          <w:iCs/>
          <w:szCs w:val="24"/>
        </w:rPr>
        <w:t>t</w:t>
      </w:r>
      <w:r w:rsidR="0023576F" w:rsidRPr="003A5EC6">
        <w:rPr>
          <w:i/>
          <w:iCs/>
          <w:szCs w:val="24"/>
        </w:rPr>
        <w:t>o continue to improve the offer</w:t>
      </w:r>
      <w:r w:rsidR="00B95D34">
        <w:rPr>
          <w:i/>
          <w:iCs/>
          <w:szCs w:val="24"/>
        </w:rPr>
        <w:t>ings</w:t>
      </w:r>
      <w:r w:rsidR="0023576F" w:rsidRPr="003A5EC6">
        <w:rPr>
          <w:i/>
          <w:iCs/>
          <w:szCs w:val="24"/>
        </w:rPr>
        <w:t xml:space="preserve"> they provide our community.</w:t>
      </w:r>
      <w:r w:rsidR="00A61D4E">
        <w:rPr>
          <w:i/>
          <w:iCs/>
          <w:szCs w:val="24"/>
        </w:rPr>
        <w:t xml:space="preserve"> </w:t>
      </w:r>
      <w:r w:rsidR="0023576F" w:rsidRPr="1998AEE4">
        <w:rPr>
          <w:i/>
          <w:iCs/>
        </w:rPr>
        <w:t>Pl</w:t>
      </w:r>
      <w:r w:rsidR="003A5EC6" w:rsidRPr="1998AEE4">
        <w:rPr>
          <w:i/>
          <w:iCs/>
        </w:rPr>
        <w:t xml:space="preserve">ease click on this link: </w:t>
      </w:r>
      <w:hyperlink r:id="rId11">
        <w:r w:rsidR="003A5EC6" w:rsidRPr="1998AEE4">
          <w:rPr>
            <w:rStyle w:val="Hyperlink"/>
            <w:i/>
            <w:iCs/>
          </w:rPr>
          <w:t>Participant Feedback</w:t>
        </w:r>
      </w:hyperlink>
      <w:r w:rsidR="003A5EC6" w:rsidRPr="1998AEE4">
        <w:rPr>
          <w:i/>
          <w:iCs/>
        </w:rPr>
        <w:t xml:space="preserve"> </w:t>
      </w:r>
      <w:r w:rsidR="00F435E1" w:rsidRPr="1998AEE4">
        <w:rPr>
          <w:i/>
          <w:iCs/>
        </w:rPr>
        <w:t xml:space="preserve">to provide your feedback. It should take you approximately </w:t>
      </w:r>
      <w:r w:rsidR="006A67EC" w:rsidRPr="1998AEE4">
        <w:rPr>
          <w:i/>
          <w:iCs/>
        </w:rPr>
        <w:t>four minutes.</w:t>
      </w:r>
      <w:r w:rsidRPr="1998AEE4">
        <w:rPr>
          <w:i/>
          <w:iCs/>
        </w:rPr>
        <w:t>”</w:t>
      </w:r>
    </w:p>
    <w:p w14:paraId="4BC9E6F6" w14:textId="60EDD9F3" w:rsidR="00B92B69" w:rsidRDefault="5D1468B8" w:rsidP="00D6021C">
      <w:r>
        <w:t xml:space="preserve"> </w:t>
      </w:r>
    </w:p>
    <w:p w14:paraId="18928F8C" w14:textId="296FBB32" w:rsidR="008C3CBD" w:rsidRPr="00B92B69" w:rsidRDefault="008C3CBD" w:rsidP="4617F56A">
      <w:pPr>
        <w:rPr>
          <w:b/>
          <w:bCs/>
        </w:rPr>
      </w:pPr>
      <w:r w:rsidRPr="4617F56A">
        <w:rPr>
          <w:b/>
          <w:bCs/>
        </w:rPr>
        <w:t xml:space="preserve">On behalf of your Masterpiece Team, welcome to </w:t>
      </w:r>
      <w:r w:rsidR="001E73AF" w:rsidRPr="00FE1C9F">
        <w:rPr>
          <w:b/>
          <w:bCs/>
          <w:i/>
          <w:iCs/>
        </w:rPr>
        <w:t>Ease the Stress</w:t>
      </w:r>
      <w:r w:rsidRPr="4617F56A">
        <w:rPr>
          <w:b/>
          <w:bCs/>
        </w:rPr>
        <w:t>!</w:t>
      </w:r>
    </w:p>
    <w:p w14:paraId="272A21AC" w14:textId="77777777" w:rsidR="00FF0192" w:rsidRDefault="00FF0192">
      <w:pPr>
        <w:spacing w:line="259" w:lineRule="auto"/>
        <w:rPr>
          <w:rFonts w:eastAsia="Times New Roman" w:cstheme="minorHAnsi"/>
          <w:color w:val="002060"/>
          <w:sz w:val="36"/>
          <w:szCs w:val="36"/>
        </w:rPr>
      </w:pPr>
      <w:bookmarkStart w:id="0" w:name="_Toc518030234"/>
      <w:r>
        <w:rPr>
          <w:rFonts w:eastAsia="Times New Roman" w:cstheme="minorHAnsi"/>
          <w:color w:val="002060"/>
          <w:sz w:val="36"/>
          <w:szCs w:val="36"/>
        </w:rPr>
        <w:br w:type="page"/>
      </w:r>
    </w:p>
    <w:p w14:paraId="7EE4BB35" w14:textId="019EAA30" w:rsidR="004D4942" w:rsidRPr="004719DC" w:rsidRDefault="004D4942" w:rsidP="00442268">
      <w:pPr>
        <w:pStyle w:val="Heading1"/>
        <w:rPr>
          <w:rFonts w:eastAsia="Times New Roman"/>
          <w:color w:val="002060"/>
        </w:rPr>
      </w:pPr>
      <w:r w:rsidRPr="4617F56A">
        <w:lastRenderedPageBreak/>
        <w:t xml:space="preserve">Preparing for </w:t>
      </w:r>
      <w:bookmarkEnd w:id="0"/>
      <w:r w:rsidR="00775EF4">
        <w:rPr>
          <w:rFonts w:eastAsia="Times New Roman"/>
          <w:color w:val="002060"/>
        </w:rPr>
        <w:t>Ease the Stress</w:t>
      </w:r>
    </w:p>
    <w:p w14:paraId="01389358" w14:textId="1D9BC045" w:rsidR="008520F4" w:rsidRPr="004719DC" w:rsidRDefault="00442268" w:rsidP="00D6021C">
      <w:pPr>
        <w:spacing w:after="240"/>
        <w:rPr>
          <w:rFonts w:cstheme="minorHAnsi"/>
          <w:b/>
          <w:u w:val="single"/>
        </w:rPr>
      </w:pPr>
      <w:bookmarkStart w:id="1" w:name="_Toc518030235"/>
      <w:r>
        <w:rPr>
          <w:rFonts w:cstheme="minorHAnsi"/>
          <w:b/>
          <w:bCs/>
          <w:u w:val="single"/>
        </w:rPr>
        <w:br/>
      </w:r>
      <w:r w:rsidR="008520F4" w:rsidRPr="004719DC">
        <w:rPr>
          <w:rFonts w:cstheme="minorHAnsi"/>
          <w:b/>
          <w:bCs/>
          <w:u w:val="single"/>
        </w:rPr>
        <w:t xml:space="preserve">What You Will Need: </w:t>
      </w:r>
    </w:p>
    <w:p w14:paraId="72794FB0" w14:textId="32A7151F" w:rsidR="008520F4" w:rsidRPr="004719DC" w:rsidRDefault="008520F4" w:rsidP="00AE24A2">
      <w:pPr>
        <w:numPr>
          <w:ilvl w:val="0"/>
          <w:numId w:val="9"/>
        </w:numPr>
        <w:spacing w:after="240"/>
        <w:rPr>
          <w:rFonts w:cstheme="minorHAnsi"/>
        </w:rPr>
      </w:pPr>
      <w:r w:rsidRPr="004719DC">
        <w:rPr>
          <w:rFonts w:cstheme="minorHAnsi"/>
        </w:rPr>
        <w:t xml:space="preserve">A strong </w:t>
      </w:r>
      <w:r w:rsidR="00736F65">
        <w:rPr>
          <w:rFonts w:cstheme="minorHAnsi"/>
        </w:rPr>
        <w:t>I</w:t>
      </w:r>
      <w:r w:rsidRPr="004719DC">
        <w:rPr>
          <w:rFonts w:cstheme="minorHAnsi"/>
        </w:rPr>
        <w:t>nternet connection (if streaming)</w:t>
      </w:r>
    </w:p>
    <w:p w14:paraId="32F30009" w14:textId="77777777" w:rsidR="008520F4" w:rsidRPr="004719DC" w:rsidRDefault="008520F4" w:rsidP="00AE24A2">
      <w:pPr>
        <w:numPr>
          <w:ilvl w:val="0"/>
          <w:numId w:val="9"/>
        </w:numPr>
        <w:spacing w:after="240"/>
        <w:rPr>
          <w:rFonts w:cstheme="minorHAnsi"/>
        </w:rPr>
      </w:pPr>
      <w:r w:rsidRPr="004719DC">
        <w:rPr>
          <w:rFonts w:cstheme="minorHAnsi"/>
        </w:rPr>
        <w:t>A projector and large screen or TV screen</w:t>
      </w:r>
    </w:p>
    <w:p w14:paraId="2F552A45" w14:textId="77777777" w:rsidR="008520F4" w:rsidRPr="004719DC" w:rsidRDefault="008520F4" w:rsidP="00AE24A2">
      <w:pPr>
        <w:numPr>
          <w:ilvl w:val="0"/>
          <w:numId w:val="9"/>
        </w:numPr>
        <w:spacing w:after="240"/>
        <w:rPr>
          <w:rFonts w:cstheme="minorHAnsi"/>
        </w:rPr>
      </w:pPr>
      <w:r w:rsidRPr="004719DC">
        <w:rPr>
          <w:rFonts w:cstheme="minorHAnsi"/>
        </w:rPr>
        <w:t>Audio hookup for computer (to viewing source)</w:t>
      </w:r>
    </w:p>
    <w:p w14:paraId="71435A1A" w14:textId="77777777" w:rsidR="008520F4" w:rsidRPr="004719DC" w:rsidRDefault="008520F4" w:rsidP="00D6021C">
      <w:pPr>
        <w:rPr>
          <w:rFonts w:cstheme="minorHAnsi"/>
          <w:b/>
          <w:u w:val="single"/>
        </w:rPr>
      </w:pPr>
      <w:r w:rsidRPr="004719DC">
        <w:rPr>
          <w:rFonts w:cstheme="minorHAnsi"/>
          <w:b/>
          <w:u w:val="single"/>
        </w:rPr>
        <w:t>Before each session:</w:t>
      </w:r>
    </w:p>
    <w:p w14:paraId="2F789A36" w14:textId="5B2C1686" w:rsidR="003038F3" w:rsidRDefault="008520F4" w:rsidP="00AE24A2">
      <w:pPr>
        <w:numPr>
          <w:ilvl w:val="0"/>
          <w:numId w:val="2"/>
        </w:numPr>
      </w:pPr>
      <w:r w:rsidRPr="4617F56A">
        <w:t>Review the appropriate section(s) of the Facilitator Guidebook</w:t>
      </w:r>
      <w:r w:rsidR="00D21411" w:rsidRPr="4617F56A">
        <w:t xml:space="preserve">, </w:t>
      </w:r>
      <w:r w:rsidR="18D92738" w:rsidRPr="4617F56A">
        <w:t>participant</w:t>
      </w:r>
      <w:r w:rsidR="00736F65" w:rsidRPr="4617F56A">
        <w:t xml:space="preserve"> </w:t>
      </w:r>
      <w:r w:rsidR="05362711" w:rsidRPr="4617F56A">
        <w:t>handout</w:t>
      </w:r>
      <w:r w:rsidR="003F439A">
        <w:t xml:space="preserve"> packets</w:t>
      </w:r>
      <w:r w:rsidR="00D21411" w:rsidRPr="4617F56A">
        <w:t>, and PowerPoint presentation</w:t>
      </w:r>
      <w:r w:rsidR="0058585B">
        <w:t>s</w:t>
      </w:r>
      <w:r w:rsidR="00D21411" w:rsidRPr="4617F56A">
        <w:t xml:space="preserve">. </w:t>
      </w:r>
    </w:p>
    <w:p w14:paraId="21D06DC8" w14:textId="77777777" w:rsidR="00775EF4" w:rsidRDefault="00256590" w:rsidP="1DE618A0">
      <w:pPr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Speaker’s note</w:t>
      </w:r>
      <w:r w:rsidR="00021B86">
        <w:rPr>
          <w:rFonts w:cstheme="minorHAnsi"/>
        </w:rPr>
        <w:t>s</w:t>
      </w:r>
      <w:r>
        <w:rPr>
          <w:rFonts w:cstheme="minorHAnsi"/>
        </w:rPr>
        <w:t xml:space="preserve"> are included in the notes section of the PowerPoint for each </w:t>
      </w:r>
      <w:r w:rsidR="2737AE97" w:rsidRPr="1DE618A0">
        <w:t>session</w:t>
      </w:r>
      <w:r w:rsidRPr="1DE618A0">
        <w:t>.</w:t>
      </w:r>
      <w:r>
        <w:rPr>
          <w:rFonts w:cstheme="minorHAnsi"/>
        </w:rPr>
        <w:t xml:space="preserve"> </w:t>
      </w:r>
      <w:r w:rsidR="00DB042D">
        <w:rPr>
          <w:rFonts w:cstheme="minorHAnsi"/>
        </w:rPr>
        <w:t xml:space="preserve">Read through the text several times to familiarize yourself with the content. All text in </w:t>
      </w:r>
      <w:r w:rsidR="00223ECC">
        <w:rPr>
          <w:rFonts w:cstheme="minorHAnsi"/>
        </w:rPr>
        <w:t xml:space="preserve">bracketed </w:t>
      </w:r>
      <w:r w:rsidR="00DB042D">
        <w:rPr>
          <w:rFonts w:cstheme="minorHAnsi"/>
        </w:rPr>
        <w:t>italics are</w:t>
      </w:r>
      <w:r w:rsidR="00657E75">
        <w:rPr>
          <w:rFonts w:cstheme="minorHAnsi"/>
        </w:rPr>
        <w:t xml:space="preserve"> detailed</w:t>
      </w:r>
      <w:r w:rsidR="00DB042D">
        <w:rPr>
          <w:rFonts w:cstheme="minorHAnsi"/>
        </w:rPr>
        <w:t xml:space="preserve"> </w:t>
      </w:r>
      <w:r w:rsidR="005B441C">
        <w:rPr>
          <w:rFonts w:cstheme="minorHAnsi"/>
        </w:rPr>
        <w:t>instructions</w:t>
      </w:r>
      <w:r w:rsidR="00DB042D">
        <w:rPr>
          <w:rFonts w:cstheme="minorHAnsi"/>
        </w:rPr>
        <w:t xml:space="preserve"> </w:t>
      </w:r>
      <w:r w:rsidR="00657E75">
        <w:rPr>
          <w:rFonts w:cstheme="minorHAnsi"/>
        </w:rPr>
        <w:t xml:space="preserve">provided </w:t>
      </w:r>
      <w:r w:rsidR="00DB042D">
        <w:rPr>
          <w:rFonts w:cstheme="minorHAnsi"/>
        </w:rPr>
        <w:t>for you, the facilitator</w:t>
      </w:r>
      <w:r w:rsidR="00EB6B43">
        <w:rPr>
          <w:rFonts w:cstheme="minorHAnsi"/>
        </w:rPr>
        <w:t>.</w:t>
      </w:r>
    </w:p>
    <w:p w14:paraId="474874B6" w14:textId="57187B3E" w:rsidR="00775EF4" w:rsidRDefault="003C1382" w:rsidP="1DE618A0">
      <w:pPr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="00047CC5">
        <w:rPr>
          <w:rFonts w:cstheme="minorHAnsi"/>
        </w:rPr>
        <w:t>PowerPoint</w:t>
      </w:r>
      <w:r w:rsidR="00775EF4">
        <w:rPr>
          <w:rFonts w:cstheme="minorHAnsi"/>
        </w:rPr>
        <w:t xml:space="preserve"> slides </w:t>
      </w:r>
      <w:r w:rsidR="004372EF">
        <w:rPr>
          <w:rFonts w:cstheme="minorHAnsi"/>
        </w:rPr>
        <w:t xml:space="preserve">with </w:t>
      </w:r>
      <w:r w:rsidR="00CE1F65">
        <w:rPr>
          <w:rFonts w:cstheme="minorHAnsi"/>
        </w:rPr>
        <w:t>animations</w:t>
      </w:r>
      <w:r w:rsidR="00775EF4">
        <w:rPr>
          <w:rFonts w:cstheme="minorHAnsi"/>
        </w:rPr>
        <w:t xml:space="preserve"> w</w:t>
      </w:r>
      <w:r w:rsidR="00BF5A0B">
        <w:rPr>
          <w:rFonts w:cstheme="minorHAnsi"/>
        </w:rPr>
        <w:t>i</w:t>
      </w:r>
      <w:r w:rsidR="00775EF4">
        <w:rPr>
          <w:rFonts w:cstheme="minorHAnsi"/>
        </w:rPr>
        <w:t xml:space="preserve">ll prompt you to </w:t>
      </w:r>
      <w:r w:rsidR="00725AE8">
        <w:rPr>
          <w:rFonts w:cstheme="minorHAnsi"/>
        </w:rPr>
        <w:t>click through the slide information using [C</w:t>
      </w:r>
      <w:r w:rsidR="00BC1DF8">
        <w:rPr>
          <w:rFonts w:cstheme="minorHAnsi"/>
        </w:rPr>
        <w:t>LICK</w:t>
      </w:r>
      <w:r w:rsidR="00725AE8">
        <w:rPr>
          <w:rFonts w:cstheme="minorHAnsi"/>
        </w:rPr>
        <w:t>]</w:t>
      </w:r>
      <w:r w:rsidR="00047CC5">
        <w:rPr>
          <w:rFonts w:cstheme="minorHAnsi"/>
        </w:rPr>
        <w:t xml:space="preserve"> in the speaker notes.</w:t>
      </w:r>
    </w:p>
    <w:p w14:paraId="11D99CC4" w14:textId="645FB8FC" w:rsidR="00775EF4" w:rsidRDefault="00472257" w:rsidP="1DE618A0">
      <w:pPr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 xml:space="preserve">All statements and questions italicized without brackets are </w:t>
      </w:r>
      <w:r w:rsidR="0093679B">
        <w:rPr>
          <w:rFonts w:cstheme="minorHAnsi"/>
        </w:rPr>
        <w:t xml:space="preserve">designed to encourage audience participation. </w:t>
      </w:r>
      <w:r w:rsidR="005B441C">
        <w:rPr>
          <w:rFonts w:cstheme="minorHAnsi"/>
        </w:rPr>
        <w:t xml:space="preserve">When the </w:t>
      </w:r>
      <w:r w:rsidR="00265CA6">
        <w:rPr>
          <w:rFonts w:cstheme="minorHAnsi"/>
        </w:rPr>
        <w:t xml:space="preserve">italicized </w:t>
      </w:r>
      <w:r w:rsidR="005B441C">
        <w:rPr>
          <w:rFonts w:cstheme="minorHAnsi"/>
        </w:rPr>
        <w:t xml:space="preserve">instructions </w:t>
      </w:r>
      <w:r w:rsidR="00265CA6">
        <w:rPr>
          <w:rFonts w:cstheme="minorHAnsi"/>
        </w:rPr>
        <w:t xml:space="preserve">state that </w:t>
      </w:r>
      <w:r w:rsidR="00BF747A">
        <w:rPr>
          <w:rFonts w:cstheme="minorHAnsi"/>
        </w:rPr>
        <w:t xml:space="preserve">you </w:t>
      </w:r>
      <w:r w:rsidR="008C07BD">
        <w:rPr>
          <w:rFonts w:cstheme="minorHAnsi"/>
        </w:rPr>
        <w:t>ask a question</w:t>
      </w:r>
      <w:r w:rsidR="00720328">
        <w:rPr>
          <w:rFonts w:cstheme="minorHAnsi"/>
        </w:rPr>
        <w:t>,</w:t>
      </w:r>
      <w:r w:rsidR="008C07BD">
        <w:rPr>
          <w:rFonts w:cstheme="minorHAnsi"/>
        </w:rPr>
        <w:t xml:space="preserve"> pos</w:t>
      </w:r>
      <w:r w:rsidR="00720328">
        <w:rPr>
          <w:rFonts w:cstheme="minorHAnsi"/>
        </w:rPr>
        <w:t>e</w:t>
      </w:r>
      <w:r w:rsidR="008C07BD">
        <w:rPr>
          <w:rFonts w:cstheme="minorHAnsi"/>
        </w:rPr>
        <w:t xml:space="preserve"> the question(s) to your participants. </w:t>
      </w:r>
    </w:p>
    <w:p w14:paraId="7A2E4D62" w14:textId="0F1C9A58" w:rsidR="002034BC" w:rsidRPr="004719DC" w:rsidRDefault="008C07BD" w:rsidP="1DE618A0">
      <w:pPr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For small groups</w:t>
      </w:r>
      <w:r w:rsidR="005B441C">
        <w:rPr>
          <w:rFonts w:cstheme="minorHAnsi"/>
        </w:rPr>
        <w:t xml:space="preserve">, </w:t>
      </w:r>
      <w:r w:rsidR="004A006B">
        <w:rPr>
          <w:rFonts w:cstheme="minorHAnsi"/>
        </w:rPr>
        <w:t xml:space="preserve">participants can </w:t>
      </w:r>
      <w:r w:rsidR="00A063EB">
        <w:rPr>
          <w:rFonts w:cstheme="minorHAnsi"/>
        </w:rPr>
        <w:t>answer</w:t>
      </w:r>
      <w:r w:rsidR="004A006B">
        <w:rPr>
          <w:rFonts w:cstheme="minorHAnsi"/>
        </w:rPr>
        <w:t xml:space="preserve"> out loud to the entire group. For groups of 10 or more, consider </w:t>
      </w:r>
      <w:r w:rsidR="00BB40C9">
        <w:rPr>
          <w:rFonts w:cstheme="minorHAnsi"/>
        </w:rPr>
        <w:t xml:space="preserve">asking </w:t>
      </w:r>
      <w:r w:rsidR="00A063EB">
        <w:rPr>
          <w:rFonts w:cstheme="minorHAnsi"/>
        </w:rPr>
        <w:t>participants</w:t>
      </w:r>
      <w:r w:rsidR="00305EC5">
        <w:rPr>
          <w:rFonts w:cstheme="minorHAnsi"/>
        </w:rPr>
        <w:t xml:space="preserve"> to</w:t>
      </w:r>
      <w:r w:rsidR="00A063EB">
        <w:rPr>
          <w:rFonts w:cstheme="minorHAnsi"/>
        </w:rPr>
        <w:t xml:space="preserve"> discuss the questions in groups of two</w:t>
      </w:r>
      <w:r w:rsidR="00FB62F2">
        <w:rPr>
          <w:rFonts w:cstheme="minorHAnsi"/>
        </w:rPr>
        <w:t xml:space="preserve">, </w:t>
      </w:r>
      <w:r w:rsidR="00BB40C9">
        <w:rPr>
          <w:rFonts w:cstheme="minorHAnsi"/>
        </w:rPr>
        <w:t>then request a</w:t>
      </w:r>
      <w:r w:rsidR="00FB62F2">
        <w:rPr>
          <w:rFonts w:cstheme="minorHAnsi"/>
        </w:rPr>
        <w:t xml:space="preserve"> few examples</w:t>
      </w:r>
      <w:r w:rsidR="00B074D0">
        <w:rPr>
          <w:rFonts w:cstheme="minorHAnsi"/>
        </w:rPr>
        <w:t xml:space="preserve"> </w:t>
      </w:r>
      <w:r w:rsidR="00305EC5">
        <w:rPr>
          <w:rFonts w:cstheme="minorHAnsi"/>
        </w:rPr>
        <w:t>to keep the sessions to 45 minutes</w:t>
      </w:r>
      <w:r w:rsidR="00FB62F2">
        <w:rPr>
          <w:rFonts w:cstheme="minorHAnsi"/>
        </w:rPr>
        <w:t>.</w:t>
      </w:r>
    </w:p>
    <w:p w14:paraId="2F70AED8" w14:textId="79A42867" w:rsidR="008520F4" w:rsidRPr="00D13F46" w:rsidRDefault="008520F4" w:rsidP="58AAE798">
      <w:pPr>
        <w:numPr>
          <w:ilvl w:val="0"/>
          <w:numId w:val="2"/>
        </w:numPr>
      </w:pPr>
      <w:r w:rsidRPr="58AAE798">
        <w:t xml:space="preserve">Set up audio/visual equipment and chairs in a way that </w:t>
      </w:r>
      <w:r w:rsidR="00B074D0" w:rsidRPr="58AAE798">
        <w:t>invites</w:t>
      </w:r>
      <w:r w:rsidRPr="58AAE798">
        <w:t xml:space="preserve"> discussion.</w:t>
      </w:r>
      <w:r w:rsidR="00D13F46" w:rsidRPr="58AAE798">
        <w:t xml:space="preserve"> </w:t>
      </w:r>
      <w:r w:rsidR="008B56FA">
        <w:t>Prepare</w:t>
      </w:r>
      <w:r w:rsidR="004D50FA">
        <w:t xml:space="preserve"> </w:t>
      </w:r>
      <w:r w:rsidR="39DF1A82">
        <w:t>the suggested</w:t>
      </w:r>
      <w:r w:rsidR="004D50FA">
        <w:t xml:space="preserve"> materials </w:t>
      </w:r>
      <w:r w:rsidR="00D13F46">
        <w:t xml:space="preserve">and </w:t>
      </w:r>
      <w:r w:rsidR="008B56FA">
        <w:t xml:space="preserve">make them </w:t>
      </w:r>
      <w:r w:rsidR="004D50FA">
        <w:t xml:space="preserve">available ahead of time. </w:t>
      </w:r>
    </w:p>
    <w:p w14:paraId="719EE8DC" w14:textId="2E042AAC" w:rsidR="004719DC" w:rsidRDefault="206D5194" w:rsidP="5773FE6A">
      <w:pPr>
        <w:numPr>
          <w:ilvl w:val="0"/>
          <w:numId w:val="2"/>
        </w:numPr>
      </w:pPr>
      <w:r>
        <w:t>Each session in th</w:t>
      </w:r>
      <w:r w:rsidR="00D13F46">
        <w:t>is</w:t>
      </w:r>
      <w:r>
        <w:t xml:space="preserve"> </w:t>
      </w:r>
      <w:r w:rsidR="00D13F46">
        <w:t>F</w:t>
      </w:r>
      <w:r>
        <w:t xml:space="preserve">acilitator </w:t>
      </w:r>
      <w:r w:rsidR="00D13F46">
        <w:t>G</w:t>
      </w:r>
      <w:r>
        <w:t>uide</w:t>
      </w:r>
      <w:r w:rsidR="00D13F46">
        <w:t>book</w:t>
      </w:r>
      <w:r>
        <w:t xml:space="preserve"> has</w:t>
      </w:r>
      <w:r w:rsidR="004D50FA">
        <w:t xml:space="preserve"> </w:t>
      </w:r>
      <w:r>
        <w:t>a</w:t>
      </w:r>
      <w:r w:rsidR="004D50FA">
        <w:t xml:space="preserve"> “</w:t>
      </w:r>
      <w:r w:rsidR="7C6E7263">
        <w:t>Supportive Resources and Ideas</w:t>
      </w:r>
      <w:r w:rsidR="004D50FA">
        <w:t>”</w:t>
      </w:r>
      <w:r w:rsidR="683E8B5D">
        <w:t xml:space="preserve"> </w:t>
      </w:r>
      <w:r w:rsidR="004D50FA">
        <w:t>section</w:t>
      </w:r>
      <w:r w:rsidR="005F2A7E">
        <w:t>.</w:t>
      </w:r>
      <w:r w:rsidR="007F1763">
        <w:t xml:space="preserve"> </w:t>
      </w:r>
      <w:r w:rsidR="0037694D">
        <w:t xml:space="preserve">This section provides optional </w:t>
      </w:r>
      <w:r w:rsidR="007F1763">
        <w:t xml:space="preserve">activities </w:t>
      </w:r>
      <w:r w:rsidR="0037694D">
        <w:t>and</w:t>
      </w:r>
      <w:r w:rsidR="007F1763">
        <w:t xml:space="preserve"> videos</w:t>
      </w:r>
      <w:r w:rsidR="0037694D">
        <w:t xml:space="preserve"> that you can add</w:t>
      </w:r>
      <w:r w:rsidR="007F1763">
        <w:t xml:space="preserve"> </w:t>
      </w:r>
      <w:r w:rsidR="5350F29F">
        <w:t>to</w:t>
      </w:r>
      <w:r w:rsidR="004D50FA">
        <w:t xml:space="preserve"> the </w:t>
      </w:r>
      <w:r w:rsidR="5350F29F">
        <w:t>sessio</w:t>
      </w:r>
      <w:r w:rsidR="007F1763">
        <w:t>n</w:t>
      </w:r>
      <w:r w:rsidR="0025055C">
        <w:t xml:space="preserve"> or</w:t>
      </w:r>
      <w:r w:rsidR="00D6021C">
        <w:t xml:space="preserve"> schedule </w:t>
      </w:r>
      <w:r w:rsidR="00532726">
        <w:t>for</w:t>
      </w:r>
      <w:r w:rsidR="00D6021C">
        <w:t xml:space="preserve"> a different day</w:t>
      </w:r>
      <w:r w:rsidR="00470A41">
        <w:t xml:space="preserve"> (</w:t>
      </w:r>
      <w:r w:rsidR="00D6021C">
        <w:t>between sessions</w:t>
      </w:r>
      <w:r w:rsidR="00470A41">
        <w:t xml:space="preserve"> </w:t>
      </w:r>
      <w:r w:rsidR="002335AA">
        <w:t>or</w:t>
      </w:r>
      <w:r w:rsidR="00DC2481">
        <w:t xml:space="preserve"> at the end of the program</w:t>
      </w:r>
      <w:r w:rsidR="00022CB2">
        <w:t>)</w:t>
      </w:r>
      <w:r w:rsidR="00D6021C">
        <w:t xml:space="preserve">. </w:t>
      </w:r>
      <w:r w:rsidR="00532726">
        <w:t>You may also choose not</w:t>
      </w:r>
      <w:r w:rsidR="00030AB2">
        <w:t xml:space="preserve"> to use the additional resources.</w:t>
      </w:r>
    </w:p>
    <w:p w14:paraId="59A76F73" w14:textId="77777777" w:rsidR="00D13F46" w:rsidRPr="004719DC" w:rsidRDefault="00D13F46" w:rsidP="00D13F46"/>
    <w:p w14:paraId="6DFC8B68" w14:textId="1E69AEEC" w:rsidR="008520F4" w:rsidRPr="004719DC" w:rsidRDefault="008520F4" w:rsidP="00030AB2">
      <w:pPr>
        <w:pStyle w:val="Heading1"/>
        <w:spacing w:before="0" w:after="160"/>
      </w:pPr>
      <w:r w:rsidRPr="4617F56A">
        <w:lastRenderedPageBreak/>
        <w:t>1st</w:t>
      </w:r>
      <w:r w:rsidR="00ED091D">
        <w:t xml:space="preserve"> </w:t>
      </w:r>
      <w:r w:rsidR="4CA50E53" w:rsidRPr="4617F56A">
        <w:t>Session</w:t>
      </w:r>
      <w:r w:rsidRPr="4617F56A">
        <w:t xml:space="preserve">: </w:t>
      </w:r>
      <w:r w:rsidR="00BF41CD">
        <w:t>Stress and Your Body</w:t>
      </w:r>
      <w:r w:rsidRPr="4617F56A">
        <w:t xml:space="preserve"> </w:t>
      </w:r>
    </w:p>
    <w:p w14:paraId="692E4531" w14:textId="0F02BA3A" w:rsidR="008520F4" w:rsidRPr="00F73434" w:rsidRDefault="008520F4" w:rsidP="1DE4B003">
      <w:pPr>
        <w:rPr>
          <w:b/>
          <w:bCs/>
          <w:u w:val="single"/>
        </w:rPr>
      </w:pPr>
      <w:r w:rsidRPr="1DE4B003">
        <w:rPr>
          <w:b/>
          <w:bCs/>
          <w:u w:val="single"/>
        </w:rPr>
        <w:t>Objectives/Overview:</w:t>
      </w:r>
    </w:p>
    <w:p w14:paraId="766E1CD6" w14:textId="2700D1C0" w:rsidR="00332B3D" w:rsidRPr="00332B3D" w:rsidRDefault="00BF41CD" w:rsidP="00DE093A">
      <w:pPr>
        <w:pStyle w:val="ListParagraph"/>
        <w:numPr>
          <w:ilvl w:val="0"/>
          <w:numId w:val="15"/>
        </w:numPr>
      </w:pPr>
      <w:r>
        <w:rPr>
          <w:rStyle w:val="normaltextrun"/>
          <w:rFonts w:cstheme="minorHAnsi"/>
        </w:rPr>
        <w:t xml:space="preserve">Discover the physical </w:t>
      </w:r>
      <w:r w:rsidR="006B4DB4">
        <w:rPr>
          <w:rStyle w:val="normaltextrun"/>
          <w:rFonts w:cstheme="minorHAnsi"/>
        </w:rPr>
        <w:t>response</w:t>
      </w:r>
      <w:r>
        <w:rPr>
          <w:rStyle w:val="normaltextrun"/>
          <w:rFonts w:cstheme="minorHAnsi"/>
        </w:rPr>
        <w:t xml:space="preserve"> to stress</w:t>
      </w:r>
    </w:p>
    <w:p w14:paraId="79552896" w14:textId="3BC38B6E" w:rsidR="00332B3D" w:rsidRPr="00332B3D" w:rsidRDefault="007F16BF" w:rsidP="00DE093A">
      <w:pPr>
        <w:pStyle w:val="ListParagraph"/>
        <w:numPr>
          <w:ilvl w:val="0"/>
          <w:numId w:val="15"/>
        </w:numPr>
      </w:pPr>
      <w:r>
        <w:rPr>
          <w:rStyle w:val="normaltextrun"/>
          <w:rFonts w:cstheme="minorHAnsi"/>
        </w:rPr>
        <w:t>Identify the chronic stress cycle and its consequences</w:t>
      </w:r>
    </w:p>
    <w:p w14:paraId="53030398" w14:textId="71F69A60" w:rsidR="00332B3D" w:rsidRPr="00332B3D" w:rsidRDefault="00614364" w:rsidP="00DE093A">
      <w:pPr>
        <w:pStyle w:val="ListParagraph"/>
        <w:numPr>
          <w:ilvl w:val="0"/>
          <w:numId w:val="15"/>
        </w:numPr>
      </w:pPr>
      <w:r>
        <w:rPr>
          <w:rStyle w:val="normaltextrun"/>
          <w:rFonts w:cstheme="minorHAnsi"/>
        </w:rPr>
        <w:t>Review physical health copi</w:t>
      </w:r>
      <w:r w:rsidR="00445A11">
        <w:rPr>
          <w:rStyle w:val="normaltextrun"/>
          <w:rFonts w:cstheme="minorHAnsi"/>
        </w:rPr>
        <w:t>ng</w:t>
      </w:r>
      <w:r>
        <w:rPr>
          <w:rStyle w:val="normaltextrun"/>
          <w:rFonts w:cstheme="minorHAnsi"/>
        </w:rPr>
        <w:t xml:space="preserve"> strategies</w:t>
      </w:r>
    </w:p>
    <w:p w14:paraId="1E9474C1" w14:textId="1F82F506" w:rsidR="008520F4" w:rsidRPr="004719DC" w:rsidRDefault="008520F4" w:rsidP="00D6021C">
      <w:pPr>
        <w:rPr>
          <w:rFonts w:cstheme="minorHAnsi"/>
          <w:b/>
          <w:iCs/>
          <w:u w:val="single"/>
        </w:rPr>
      </w:pPr>
      <w:r w:rsidRPr="004719DC">
        <w:rPr>
          <w:rFonts w:cstheme="minorHAnsi"/>
          <w:b/>
          <w:iCs/>
          <w:u w:val="single"/>
        </w:rPr>
        <w:t>Materials:</w:t>
      </w:r>
    </w:p>
    <w:p w14:paraId="63C85B88" w14:textId="0F84F8A9" w:rsidR="003038F3" w:rsidRPr="004D4942" w:rsidRDefault="00EF42A6" w:rsidP="00AE24A2">
      <w:pPr>
        <w:numPr>
          <w:ilvl w:val="0"/>
          <w:numId w:val="10"/>
        </w:numPr>
        <w:spacing w:after="0"/>
        <w:contextualSpacing/>
        <w:rPr>
          <w:rFonts w:eastAsia="Times New Roman"/>
        </w:rPr>
      </w:pPr>
      <w:r>
        <w:rPr>
          <w:rFonts w:eastAsia="Times New Roman"/>
        </w:rPr>
        <w:t>A copy of the following for each</w:t>
      </w:r>
      <w:r w:rsidR="003038F3" w:rsidRPr="2A97F501">
        <w:rPr>
          <w:rFonts w:eastAsia="Times New Roman"/>
        </w:rPr>
        <w:t xml:space="preserve"> participant:</w:t>
      </w:r>
    </w:p>
    <w:p w14:paraId="55DBAE62" w14:textId="128AAF7F" w:rsidR="00736F65" w:rsidRPr="00FE0DAE" w:rsidRDefault="003038F3" w:rsidP="00AE24A2">
      <w:pPr>
        <w:numPr>
          <w:ilvl w:val="1"/>
          <w:numId w:val="10"/>
        </w:numPr>
        <w:spacing w:after="0"/>
        <w:contextualSpacing/>
        <w:rPr>
          <w:rFonts w:eastAsia="Times New Roman" w:cstheme="minorHAnsi"/>
          <w:szCs w:val="24"/>
        </w:rPr>
      </w:pPr>
      <w:r w:rsidRPr="00FE0DAE">
        <w:rPr>
          <w:rFonts w:eastAsia="Times New Roman" w:cstheme="minorHAnsi"/>
          <w:szCs w:val="24"/>
        </w:rPr>
        <w:t xml:space="preserve">Pre-program </w:t>
      </w:r>
      <w:r w:rsidR="00736F65" w:rsidRPr="00FE0DAE">
        <w:rPr>
          <w:rFonts w:eastAsia="Times New Roman" w:cstheme="minorHAnsi"/>
          <w:szCs w:val="24"/>
        </w:rPr>
        <w:t>questionnaire</w:t>
      </w:r>
    </w:p>
    <w:p w14:paraId="6D7B471E" w14:textId="44355E30" w:rsidR="00736F65" w:rsidRDefault="00736F65" w:rsidP="00AE24A2">
      <w:pPr>
        <w:numPr>
          <w:ilvl w:val="1"/>
          <w:numId w:val="10"/>
        </w:numPr>
        <w:spacing w:after="0"/>
        <w:contextualSpacing/>
        <w:rPr>
          <w:rFonts w:eastAsia="Times New Roman" w:cstheme="minorHAnsi"/>
          <w:szCs w:val="24"/>
        </w:rPr>
      </w:pPr>
      <w:r w:rsidRPr="00FE0DAE">
        <w:rPr>
          <w:rFonts w:eastAsia="Times New Roman" w:cstheme="minorHAnsi"/>
          <w:szCs w:val="24"/>
        </w:rPr>
        <w:t>1</w:t>
      </w:r>
      <w:r w:rsidRPr="00FE0DAE">
        <w:rPr>
          <w:rFonts w:eastAsia="Times New Roman" w:cstheme="minorHAnsi"/>
          <w:szCs w:val="24"/>
          <w:vertAlign w:val="superscript"/>
        </w:rPr>
        <w:t>st</w:t>
      </w:r>
      <w:r w:rsidRPr="00FE0DAE">
        <w:rPr>
          <w:rFonts w:eastAsia="Times New Roman" w:cstheme="minorHAnsi"/>
          <w:szCs w:val="24"/>
        </w:rPr>
        <w:t xml:space="preserve"> </w:t>
      </w:r>
      <w:r w:rsidR="00332B3D">
        <w:rPr>
          <w:rFonts w:eastAsia="Times New Roman" w:cstheme="minorHAnsi"/>
          <w:szCs w:val="24"/>
        </w:rPr>
        <w:t>Session</w:t>
      </w:r>
      <w:r w:rsidR="00FE0DAE" w:rsidRPr="00FE0DAE">
        <w:rPr>
          <w:rFonts w:eastAsia="Times New Roman" w:cstheme="minorHAnsi"/>
          <w:szCs w:val="24"/>
        </w:rPr>
        <w:t xml:space="preserve"> Handout</w:t>
      </w:r>
      <w:r w:rsidRPr="00FE0DAE">
        <w:rPr>
          <w:rFonts w:eastAsia="Times New Roman" w:cstheme="minorHAnsi"/>
          <w:szCs w:val="24"/>
        </w:rPr>
        <w:t xml:space="preserve"> Packet </w:t>
      </w:r>
    </w:p>
    <w:p w14:paraId="24568605" w14:textId="77777777" w:rsidR="008520F4" w:rsidRPr="004719DC" w:rsidRDefault="008520F4" w:rsidP="00D6021C">
      <w:pPr>
        <w:pStyle w:val="NoSpacing"/>
        <w:spacing w:line="360" w:lineRule="auto"/>
        <w:rPr>
          <w:rFonts w:cstheme="minorHAnsi"/>
          <w:iCs/>
          <w:sz w:val="24"/>
          <w:szCs w:val="24"/>
        </w:rPr>
      </w:pPr>
    </w:p>
    <w:p w14:paraId="00ADDBFB" w14:textId="4F5FDAF9" w:rsidR="00614364" w:rsidRDefault="5EC3BE0F" w:rsidP="50D56F03">
      <w:pPr>
        <w:rPr>
          <w:b/>
          <w:bCs/>
          <w:u w:val="single"/>
        </w:rPr>
      </w:pPr>
      <w:r w:rsidRPr="6C8FA448">
        <w:rPr>
          <w:b/>
          <w:bCs/>
          <w:u w:val="single"/>
        </w:rPr>
        <w:t>Supportive</w:t>
      </w:r>
      <w:r w:rsidR="004A3D1B" w:rsidRPr="6C8FA448">
        <w:rPr>
          <w:b/>
          <w:bCs/>
          <w:u w:val="single"/>
        </w:rPr>
        <w:t xml:space="preserve"> Resources</w:t>
      </w:r>
      <w:r w:rsidR="1D3A8790" w:rsidRPr="6C8FA448">
        <w:rPr>
          <w:b/>
          <w:bCs/>
          <w:u w:val="single"/>
        </w:rPr>
        <w:t xml:space="preserve"> and Ideas</w:t>
      </w:r>
      <w:r w:rsidR="008520F4" w:rsidRPr="6C8FA448">
        <w:rPr>
          <w:b/>
          <w:bCs/>
          <w:u w:val="single"/>
        </w:rPr>
        <w:t xml:space="preserve">: </w:t>
      </w:r>
    </w:p>
    <w:bookmarkEnd w:id="1"/>
    <w:p w14:paraId="0DC7D737" w14:textId="0B16D30D" w:rsidR="0975CF85" w:rsidRDefault="0975CF85" w:rsidP="39C1E939">
      <w:pPr>
        <w:pStyle w:val="ListParagraph"/>
        <w:numPr>
          <w:ilvl w:val="0"/>
          <w:numId w:val="33"/>
        </w:numPr>
        <w:rPr>
          <w:szCs w:val="24"/>
        </w:rPr>
      </w:pPr>
      <w:r w:rsidRPr="5E32F94D">
        <w:rPr>
          <w:szCs w:val="24"/>
        </w:rPr>
        <w:t>Schedule a</w:t>
      </w:r>
      <w:r w:rsidR="00130AB9">
        <w:rPr>
          <w:szCs w:val="24"/>
        </w:rPr>
        <w:t>n addit</w:t>
      </w:r>
      <w:r w:rsidR="0025241A">
        <w:rPr>
          <w:szCs w:val="24"/>
        </w:rPr>
        <w:t>i</w:t>
      </w:r>
      <w:r w:rsidR="00130AB9">
        <w:rPr>
          <w:szCs w:val="24"/>
        </w:rPr>
        <w:t>onal</w:t>
      </w:r>
      <w:r w:rsidRPr="5E32F94D">
        <w:rPr>
          <w:szCs w:val="24"/>
        </w:rPr>
        <w:t xml:space="preserve"> session focus</w:t>
      </w:r>
      <w:r w:rsidR="0025241A">
        <w:rPr>
          <w:szCs w:val="24"/>
        </w:rPr>
        <w:t>ed on</w:t>
      </w:r>
      <w:r w:rsidRPr="5E32F94D">
        <w:rPr>
          <w:szCs w:val="24"/>
        </w:rPr>
        <w:t xml:space="preserve"> Body Scan </w:t>
      </w:r>
      <w:r w:rsidR="7FA87E73" w:rsidRPr="5E32F94D">
        <w:rPr>
          <w:szCs w:val="24"/>
        </w:rPr>
        <w:t>M</w:t>
      </w:r>
      <w:r w:rsidRPr="5E32F94D">
        <w:rPr>
          <w:szCs w:val="24"/>
        </w:rPr>
        <w:t>editation</w:t>
      </w:r>
      <w:r w:rsidR="0025241A">
        <w:rPr>
          <w:szCs w:val="24"/>
        </w:rPr>
        <w:t>,</w:t>
      </w:r>
      <w:r w:rsidRPr="5E32F94D">
        <w:rPr>
          <w:szCs w:val="24"/>
        </w:rPr>
        <w:t xml:space="preserve"> which is a technique </w:t>
      </w:r>
      <w:r w:rsidR="5DB2EF3C" w:rsidRPr="5E32F94D">
        <w:rPr>
          <w:szCs w:val="24"/>
        </w:rPr>
        <w:t xml:space="preserve">to engage the body’s relaxation response. </w:t>
      </w:r>
      <w:r w:rsidR="04A69EBD" w:rsidRPr="5E32F94D">
        <w:rPr>
          <w:szCs w:val="24"/>
        </w:rPr>
        <w:t>Th</w:t>
      </w:r>
      <w:r w:rsidR="0E90DFBB" w:rsidRPr="5E32F94D">
        <w:rPr>
          <w:szCs w:val="24"/>
        </w:rPr>
        <w:t xml:space="preserve">e </w:t>
      </w:r>
      <w:hyperlink r:id="rId12">
        <w:r w:rsidR="75CE59CC" w:rsidRPr="00466AF5">
          <w:rPr>
            <w:rStyle w:val="Hyperlink"/>
            <w:color w:val="0000FF"/>
            <w:szCs w:val="24"/>
          </w:rPr>
          <w:t>Beginner's Body Scan Meditation</w:t>
        </w:r>
      </w:hyperlink>
      <w:r w:rsidR="3F3E3F97" w:rsidRPr="5E32F94D">
        <w:rPr>
          <w:szCs w:val="24"/>
        </w:rPr>
        <w:t xml:space="preserve"> article includes a 30-minute audio recording </w:t>
      </w:r>
      <w:r w:rsidR="0E90DFBB" w:rsidRPr="5E32F94D">
        <w:rPr>
          <w:szCs w:val="24"/>
        </w:rPr>
        <w:t>as well as benefits and steps to complete a body scan.</w:t>
      </w:r>
    </w:p>
    <w:p w14:paraId="13C61D20" w14:textId="0DB3C8EA" w:rsidR="0DBD9911" w:rsidRDefault="0DBD9911" w:rsidP="39C1E939">
      <w:pPr>
        <w:pStyle w:val="ListParagraph"/>
        <w:numPr>
          <w:ilvl w:val="0"/>
          <w:numId w:val="33"/>
        </w:numPr>
        <w:rPr>
          <w:b/>
          <w:bCs/>
          <w:szCs w:val="24"/>
        </w:rPr>
      </w:pPr>
      <w:r w:rsidRPr="5E32F94D">
        <w:rPr>
          <w:b/>
          <w:bCs/>
        </w:rPr>
        <w:t>TED Talk:</w:t>
      </w:r>
      <w:r w:rsidR="13860D38" w:rsidRPr="5E32F94D">
        <w:rPr>
          <w:b/>
          <w:bCs/>
        </w:rPr>
        <w:t xml:space="preserve"> </w:t>
      </w:r>
      <w:hyperlink r:id="rId13">
        <w:r w:rsidRPr="00466AF5">
          <w:rPr>
            <w:rStyle w:val="Hyperlink"/>
            <w:rFonts w:ascii="Arial" w:eastAsia="Arial" w:hAnsi="Arial" w:cs="Arial"/>
            <w:color w:val="0000FF"/>
          </w:rPr>
          <w:t xml:space="preserve">Beating Stress is Easier Than You Think </w:t>
        </w:r>
      </w:hyperlink>
      <w:r w:rsidRPr="5E32F94D">
        <w:rPr>
          <w:rFonts w:ascii="Arial" w:eastAsia="Arial" w:hAnsi="Arial" w:cs="Arial"/>
        </w:rPr>
        <w:t xml:space="preserve"> (17 minutes)</w:t>
      </w:r>
    </w:p>
    <w:p w14:paraId="16433CD6" w14:textId="4BFA5136" w:rsidR="0DBD9911" w:rsidRDefault="0DBD9911" w:rsidP="39C1E939">
      <w:pPr>
        <w:pStyle w:val="ListParagraph"/>
        <w:numPr>
          <w:ilvl w:val="1"/>
          <w:numId w:val="33"/>
        </w:numPr>
        <w:rPr>
          <w:b/>
          <w:bCs/>
          <w:color w:val="000000" w:themeColor="text1"/>
          <w:szCs w:val="24"/>
        </w:rPr>
      </w:pPr>
      <w:r w:rsidRPr="5E32F94D">
        <w:rPr>
          <w:rFonts w:ascii="Arial" w:eastAsia="Arial" w:hAnsi="Arial" w:cs="Arial"/>
          <w:b/>
          <w:bCs/>
          <w:color w:val="000000" w:themeColor="text1"/>
          <w:szCs w:val="24"/>
        </w:rPr>
        <w:t>Discussion Questions:</w:t>
      </w:r>
    </w:p>
    <w:p w14:paraId="32DD8097" w14:textId="5597FE7D" w:rsidR="0DBD9911" w:rsidRDefault="0DBD9911" w:rsidP="39C1E939">
      <w:pPr>
        <w:pStyle w:val="ListParagraph"/>
        <w:numPr>
          <w:ilvl w:val="2"/>
          <w:numId w:val="33"/>
        </w:numPr>
        <w:rPr>
          <w:color w:val="000000" w:themeColor="text1"/>
          <w:szCs w:val="24"/>
        </w:rPr>
      </w:pPr>
      <w:r w:rsidRPr="5E32F94D">
        <w:rPr>
          <w:rFonts w:ascii="Arial" w:eastAsia="Arial" w:hAnsi="Arial" w:cs="Arial"/>
          <w:color w:val="000000" w:themeColor="text1"/>
        </w:rPr>
        <w:t xml:space="preserve">Can stress enhance your overall state of being? </w:t>
      </w:r>
    </w:p>
    <w:p w14:paraId="7991793A" w14:textId="46619FC1" w:rsidR="0DBD9911" w:rsidRDefault="0DBD9911" w:rsidP="39C1E939">
      <w:pPr>
        <w:pStyle w:val="ListParagraph"/>
        <w:numPr>
          <w:ilvl w:val="2"/>
          <w:numId w:val="33"/>
        </w:numPr>
        <w:rPr>
          <w:color w:val="000000" w:themeColor="text1"/>
          <w:szCs w:val="24"/>
        </w:rPr>
      </w:pPr>
      <w:r w:rsidRPr="5E32F94D">
        <w:rPr>
          <w:rFonts w:ascii="Arial" w:eastAsia="Arial" w:hAnsi="Arial" w:cs="Arial"/>
          <w:color w:val="000000" w:themeColor="text1"/>
        </w:rPr>
        <w:t xml:space="preserve">Outside of S.E.E. (Sleep, Eat, Exercise), what other resources do you use to deal with stress? </w:t>
      </w:r>
    </w:p>
    <w:p w14:paraId="13269D18" w14:textId="29A6EA18" w:rsidR="1DEF0A8E" w:rsidRPr="00602944" w:rsidRDefault="4F88076A" w:rsidP="58AAE798">
      <w:pPr>
        <w:pStyle w:val="ListParagraph"/>
        <w:numPr>
          <w:ilvl w:val="0"/>
          <w:numId w:val="42"/>
        </w:numPr>
      </w:pPr>
      <w:r w:rsidRPr="58AAE798">
        <w:rPr>
          <w:rFonts w:ascii="Arial" w:eastAsia="Arial" w:hAnsi="Arial" w:cs="Arial"/>
          <w:color w:val="000000" w:themeColor="text1"/>
        </w:rPr>
        <w:t xml:space="preserve">Documentary: </w:t>
      </w:r>
      <w:r w:rsidR="05D5E0AE" w:rsidRPr="58AAE798">
        <w:rPr>
          <w:rFonts w:ascii="Arial" w:eastAsia="Arial" w:hAnsi="Arial" w:cs="Arial"/>
          <w:color w:val="000000" w:themeColor="text1"/>
        </w:rPr>
        <w:t xml:space="preserve"> </w:t>
      </w:r>
      <w:hyperlink r:id="rId14">
        <w:r w:rsidR="05D5E0AE" w:rsidRPr="58AAE798">
          <w:rPr>
            <w:rStyle w:val="Hyperlink"/>
            <w:rFonts w:eastAsia="Arial"/>
            <w:color w:val="0000FF"/>
          </w:rPr>
          <w:t>The Earthing Movie: The Remarkable Science of Grounding</w:t>
        </w:r>
      </w:hyperlink>
      <w:r w:rsidR="688B8995" w:rsidRPr="58AAE798">
        <w:t xml:space="preserve"> </w:t>
      </w:r>
      <w:r w:rsidR="688B8995" w:rsidRPr="58AAE798">
        <w:rPr>
          <w:i/>
          <w:iCs/>
        </w:rPr>
        <w:t xml:space="preserve">is a feature-length documentary directed by Sundance Award-Winning filmmakers Josh and Rebecca </w:t>
      </w:r>
      <w:r w:rsidR="688B8995" w:rsidRPr="58AAE798">
        <w:rPr>
          <w:i/>
          <w:iCs/>
          <w:color w:val="1A2E3B"/>
        </w:rPr>
        <w:t xml:space="preserve">Tickell </w:t>
      </w:r>
      <w:r w:rsidR="688B8995" w:rsidRPr="58AAE798">
        <w:rPr>
          <w:i/>
          <w:iCs/>
        </w:rPr>
        <w:t>based on their viral short film entitled 'Down To Earth.' The film reveals the scientific phenomenon of how we can heal our bodies by doing the simplest thing that a person can do…standing barefoot on the earth.</w:t>
      </w:r>
    </w:p>
    <w:p w14:paraId="513A03B1" w14:textId="2107D8A0" w:rsidR="5C6599DC" w:rsidRDefault="5C6599DC" w:rsidP="58AAE798">
      <w:pPr>
        <w:pStyle w:val="ListParagraph"/>
        <w:numPr>
          <w:ilvl w:val="0"/>
          <w:numId w:val="42"/>
        </w:numPr>
      </w:pPr>
      <w:r w:rsidRPr="58AAE798">
        <w:rPr>
          <w:szCs w:val="24"/>
        </w:rPr>
        <w:t>Ask for volunteers to lead walking groups at different times of the day to encourage people to move more!</w:t>
      </w:r>
    </w:p>
    <w:p w14:paraId="3E49875C" w14:textId="59919264" w:rsidR="494E7086" w:rsidRDefault="494E7086" w:rsidP="58AAE798">
      <w:pPr>
        <w:pStyle w:val="ListParagraph"/>
        <w:numPr>
          <w:ilvl w:val="0"/>
          <w:numId w:val="42"/>
        </w:numPr>
      </w:pPr>
      <w:r w:rsidRPr="58AAE798">
        <w:rPr>
          <w:szCs w:val="24"/>
        </w:rPr>
        <w:t>Schedule a barefoot Tai-Chi or chair yoga class outside.</w:t>
      </w:r>
    </w:p>
    <w:p w14:paraId="6EB0E78A" w14:textId="70074FE3" w:rsidR="744A5D47" w:rsidRDefault="744A5D47" w:rsidP="6C8FA448">
      <w:pPr>
        <w:pStyle w:val="Heading1"/>
      </w:pPr>
      <w:r>
        <w:t>2</w:t>
      </w:r>
      <w:r w:rsidRPr="31BE92BC">
        <w:rPr>
          <w:vertAlign w:val="superscript"/>
        </w:rPr>
        <w:t>nd</w:t>
      </w:r>
      <w:r>
        <w:t xml:space="preserve"> Session</w:t>
      </w:r>
      <w:r w:rsidR="2158546A">
        <w:t>:</w:t>
      </w:r>
      <w:r>
        <w:t xml:space="preserve"> Stressors and Creating Calm </w:t>
      </w:r>
    </w:p>
    <w:p w14:paraId="35D6DDFA" w14:textId="4DB8715E" w:rsidR="744A5D47" w:rsidRDefault="744A5D47" w:rsidP="6C8FA448">
      <w:pPr>
        <w:rPr>
          <w:b/>
          <w:bCs/>
          <w:u w:val="single"/>
        </w:rPr>
      </w:pPr>
      <w:r w:rsidRPr="6C8FA448">
        <w:rPr>
          <w:b/>
          <w:bCs/>
          <w:u w:val="single"/>
        </w:rPr>
        <w:t>Objectives/Overview:</w:t>
      </w:r>
    </w:p>
    <w:p w14:paraId="36BD4E86" w14:textId="14A6649F" w:rsidR="00200500" w:rsidRPr="00A61BC3" w:rsidRDefault="00200500" w:rsidP="58AAE798">
      <w:pPr>
        <w:pStyle w:val="ListParagraph"/>
        <w:numPr>
          <w:ilvl w:val="0"/>
          <w:numId w:val="34"/>
        </w:numPr>
      </w:pPr>
      <w:r>
        <w:t xml:space="preserve">Discover </w:t>
      </w:r>
      <w:r w:rsidR="714123CE">
        <w:t>four</w:t>
      </w:r>
      <w:r>
        <w:t xml:space="preserve"> types of stressors that impact health</w:t>
      </w:r>
    </w:p>
    <w:p w14:paraId="177A316A" w14:textId="53399A33" w:rsidR="00200500" w:rsidRPr="00A61BC3" w:rsidRDefault="00200500" w:rsidP="39C1E939">
      <w:pPr>
        <w:pStyle w:val="ListParagraph"/>
        <w:numPr>
          <w:ilvl w:val="0"/>
          <w:numId w:val="34"/>
        </w:numPr>
      </w:pPr>
      <w:r>
        <w:t>Explore meditation and time in nature as coping strategies</w:t>
      </w:r>
    </w:p>
    <w:p w14:paraId="37E210B2" w14:textId="771DD655" w:rsidR="007465A0" w:rsidRPr="00A61BC3" w:rsidRDefault="00200500" w:rsidP="39C1E939">
      <w:pPr>
        <w:pStyle w:val="ListParagraph"/>
        <w:numPr>
          <w:ilvl w:val="0"/>
          <w:numId w:val="34"/>
        </w:numPr>
      </w:pPr>
      <w:r>
        <w:lastRenderedPageBreak/>
        <w:t>Identify next steps that are important to you and your growth</w:t>
      </w:r>
    </w:p>
    <w:p w14:paraId="66F79362" w14:textId="1C5816C3" w:rsidR="744A5D47" w:rsidRDefault="744A5D47" w:rsidP="6C8FA448">
      <w:pPr>
        <w:rPr>
          <w:b/>
          <w:bCs/>
          <w:u w:val="single"/>
        </w:rPr>
      </w:pPr>
      <w:r w:rsidRPr="6C8FA448">
        <w:rPr>
          <w:b/>
          <w:bCs/>
          <w:u w:val="single"/>
        </w:rPr>
        <w:t>Materials:</w:t>
      </w:r>
    </w:p>
    <w:p w14:paraId="20B5ED5E" w14:textId="77777777" w:rsidR="744A5D47" w:rsidRDefault="744A5D47" w:rsidP="6C8FA448">
      <w:pPr>
        <w:numPr>
          <w:ilvl w:val="0"/>
          <w:numId w:val="10"/>
        </w:numPr>
        <w:spacing w:after="0"/>
        <w:rPr>
          <w:rFonts w:eastAsia="Times New Roman"/>
        </w:rPr>
      </w:pPr>
      <w:r w:rsidRPr="6C8FA448">
        <w:rPr>
          <w:rFonts w:eastAsia="Times New Roman"/>
        </w:rPr>
        <w:t>A copy of the following for each participant:</w:t>
      </w:r>
    </w:p>
    <w:p w14:paraId="647D413C" w14:textId="7E8700ED" w:rsidR="744A5D47" w:rsidRPr="00771D83" w:rsidRDefault="1F09A683" w:rsidP="4AAADD9F">
      <w:pPr>
        <w:pStyle w:val="ListParagraph"/>
        <w:numPr>
          <w:ilvl w:val="1"/>
          <w:numId w:val="10"/>
        </w:numPr>
        <w:spacing w:after="0"/>
      </w:pPr>
      <w:r w:rsidRPr="4AAADD9F">
        <w:rPr>
          <w:rFonts w:eastAsia="Times New Roman"/>
        </w:rPr>
        <w:t>2</w:t>
      </w:r>
      <w:r w:rsidRPr="4AAADD9F">
        <w:rPr>
          <w:rFonts w:eastAsia="Times New Roman"/>
          <w:vertAlign w:val="superscript"/>
        </w:rPr>
        <w:t>nd</w:t>
      </w:r>
      <w:r w:rsidRPr="4AAADD9F">
        <w:rPr>
          <w:rFonts w:eastAsia="Times New Roman"/>
        </w:rPr>
        <w:t xml:space="preserve"> </w:t>
      </w:r>
      <w:r w:rsidR="744A5D47" w:rsidRPr="4AAADD9F">
        <w:rPr>
          <w:rFonts w:eastAsia="Times New Roman"/>
        </w:rPr>
        <w:t>Session Handout Packet</w:t>
      </w:r>
    </w:p>
    <w:p w14:paraId="4159415B" w14:textId="4AE26CD7" w:rsidR="00771D83" w:rsidRPr="005558D3" w:rsidRDefault="00771D83" w:rsidP="4AAADD9F">
      <w:pPr>
        <w:pStyle w:val="ListParagraph"/>
        <w:numPr>
          <w:ilvl w:val="1"/>
          <w:numId w:val="10"/>
        </w:numPr>
        <w:spacing w:after="0"/>
      </w:pPr>
      <w:r>
        <w:rPr>
          <w:rFonts w:eastAsia="Times New Roman"/>
        </w:rPr>
        <w:t>Materials for planting succulents</w:t>
      </w:r>
    </w:p>
    <w:p w14:paraId="6CB95E6C" w14:textId="45C96CFE" w:rsidR="005558D3" w:rsidRDefault="005558D3" w:rsidP="005558D3">
      <w:pPr>
        <w:pStyle w:val="ListParagraph"/>
        <w:numPr>
          <w:ilvl w:val="2"/>
          <w:numId w:val="10"/>
        </w:numPr>
        <w:spacing w:after="0"/>
      </w:pPr>
      <w:r>
        <w:t>Succulents</w:t>
      </w:r>
    </w:p>
    <w:p w14:paraId="1E684149" w14:textId="2933982B" w:rsidR="005558D3" w:rsidRDefault="005558D3" w:rsidP="005558D3">
      <w:pPr>
        <w:pStyle w:val="ListParagraph"/>
        <w:numPr>
          <w:ilvl w:val="2"/>
          <w:numId w:val="10"/>
        </w:numPr>
        <w:spacing w:after="0"/>
      </w:pPr>
      <w:r>
        <w:t xml:space="preserve">A container with a drainage hole </w:t>
      </w:r>
    </w:p>
    <w:p w14:paraId="209D3E4D" w14:textId="4FF00575" w:rsidR="005558D3" w:rsidRDefault="005558D3" w:rsidP="005558D3">
      <w:pPr>
        <w:pStyle w:val="ListParagraph"/>
        <w:numPr>
          <w:ilvl w:val="2"/>
          <w:numId w:val="10"/>
        </w:numPr>
        <w:spacing w:after="0"/>
      </w:pPr>
      <w:r>
        <w:t>Mesh tape or drainage screen</w:t>
      </w:r>
      <w:r w:rsidR="00E75819">
        <w:t xml:space="preserve"> (square</w:t>
      </w:r>
      <w:r w:rsidR="00C27C48">
        <w:t>s</w:t>
      </w:r>
      <w:r w:rsidR="00E75819">
        <w:t xml:space="preserve"> of drywall tape </w:t>
      </w:r>
      <w:r w:rsidR="00C27C48">
        <w:t>are</w:t>
      </w:r>
      <w:r w:rsidR="00E75819">
        <w:t xml:space="preserve"> best)</w:t>
      </w:r>
    </w:p>
    <w:p w14:paraId="4B6BCCF7" w14:textId="05F3ED5C" w:rsidR="005558D3" w:rsidRDefault="005558D3" w:rsidP="005558D3">
      <w:pPr>
        <w:pStyle w:val="ListParagraph"/>
        <w:numPr>
          <w:ilvl w:val="2"/>
          <w:numId w:val="10"/>
        </w:numPr>
        <w:spacing w:after="0"/>
      </w:pPr>
      <w:r>
        <w:t xml:space="preserve">Succulent Soil </w:t>
      </w:r>
    </w:p>
    <w:p w14:paraId="01A2F407" w14:textId="77777777" w:rsidR="005558D3" w:rsidRDefault="005558D3" w:rsidP="005558D3">
      <w:pPr>
        <w:pStyle w:val="ListParagraph"/>
        <w:numPr>
          <w:ilvl w:val="2"/>
          <w:numId w:val="10"/>
        </w:numPr>
        <w:spacing w:after="0"/>
      </w:pPr>
      <w:r>
        <w:t>Shovel</w:t>
      </w:r>
    </w:p>
    <w:p w14:paraId="43BB2CD2" w14:textId="70620856" w:rsidR="00AC3A95" w:rsidRDefault="00337308" w:rsidP="00AC3A95">
      <w:pPr>
        <w:pStyle w:val="ListParagraph"/>
        <w:numPr>
          <w:ilvl w:val="1"/>
          <w:numId w:val="10"/>
        </w:numPr>
        <w:spacing w:after="0"/>
      </w:pPr>
      <w:r>
        <w:t>Access to audio to play a recording of a meditation</w:t>
      </w:r>
    </w:p>
    <w:p w14:paraId="29A013BE" w14:textId="77777777" w:rsidR="007A4E53" w:rsidRDefault="007A4E53" w:rsidP="6C8FA448">
      <w:pPr>
        <w:spacing w:after="0"/>
        <w:rPr>
          <w:rFonts w:eastAsia="Times New Roman"/>
        </w:rPr>
      </w:pPr>
    </w:p>
    <w:p w14:paraId="5090F614" w14:textId="1CEC8D95" w:rsidR="6C8FA448" w:rsidRPr="00CA3C99" w:rsidRDefault="007A4E53" w:rsidP="6C8FA448">
      <w:pPr>
        <w:spacing w:after="0"/>
        <w:rPr>
          <w:rFonts w:eastAsia="Times New Roman"/>
        </w:rPr>
      </w:pPr>
      <w:r w:rsidRPr="00CA3C99">
        <w:rPr>
          <w:rFonts w:eastAsia="Times New Roman"/>
          <w:u w:val="single"/>
        </w:rPr>
        <w:t>Succulent planting activity</w:t>
      </w:r>
      <w:r w:rsidR="00CA3C99">
        <w:rPr>
          <w:rFonts w:eastAsia="Times New Roman"/>
          <w:u w:val="single"/>
        </w:rPr>
        <w:t>:</w:t>
      </w:r>
      <w:r w:rsidR="00CA3C99">
        <w:rPr>
          <w:rFonts w:eastAsia="Times New Roman"/>
        </w:rPr>
        <w:t xml:space="preserve"> This session includes a succulent planting activity. </w:t>
      </w:r>
      <w:r w:rsidR="00F3007B">
        <w:rPr>
          <w:rFonts w:eastAsia="Times New Roman"/>
        </w:rPr>
        <w:t>G</w:t>
      </w:r>
      <w:r w:rsidR="00992A71">
        <w:rPr>
          <w:rFonts w:eastAsia="Times New Roman"/>
        </w:rPr>
        <w:t xml:space="preserve">ather </w:t>
      </w:r>
      <w:r w:rsidR="00F3007B">
        <w:rPr>
          <w:rFonts w:eastAsia="Times New Roman"/>
        </w:rPr>
        <w:t xml:space="preserve">materials ahead of time and </w:t>
      </w:r>
      <w:r w:rsidR="00AD145E">
        <w:rPr>
          <w:rFonts w:eastAsia="Times New Roman"/>
        </w:rPr>
        <w:t>plan what materials may need to be shared (shovels) during</w:t>
      </w:r>
      <w:r w:rsidR="00F3007B">
        <w:rPr>
          <w:rFonts w:eastAsia="Times New Roman"/>
        </w:rPr>
        <w:t xml:space="preserve"> </w:t>
      </w:r>
      <w:r w:rsidR="00AD145E">
        <w:rPr>
          <w:rFonts w:eastAsia="Times New Roman"/>
        </w:rPr>
        <w:t xml:space="preserve">the activity. Determine how the </w:t>
      </w:r>
      <w:r w:rsidR="005430CB">
        <w:rPr>
          <w:rFonts w:eastAsia="Times New Roman"/>
        </w:rPr>
        <w:t>time of the session will be impacted</w:t>
      </w:r>
      <w:r w:rsidR="00AA6E9F">
        <w:rPr>
          <w:rFonts w:eastAsia="Times New Roman"/>
        </w:rPr>
        <w:t xml:space="preserve"> based on the materials that are available and adjust as necessary. Additional instructions are included in the handout packets.</w:t>
      </w:r>
    </w:p>
    <w:p w14:paraId="4E4CABCF" w14:textId="77777777" w:rsidR="007A4E53" w:rsidRDefault="007A4E53" w:rsidP="6C8FA448">
      <w:pPr>
        <w:spacing w:after="0"/>
        <w:rPr>
          <w:rFonts w:eastAsia="Times New Roman"/>
        </w:rPr>
      </w:pPr>
    </w:p>
    <w:p w14:paraId="4AADF8B8" w14:textId="1605EEEB" w:rsidR="744A5D47" w:rsidRDefault="744A5D47" w:rsidP="6C8FA448">
      <w:pPr>
        <w:rPr>
          <w:b/>
          <w:bCs/>
          <w:u w:val="single"/>
        </w:rPr>
      </w:pPr>
      <w:r w:rsidRPr="6C8FA448">
        <w:rPr>
          <w:b/>
          <w:bCs/>
          <w:u w:val="single"/>
        </w:rPr>
        <w:t>Supportive Resources and Ideas:</w:t>
      </w:r>
    </w:p>
    <w:p w14:paraId="08B08351" w14:textId="77D019A9" w:rsidR="6C8FA448" w:rsidRPr="00BD3B6E" w:rsidRDefault="000F074B" w:rsidP="58AAE798">
      <w:pPr>
        <w:pStyle w:val="ListParagraph"/>
        <w:numPr>
          <w:ilvl w:val="0"/>
          <w:numId w:val="1"/>
        </w:numPr>
        <w:rPr>
          <w:szCs w:val="24"/>
          <w:u w:val="single"/>
        </w:rPr>
      </w:pPr>
      <w:r>
        <w:t xml:space="preserve">Organize a </w:t>
      </w:r>
      <w:r w:rsidR="00BD3B6E">
        <w:t>hike out in nature to encourage time spent in nature as a coping s</w:t>
      </w:r>
      <w:r w:rsidR="002246DB">
        <w:t>trateg</w:t>
      </w:r>
      <w:r w:rsidR="00BD3B6E">
        <w:t>y.</w:t>
      </w:r>
    </w:p>
    <w:p w14:paraId="0B6F7071" w14:textId="39A7BA86" w:rsidR="00BD3B6E" w:rsidRDefault="006A5DB6" w:rsidP="58AAE798">
      <w:pPr>
        <w:pStyle w:val="ListParagraph"/>
        <w:numPr>
          <w:ilvl w:val="0"/>
          <w:numId w:val="1"/>
        </w:numPr>
        <w:rPr>
          <w:szCs w:val="24"/>
        </w:rPr>
      </w:pPr>
      <w:r>
        <w:t xml:space="preserve">Offer coaching sessions to support residents in setting </w:t>
      </w:r>
      <w:r w:rsidR="009B2C84">
        <w:t>goals based on desired lifestyle growth.</w:t>
      </w:r>
    </w:p>
    <w:p w14:paraId="1B23B417" w14:textId="7B204CFD" w:rsidR="00C6621B" w:rsidRPr="00AC3A95" w:rsidRDefault="00EE70E3" w:rsidP="58AAE798">
      <w:pPr>
        <w:pStyle w:val="ListParagraph"/>
        <w:numPr>
          <w:ilvl w:val="0"/>
          <w:numId w:val="1"/>
        </w:numPr>
        <w:rPr>
          <w:szCs w:val="24"/>
        </w:rPr>
      </w:pPr>
      <w:r>
        <w:t>Explore additional Masterpiece meditations</w:t>
      </w:r>
      <w:r w:rsidR="00C6621B">
        <w:t xml:space="preserve"> at https://www.spreaker.com/show/masterpiece-living</w:t>
      </w:r>
    </w:p>
    <w:p w14:paraId="2F81E95D" w14:textId="04BC728D" w:rsidR="00AC3A95" w:rsidRPr="00AC3A95" w:rsidRDefault="00AC3A95" w:rsidP="00AC3A95">
      <w:r w:rsidRPr="00AC3A95">
        <w:t>Note</w:t>
      </w:r>
      <w:r w:rsidR="00B12925">
        <w:t xml:space="preserve"> to facilitator</w:t>
      </w:r>
      <w:r>
        <w:t xml:space="preserve">: </w:t>
      </w:r>
      <w:r w:rsidR="00B12925">
        <w:t xml:space="preserve">This session includes </w:t>
      </w:r>
      <w:r w:rsidR="0099563C">
        <w:t>a self-reflection which is based on coaching concepts. Learn more about coaching</w:t>
      </w:r>
      <w:r w:rsidR="00A0431A">
        <w:t xml:space="preserve"> on the Masterpiece website.</w:t>
      </w:r>
    </w:p>
    <w:p w14:paraId="5891293E" w14:textId="465ED718" w:rsidR="4734CC47" w:rsidRDefault="4734CC47" w:rsidP="6C8FA448">
      <w:pPr>
        <w:pStyle w:val="Heading1"/>
        <w:spacing w:before="0" w:after="160"/>
      </w:pPr>
      <w:r>
        <w:t>3</w:t>
      </w:r>
      <w:r w:rsidRPr="6C8FA448">
        <w:rPr>
          <w:vertAlign w:val="superscript"/>
        </w:rPr>
        <w:t>rd</w:t>
      </w:r>
      <w:r>
        <w:t xml:space="preserve"> Session</w:t>
      </w:r>
      <w:r w:rsidR="27508D79">
        <w:t>:</w:t>
      </w:r>
      <w:r>
        <w:t xml:space="preserve"> Stressful Thoughts and Positivity</w:t>
      </w:r>
    </w:p>
    <w:p w14:paraId="2D42B615" w14:textId="77777777" w:rsidR="4734CC47" w:rsidRDefault="4734CC47" w:rsidP="6C8FA448">
      <w:pPr>
        <w:rPr>
          <w:b/>
          <w:bCs/>
          <w:u w:val="single"/>
        </w:rPr>
      </w:pPr>
      <w:r w:rsidRPr="6C8FA448">
        <w:rPr>
          <w:b/>
          <w:bCs/>
          <w:u w:val="single"/>
        </w:rPr>
        <w:t>Objectives/Overview:</w:t>
      </w:r>
    </w:p>
    <w:p w14:paraId="45317790" w14:textId="0F504358" w:rsidR="4734CC47" w:rsidRDefault="4734CC47" w:rsidP="6C8FA448">
      <w:pPr>
        <w:pStyle w:val="ListParagraph"/>
        <w:numPr>
          <w:ilvl w:val="0"/>
          <w:numId w:val="6"/>
        </w:numPr>
        <w:jc w:val="both"/>
        <w:rPr>
          <w:b/>
          <w:bCs/>
          <w:color w:val="000000" w:themeColor="text1"/>
        </w:rPr>
      </w:pPr>
      <w:r w:rsidRPr="6C8FA448">
        <w:rPr>
          <w:rFonts w:ascii="Arial" w:eastAsia="Arial" w:hAnsi="Arial" w:cs="Arial"/>
          <w:color w:val="000000" w:themeColor="text1"/>
        </w:rPr>
        <w:t>Discuss how our thoughts affect stress levels</w:t>
      </w:r>
    </w:p>
    <w:p w14:paraId="0E6604B5" w14:textId="3379050A" w:rsidR="4734CC47" w:rsidRDefault="4734CC47" w:rsidP="6C8FA448">
      <w:pPr>
        <w:pStyle w:val="ListParagraph"/>
        <w:numPr>
          <w:ilvl w:val="0"/>
          <w:numId w:val="6"/>
        </w:numPr>
        <w:jc w:val="both"/>
        <w:rPr>
          <w:b/>
          <w:bCs/>
          <w:color w:val="000000" w:themeColor="text1"/>
        </w:rPr>
      </w:pPr>
      <w:r w:rsidRPr="6C8FA448">
        <w:rPr>
          <w:rFonts w:ascii="Arial" w:eastAsia="Arial" w:hAnsi="Arial" w:cs="Arial"/>
          <w:color w:val="000000" w:themeColor="text1"/>
        </w:rPr>
        <w:t>Discover happiness strategies from Positive Psychology</w:t>
      </w:r>
    </w:p>
    <w:p w14:paraId="4E336303" w14:textId="26893C44" w:rsidR="4734CC47" w:rsidRDefault="4734CC47" w:rsidP="6C8FA448">
      <w:pPr>
        <w:pStyle w:val="ListParagraph"/>
        <w:numPr>
          <w:ilvl w:val="0"/>
          <w:numId w:val="6"/>
        </w:numPr>
        <w:spacing w:line="259" w:lineRule="auto"/>
        <w:jc w:val="both"/>
        <w:rPr>
          <w:b/>
          <w:bCs/>
          <w:color w:val="000000" w:themeColor="text1"/>
        </w:rPr>
      </w:pPr>
      <w:r w:rsidRPr="6C8FA448">
        <w:rPr>
          <w:rFonts w:ascii="Arial" w:eastAsia="Arial" w:hAnsi="Arial" w:cs="Arial"/>
          <w:color w:val="000000" w:themeColor="text1"/>
        </w:rPr>
        <w:t>Practice a positivity-building meditation</w:t>
      </w:r>
    </w:p>
    <w:p w14:paraId="5F5FFC56" w14:textId="592A2820" w:rsidR="4734CC47" w:rsidRDefault="4734CC47" w:rsidP="6C8FA448">
      <w:pPr>
        <w:rPr>
          <w:b/>
          <w:bCs/>
          <w:u w:val="single"/>
        </w:rPr>
      </w:pPr>
      <w:r w:rsidRPr="6C8FA448">
        <w:rPr>
          <w:b/>
          <w:bCs/>
          <w:u w:val="single"/>
        </w:rPr>
        <w:t>Materials:</w:t>
      </w:r>
    </w:p>
    <w:p w14:paraId="15508C76" w14:textId="77777777" w:rsidR="4734CC47" w:rsidRDefault="4734CC47" w:rsidP="6C8FA448">
      <w:pPr>
        <w:numPr>
          <w:ilvl w:val="0"/>
          <w:numId w:val="10"/>
        </w:numPr>
        <w:spacing w:after="0"/>
        <w:rPr>
          <w:rFonts w:eastAsia="Times New Roman"/>
        </w:rPr>
      </w:pPr>
      <w:r w:rsidRPr="6C8FA448">
        <w:rPr>
          <w:rFonts w:eastAsia="Times New Roman"/>
        </w:rPr>
        <w:t>A copy of the following for each participant:</w:t>
      </w:r>
    </w:p>
    <w:p w14:paraId="365F99F0" w14:textId="12797A42" w:rsidR="4734CC47" w:rsidRDefault="7A3F67CC" w:rsidP="31BE92BC">
      <w:pPr>
        <w:numPr>
          <w:ilvl w:val="1"/>
          <w:numId w:val="10"/>
        </w:numPr>
        <w:spacing w:after="0"/>
      </w:pPr>
      <w:r w:rsidRPr="31BE92BC">
        <w:rPr>
          <w:rFonts w:eastAsia="Times New Roman"/>
        </w:rPr>
        <w:lastRenderedPageBreak/>
        <w:t>3</w:t>
      </w:r>
      <w:r w:rsidRPr="31BE92BC">
        <w:rPr>
          <w:rFonts w:eastAsia="Times New Roman"/>
          <w:vertAlign w:val="superscript"/>
        </w:rPr>
        <w:t>rd</w:t>
      </w:r>
      <w:r w:rsidRPr="31BE92BC">
        <w:rPr>
          <w:rFonts w:eastAsia="Times New Roman"/>
        </w:rPr>
        <w:t xml:space="preserve"> </w:t>
      </w:r>
      <w:r w:rsidR="4734CC47" w:rsidRPr="31BE92BC">
        <w:rPr>
          <w:rFonts w:eastAsia="Times New Roman"/>
        </w:rPr>
        <w:t>Session Handout Packet</w:t>
      </w:r>
    </w:p>
    <w:p w14:paraId="6DC691CE" w14:textId="77777777" w:rsidR="6C8FA448" w:rsidRDefault="6C8FA448" w:rsidP="6C8FA448">
      <w:pPr>
        <w:pStyle w:val="NoSpacing"/>
        <w:spacing w:line="360" w:lineRule="auto"/>
        <w:rPr>
          <w:sz w:val="24"/>
          <w:szCs w:val="24"/>
        </w:rPr>
      </w:pPr>
    </w:p>
    <w:p w14:paraId="7F4D04FB" w14:textId="77777777" w:rsidR="4734CC47" w:rsidRDefault="4734CC47" w:rsidP="6C8FA448">
      <w:pPr>
        <w:rPr>
          <w:b/>
          <w:bCs/>
          <w:u w:val="single"/>
        </w:rPr>
      </w:pPr>
      <w:r w:rsidRPr="6C8FA448">
        <w:rPr>
          <w:b/>
          <w:bCs/>
          <w:u w:val="single"/>
        </w:rPr>
        <w:t xml:space="preserve">Supportive Resources and Ideas: </w:t>
      </w:r>
    </w:p>
    <w:p w14:paraId="6E185C1E" w14:textId="332CBAC1" w:rsidR="4734CC47" w:rsidRDefault="4734CC47" w:rsidP="5E32F94D">
      <w:pPr>
        <w:pStyle w:val="ListParagraph"/>
        <w:numPr>
          <w:ilvl w:val="0"/>
          <w:numId w:val="8"/>
        </w:numPr>
      </w:pPr>
      <w:r>
        <w:t xml:space="preserve">Take the FREE </w:t>
      </w:r>
      <w:r w:rsidRPr="6C8FA448">
        <w:rPr>
          <w:b/>
          <w:bCs/>
        </w:rPr>
        <w:t xml:space="preserve">Science of Well-Being </w:t>
      </w:r>
      <w:r>
        <w:t xml:space="preserve">Yale University Coursera course (either as a group or individually): </w:t>
      </w:r>
      <w:hyperlink r:id="rId15">
        <w:r w:rsidRPr="00466AF5">
          <w:rPr>
            <w:rStyle w:val="Hyperlink"/>
            <w:color w:val="0000FF"/>
          </w:rPr>
          <w:t>https://bit.ly/3yzltUC</w:t>
        </w:r>
      </w:hyperlink>
      <w:r>
        <w:t xml:space="preserve"> (4-week Course)</w:t>
      </w:r>
    </w:p>
    <w:p w14:paraId="6D35C786" w14:textId="2C95127E" w:rsidR="4734CC47" w:rsidRDefault="4734CC47" w:rsidP="5E32F94D">
      <w:pPr>
        <w:pStyle w:val="ListParagraph"/>
        <w:numPr>
          <w:ilvl w:val="0"/>
          <w:numId w:val="8"/>
        </w:numPr>
      </w:pPr>
      <w:r>
        <w:t xml:space="preserve">Try Part 2 of the </w:t>
      </w:r>
      <w:r w:rsidRPr="5E32F94D">
        <w:rPr>
          <w:b/>
        </w:rPr>
        <w:t>Master-PEACE Circle Meditation for Cultivating Positive Emotions</w:t>
      </w:r>
      <w:r>
        <w:t xml:space="preserve">: </w:t>
      </w:r>
      <w:hyperlink r:id="rId16">
        <w:r w:rsidRPr="00466AF5">
          <w:rPr>
            <w:rStyle w:val="Hyperlink"/>
            <w:color w:val="0000FF"/>
          </w:rPr>
          <w:t>https://bit.ly/3jvj0Gw</w:t>
        </w:r>
      </w:hyperlink>
      <w:r w:rsidRPr="00466AF5">
        <w:rPr>
          <w:color w:val="0000FF"/>
        </w:rPr>
        <w:t xml:space="preserve"> </w:t>
      </w:r>
      <w:r>
        <w:t xml:space="preserve">(14-min. Meditation) </w:t>
      </w:r>
    </w:p>
    <w:p w14:paraId="1723C977" w14:textId="533421E9" w:rsidR="4734CC47" w:rsidRDefault="4734CC47" w:rsidP="5E32F94D">
      <w:pPr>
        <w:pStyle w:val="ListParagraph"/>
        <w:numPr>
          <w:ilvl w:val="0"/>
          <w:numId w:val="8"/>
        </w:numPr>
      </w:pPr>
      <w:r>
        <w:t xml:space="preserve">Watch an insightful video with Barbara Fredrickson, </w:t>
      </w:r>
      <w:r w:rsidRPr="6C8FA448">
        <w:rPr>
          <w:rFonts w:ascii="Roboto" w:eastAsia="Roboto" w:hAnsi="Roboto" w:cs="Roboto"/>
          <w:b/>
          <w:bCs/>
        </w:rPr>
        <w:t xml:space="preserve">Positive Emotions Open Our Mind: </w:t>
      </w:r>
      <w:hyperlink r:id="rId17">
        <w:r w:rsidRPr="00466AF5">
          <w:rPr>
            <w:rStyle w:val="Hyperlink"/>
            <w:rFonts w:ascii="Roboto" w:eastAsia="Roboto" w:hAnsi="Roboto" w:cs="Roboto"/>
            <w:color w:val="0000FF"/>
          </w:rPr>
          <w:t>https://bit.ly/38s1CMD</w:t>
        </w:r>
      </w:hyperlink>
      <w:r w:rsidRPr="6C8FA448">
        <w:rPr>
          <w:rFonts w:ascii="Arial" w:eastAsia="Arial" w:hAnsi="Arial" w:cs="Arial"/>
        </w:rPr>
        <w:t xml:space="preserve"> (8-min. Video)</w:t>
      </w:r>
    </w:p>
    <w:p w14:paraId="4B84F997" w14:textId="6C167D3B" w:rsidR="09265469" w:rsidRDefault="09265469" w:rsidP="6C8FA448">
      <w:pPr>
        <w:pStyle w:val="Heading1"/>
      </w:pPr>
      <w:r>
        <w:t>4</w:t>
      </w:r>
      <w:r w:rsidRPr="6C8FA448">
        <w:rPr>
          <w:vertAlign w:val="superscript"/>
        </w:rPr>
        <w:t>th</w:t>
      </w:r>
      <w:r>
        <w:t xml:space="preserve"> Session: Stress and Relationships </w:t>
      </w:r>
    </w:p>
    <w:p w14:paraId="6A1514F9" w14:textId="3CA2DD45" w:rsidR="09265469" w:rsidRDefault="09265469" w:rsidP="6C8FA448">
      <w:pPr>
        <w:rPr>
          <w:b/>
          <w:bCs/>
          <w:u w:val="single"/>
        </w:rPr>
      </w:pPr>
      <w:r w:rsidRPr="6C8FA448">
        <w:rPr>
          <w:b/>
          <w:bCs/>
          <w:u w:val="single"/>
        </w:rPr>
        <w:t>Objectives/Overview:</w:t>
      </w:r>
    </w:p>
    <w:p w14:paraId="4F0F866B" w14:textId="2C58DA71" w:rsidR="006A57C7" w:rsidRDefault="00576561" w:rsidP="00576561">
      <w:pPr>
        <w:pStyle w:val="ListParagraph"/>
        <w:numPr>
          <w:ilvl w:val="0"/>
          <w:numId w:val="47"/>
        </w:numPr>
      </w:pPr>
      <w:r w:rsidRPr="00576561">
        <w:t>Identify social stressors</w:t>
      </w:r>
    </w:p>
    <w:p w14:paraId="67C0F831" w14:textId="43CCD5EB" w:rsidR="00576561" w:rsidRDefault="00576561" w:rsidP="00576561">
      <w:pPr>
        <w:pStyle w:val="ListParagraph"/>
        <w:numPr>
          <w:ilvl w:val="0"/>
          <w:numId w:val="47"/>
        </w:numPr>
      </w:pPr>
      <w:r>
        <w:t xml:space="preserve">Recognize daily activities that may increase stress (multi-tasking, etc.) </w:t>
      </w:r>
    </w:p>
    <w:p w14:paraId="3750733A" w14:textId="489967F2" w:rsidR="00576561" w:rsidRPr="00576561" w:rsidRDefault="00576561" w:rsidP="00576561">
      <w:pPr>
        <w:pStyle w:val="ListParagraph"/>
        <w:numPr>
          <w:ilvl w:val="0"/>
          <w:numId w:val="47"/>
        </w:numPr>
      </w:pPr>
      <w:r>
        <w:t xml:space="preserve">Learn </w:t>
      </w:r>
      <w:r w:rsidR="00AF13D5">
        <w:t xml:space="preserve">about </w:t>
      </w:r>
      <w:r>
        <w:t>practice</w:t>
      </w:r>
      <w:r w:rsidR="00AF13D5">
        <w:t>s</w:t>
      </w:r>
      <w:r>
        <w:t xml:space="preserve"> t</w:t>
      </w:r>
      <w:r w:rsidR="00AF13D5">
        <w:t>o</w:t>
      </w:r>
      <w:r>
        <w:t xml:space="preserve"> help </w:t>
      </w:r>
      <w:r w:rsidR="00AF13D5">
        <w:t>lower social stress</w:t>
      </w:r>
    </w:p>
    <w:p w14:paraId="175F551A" w14:textId="77777777" w:rsidR="09265469" w:rsidRDefault="09265469" w:rsidP="6C8FA448">
      <w:pPr>
        <w:rPr>
          <w:b/>
          <w:bCs/>
          <w:u w:val="single"/>
        </w:rPr>
      </w:pPr>
      <w:r w:rsidRPr="6C8FA448">
        <w:rPr>
          <w:b/>
          <w:bCs/>
          <w:u w:val="single"/>
        </w:rPr>
        <w:t>Materials:</w:t>
      </w:r>
    </w:p>
    <w:p w14:paraId="2B47F777" w14:textId="19802C11" w:rsidR="09265469" w:rsidRDefault="09265469" w:rsidP="6C8FA448">
      <w:pPr>
        <w:numPr>
          <w:ilvl w:val="0"/>
          <w:numId w:val="10"/>
        </w:numPr>
        <w:spacing w:after="0"/>
        <w:rPr>
          <w:rFonts w:eastAsia="Times New Roman"/>
        </w:rPr>
      </w:pPr>
      <w:r w:rsidRPr="6C8FA448">
        <w:rPr>
          <w:rFonts w:eastAsia="Times New Roman"/>
        </w:rPr>
        <w:t>A copy of the following for each participant:</w:t>
      </w:r>
    </w:p>
    <w:p w14:paraId="1F376F5D" w14:textId="72C18194" w:rsidR="09265469" w:rsidRDefault="34A14FC6" w:rsidP="6C8FA448">
      <w:pPr>
        <w:numPr>
          <w:ilvl w:val="1"/>
          <w:numId w:val="10"/>
        </w:numPr>
        <w:spacing w:after="0"/>
        <w:rPr>
          <w:rFonts w:eastAsia="Times New Roman"/>
        </w:rPr>
      </w:pPr>
      <w:r w:rsidRPr="4AAADD9F">
        <w:rPr>
          <w:rFonts w:eastAsia="Times New Roman"/>
        </w:rPr>
        <w:t>4</w:t>
      </w:r>
      <w:r w:rsidRPr="4AAADD9F">
        <w:rPr>
          <w:rFonts w:eastAsia="Times New Roman"/>
          <w:vertAlign w:val="superscript"/>
        </w:rPr>
        <w:t>th</w:t>
      </w:r>
      <w:r w:rsidRPr="4AAADD9F">
        <w:rPr>
          <w:rFonts w:eastAsia="Times New Roman"/>
        </w:rPr>
        <w:t xml:space="preserve"> </w:t>
      </w:r>
      <w:r w:rsidR="09265469" w:rsidRPr="4AAADD9F">
        <w:rPr>
          <w:rFonts w:eastAsia="Times New Roman"/>
        </w:rPr>
        <w:t>Session Handout Packet</w:t>
      </w:r>
    </w:p>
    <w:p w14:paraId="120A64C2" w14:textId="713293DC" w:rsidR="7B9E0524" w:rsidRDefault="7B9E0524" w:rsidP="5E32F94D">
      <w:pPr>
        <w:numPr>
          <w:ilvl w:val="1"/>
          <w:numId w:val="10"/>
        </w:numPr>
        <w:spacing w:after="0"/>
        <w:rPr>
          <w:szCs w:val="24"/>
        </w:rPr>
      </w:pPr>
      <w:r w:rsidRPr="5E32F94D">
        <w:rPr>
          <w:color w:val="000000" w:themeColor="text1"/>
          <w:szCs w:val="24"/>
        </w:rPr>
        <w:t>Post-Program Questionnaire</w:t>
      </w:r>
    </w:p>
    <w:p w14:paraId="260645FC" w14:textId="1C810839" w:rsidR="09265469" w:rsidRDefault="09265469" w:rsidP="6C8FA448">
      <w:pPr>
        <w:rPr>
          <w:b/>
          <w:bCs/>
          <w:u w:val="single"/>
        </w:rPr>
      </w:pPr>
      <w:r>
        <w:br/>
      </w:r>
      <w:r w:rsidRPr="6C8FA448">
        <w:rPr>
          <w:b/>
          <w:bCs/>
          <w:u w:val="single"/>
        </w:rPr>
        <w:t>Supportive Resources and Ideas:</w:t>
      </w:r>
    </w:p>
    <w:p w14:paraId="28F894F3" w14:textId="4DB02818" w:rsidR="008213BE" w:rsidRDefault="00C81586" w:rsidP="00A5559D">
      <w:pPr>
        <w:pStyle w:val="ListParagraph"/>
        <w:numPr>
          <w:ilvl w:val="0"/>
          <w:numId w:val="10"/>
        </w:numPr>
        <w:spacing w:after="0"/>
      </w:pPr>
      <w:r>
        <w:rPr>
          <w:rFonts w:cstheme="minorHAnsi"/>
        </w:rPr>
        <w:t xml:space="preserve">Consider a </w:t>
      </w:r>
      <w:r w:rsidR="00C21AEC">
        <w:rPr>
          <w:rFonts w:cstheme="minorHAnsi"/>
        </w:rPr>
        <w:t xml:space="preserve">stand-alone session on Meaning and Purpose to view and discuss this </w:t>
      </w:r>
      <w:r w:rsidR="000A01CA" w:rsidRPr="000750F1">
        <w:rPr>
          <w:rFonts w:cstheme="minorHAnsi"/>
        </w:rPr>
        <w:t>video by Victor Strecher</w:t>
      </w:r>
      <w:r w:rsidR="008213BE" w:rsidRPr="000750F1">
        <w:rPr>
          <w:rFonts w:cstheme="minorHAnsi"/>
        </w:rPr>
        <w:t xml:space="preserve">, </w:t>
      </w:r>
      <w:r w:rsidR="008213BE" w:rsidRPr="000750F1">
        <w:rPr>
          <w:b/>
          <w:bCs/>
        </w:rPr>
        <w:t xml:space="preserve">Life on Purpose:  How Living for What Matters Changes Everything </w:t>
      </w:r>
      <w:r w:rsidR="008213BE" w:rsidRPr="008213BE">
        <w:t>(26 minutes)</w:t>
      </w:r>
      <w:r w:rsidR="000750F1">
        <w:t xml:space="preserve"> </w:t>
      </w:r>
      <w:hyperlink r:id="rId18" w:history="1">
        <w:r w:rsidR="000750F1" w:rsidRPr="00820FAD">
          <w:rPr>
            <w:rStyle w:val="Hyperlink"/>
          </w:rPr>
          <w:t>https://www.ted.com/talks/victor_strecher_life_on_purpose_how_living_for_what_matters_changes_everything</w:t>
        </w:r>
      </w:hyperlink>
    </w:p>
    <w:p w14:paraId="24B5B5D7" w14:textId="401DC926" w:rsidR="00436BF3" w:rsidRDefault="00C21AEC" w:rsidP="00436BF3">
      <w:pPr>
        <w:pStyle w:val="ListParagraph"/>
        <w:numPr>
          <w:ilvl w:val="0"/>
          <w:numId w:val="10"/>
        </w:numPr>
        <w:spacing w:after="0"/>
      </w:pPr>
      <w:r>
        <w:t xml:space="preserve">Refer </w:t>
      </w:r>
      <w:r w:rsidR="00BA06A5">
        <w:t xml:space="preserve">those interested in exploring </w:t>
      </w:r>
      <w:r w:rsidR="002917E6">
        <w:t>more about m</w:t>
      </w:r>
      <w:r w:rsidR="00BA06A5">
        <w:t xml:space="preserve">eaning and purpose to this </w:t>
      </w:r>
      <w:r w:rsidR="00160B66">
        <w:t xml:space="preserve">FREE </w:t>
      </w:r>
      <w:r w:rsidR="00BA06A5">
        <w:t xml:space="preserve">course </w:t>
      </w:r>
      <w:r w:rsidR="00160B66">
        <w:t>from</w:t>
      </w:r>
      <w:r w:rsidR="00BA06A5">
        <w:t xml:space="preserve"> Coursera (</w:t>
      </w:r>
      <w:r w:rsidR="002917E6">
        <w:t>Named 4</w:t>
      </w:r>
      <w:r w:rsidR="002917E6" w:rsidRPr="008213BE">
        <w:rPr>
          <w:vertAlign w:val="superscript"/>
        </w:rPr>
        <w:t>th</w:t>
      </w:r>
      <w:r w:rsidR="002917E6">
        <w:t xml:space="preserve"> best online course in the world by Inc. Magazine). </w:t>
      </w:r>
      <w:r w:rsidR="00BA06A5">
        <w:t xml:space="preserve"> </w:t>
      </w:r>
      <w:r w:rsidR="008213BE" w:rsidRPr="00A5559D">
        <w:rPr>
          <w:b/>
          <w:bCs/>
        </w:rPr>
        <w:t>Finding  Purpose and Meaning in Life: Living for What Matters Most</w:t>
      </w:r>
      <w:r w:rsidR="008213BE" w:rsidRPr="00A5559D">
        <w:t xml:space="preserve"> </w:t>
      </w:r>
      <w:r w:rsidR="008213BE">
        <w:t xml:space="preserve">by Victor Strecher, PhD, University of Michigan. </w:t>
      </w:r>
      <w:hyperlink r:id="rId19" w:history="1">
        <w:r w:rsidR="00436BF3" w:rsidRPr="00820FAD">
          <w:rPr>
            <w:rStyle w:val="Hyperlink"/>
          </w:rPr>
          <w:t>https://www.coursera.org/</w:t>
        </w:r>
      </w:hyperlink>
    </w:p>
    <w:p w14:paraId="5FB3065B" w14:textId="0DBD4821" w:rsidR="00C10CF4" w:rsidRPr="00A40B41" w:rsidRDefault="004A4940" w:rsidP="00222207">
      <w:pPr>
        <w:pStyle w:val="ListParagraph"/>
        <w:numPr>
          <w:ilvl w:val="0"/>
          <w:numId w:val="10"/>
        </w:numPr>
      </w:pPr>
      <w:r>
        <w:t xml:space="preserve">Watch </w:t>
      </w:r>
      <w:r w:rsidR="009856A7">
        <w:t>a brief v</w:t>
      </w:r>
      <w:r w:rsidR="00910C2F">
        <w:t>ideo</w:t>
      </w:r>
      <w:r w:rsidR="002F0AA3">
        <w:t xml:space="preserve"> by </w:t>
      </w:r>
      <w:r w:rsidR="00152A3D">
        <w:t xml:space="preserve">cognitive psychologist and neuroscientist </w:t>
      </w:r>
      <w:r w:rsidR="002F0AA3">
        <w:t>Daniel Lev</w:t>
      </w:r>
      <w:r w:rsidR="00160B66">
        <w:t>i</w:t>
      </w:r>
      <w:r w:rsidR="002F0AA3">
        <w:t>tin</w:t>
      </w:r>
      <w:r w:rsidR="00152A3D">
        <w:t>:</w:t>
      </w:r>
      <w:r w:rsidR="008B5029">
        <w:t xml:space="preserve"> </w:t>
      </w:r>
      <w:r w:rsidR="00910C2F">
        <w:t xml:space="preserve"> </w:t>
      </w:r>
      <w:r w:rsidR="00910C2F" w:rsidRPr="00160B66">
        <w:rPr>
          <w:b/>
          <w:bCs/>
        </w:rPr>
        <w:t xml:space="preserve">Multitasking is a Myth and to Attempt </w:t>
      </w:r>
      <w:r w:rsidR="00713F54" w:rsidRPr="00160B66">
        <w:rPr>
          <w:b/>
          <w:bCs/>
        </w:rPr>
        <w:t>It Comes at a Neurobiological Cost</w:t>
      </w:r>
      <w:r w:rsidR="00713F54">
        <w:t xml:space="preserve"> (2:45 minutes)</w:t>
      </w:r>
      <w:r w:rsidR="008B3E1A">
        <w:t xml:space="preserve"> </w:t>
      </w:r>
      <w:hyperlink r:id="rId20" w:history="1">
        <w:r w:rsidR="00A40B41" w:rsidRPr="00820FAD">
          <w:rPr>
            <w:rStyle w:val="Hyperlink"/>
          </w:rPr>
          <w:t>https://www.youtube.com/watch?v=iM4u-7Z5URk</w:t>
        </w:r>
      </w:hyperlink>
    </w:p>
    <w:sectPr w:rsidR="00C10CF4" w:rsidRPr="00A40B41" w:rsidSect="009316C8">
      <w:footerReference w:type="default" r:id="rId2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2D251" w14:textId="77777777" w:rsidR="00354810" w:rsidRDefault="00354810" w:rsidP="00AC1219">
      <w:pPr>
        <w:spacing w:after="0" w:line="240" w:lineRule="auto"/>
      </w:pPr>
      <w:r>
        <w:separator/>
      </w:r>
    </w:p>
  </w:endnote>
  <w:endnote w:type="continuationSeparator" w:id="0">
    <w:p w14:paraId="331D4F22" w14:textId="77777777" w:rsidR="00354810" w:rsidRDefault="00354810" w:rsidP="00AC1219">
      <w:pPr>
        <w:spacing w:after="0" w:line="240" w:lineRule="auto"/>
      </w:pPr>
      <w:r>
        <w:continuationSeparator/>
      </w:r>
    </w:p>
  </w:endnote>
  <w:endnote w:type="continuationNotice" w:id="1">
    <w:p w14:paraId="5179335C" w14:textId="77777777" w:rsidR="00354810" w:rsidRDefault="003548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&quot;Courier New&quot;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3D7BF8C9" w:rsidR="00AC1219" w:rsidRDefault="00110E29" w:rsidP="00110E29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ABFB6EB" wp14:editId="3F6D360F">
          <wp:simplePos x="0" y="0"/>
          <wp:positionH relativeFrom="column">
            <wp:posOffset>-396240</wp:posOffset>
          </wp:positionH>
          <wp:positionV relativeFrom="paragraph">
            <wp:posOffset>22860</wp:posOffset>
          </wp:positionV>
          <wp:extent cx="1830476" cy="359485"/>
          <wp:effectExtent l="0" t="0" r="0" b="254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0476" cy="359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61EDA">
      <w:rPr>
        <w:noProof/>
      </w:rPr>
      <w:t>Ease the Stress</w:t>
    </w:r>
    <w:r w:rsidR="08690573" w:rsidRPr="00C35304">
      <w:t xml:space="preserve"> </w:t>
    </w:r>
    <w:r w:rsidR="08690573">
      <w:t>Facilitator Guide</w:t>
    </w:r>
    <w:r w:rsidR="00B61EDA">
      <w:t>book</w:t>
    </w:r>
    <w:r w:rsidR="08690573">
      <w:t xml:space="preserve"> -</w:t>
    </w:r>
    <w:r w:rsidR="08690573" w:rsidRPr="00C35304">
      <w:t xml:space="preserve"> page </w:t>
    </w:r>
    <w:r w:rsidRPr="00C35304">
      <w:fldChar w:fldCharType="begin"/>
    </w:r>
    <w:r w:rsidRPr="00C35304">
      <w:instrText xml:space="preserve"> PAGE   \* MERGEFORMAT </w:instrText>
    </w:r>
    <w:r w:rsidRPr="00C35304">
      <w:fldChar w:fldCharType="separate"/>
    </w:r>
    <w:r w:rsidR="08690573">
      <w:t>2</w:t>
    </w:r>
    <w:r w:rsidRPr="00C3530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44CA6" w14:textId="77777777" w:rsidR="00354810" w:rsidRDefault="00354810" w:rsidP="00AC1219">
      <w:pPr>
        <w:spacing w:after="0" w:line="240" w:lineRule="auto"/>
      </w:pPr>
      <w:r>
        <w:separator/>
      </w:r>
    </w:p>
  </w:footnote>
  <w:footnote w:type="continuationSeparator" w:id="0">
    <w:p w14:paraId="5A3AE7D8" w14:textId="77777777" w:rsidR="00354810" w:rsidRDefault="00354810" w:rsidP="00AC1219">
      <w:pPr>
        <w:spacing w:after="0" w:line="240" w:lineRule="auto"/>
      </w:pPr>
      <w:r>
        <w:continuationSeparator/>
      </w:r>
    </w:p>
  </w:footnote>
  <w:footnote w:type="continuationNotice" w:id="1">
    <w:p w14:paraId="5E868089" w14:textId="77777777" w:rsidR="00354810" w:rsidRDefault="0035481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E41AD"/>
    <w:multiLevelType w:val="hybridMultilevel"/>
    <w:tmpl w:val="FFFFFFFF"/>
    <w:lvl w:ilvl="0" w:tplc="9238DBC2">
      <w:start w:val="3"/>
      <w:numFmt w:val="decimal"/>
      <w:lvlText w:val="%1."/>
      <w:lvlJc w:val="left"/>
      <w:pPr>
        <w:ind w:left="720" w:hanging="360"/>
      </w:pPr>
    </w:lvl>
    <w:lvl w:ilvl="1" w:tplc="3614F520">
      <w:start w:val="1"/>
      <w:numFmt w:val="lowerLetter"/>
      <w:lvlText w:val="%2."/>
      <w:lvlJc w:val="left"/>
      <w:pPr>
        <w:ind w:left="1440" w:hanging="360"/>
      </w:pPr>
    </w:lvl>
    <w:lvl w:ilvl="2" w:tplc="8FDA1A4A">
      <w:start w:val="1"/>
      <w:numFmt w:val="lowerRoman"/>
      <w:lvlText w:val="%3."/>
      <w:lvlJc w:val="right"/>
      <w:pPr>
        <w:ind w:left="2160" w:hanging="180"/>
      </w:pPr>
    </w:lvl>
    <w:lvl w:ilvl="3" w:tplc="FB2A0238">
      <w:start w:val="1"/>
      <w:numFmt w:val="decimal"/>
      <w:lvlText w:val="%4."/>
      <w:lvlJc w:val="left"/>
      <w:pPr>
        <w:ind w:left="2880" w:hanging="360"/>
      </w:pPr>
    </w:lvl>
    <w:lvl w:ilvl="4" w:tplc="589E3E7C">
      <w:start w:val="1"/>
      <w:numFmt w:val="lowerLetter"/>
      <w:lvlText w:val="%5."/>
      <w:lvlJc w:val="left"/>
      <w:pPr>
        <w:ind w:left="3600" w:hanging="360"/>
      </w:pPr>
    </w:lvl>
    <w:lvl w:ilvl="5" w:tplc="9A60FFF2">
      <w:start w:val="1"/>
      <w:numFmt w:val="lowerRoman"/>
      <w:lvlText w:val="%6."/>
      <w:lvlJc w:val="right"/>
      <w:pPr>
        <w:ind w:left="4320" w:hanging="180"/>
      </w:pPr>
    </w:lvl>
    <w:lvl w:ilvl="6" w:tplc="93269EC0">
      <w:start w:val="1"/>
      <w:numFmt w:val="decimal"/>
      <w:lvlText w:val="%7."/>
      <w:lvlJc w:val="left"/>
      <w:pPr>
        <w:ind w:left="5040" w:hanging="360"/>
      </w:pPr>
    </w:lvl>
    <w:lvl w:ilvl="7" w:tplc="BB621BCA">
      <w:start w:val="1"/>
      <w:numFmt w:val="lowerLetter"/>
      <w:lvlText w:val="%8."/>
      <w:lvlJc w:val="left"/>
      <w:pPr>
        <w:ind w:left="5760" w:hanging="360"/>
      </w:pPr>
    </w:lvl>
    <w:lvl w:ilvl="8" w:tplc="82AA4B1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791"/>
    <w:multiLevelType w:val="hybridMultilevel"/>
    <w:tmpl w:val="FFFFFFFF"/>
    <w:lvl w:ilvl="0" w:tplc="D5221FB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B2E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5C23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4ED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6AFF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148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E6E2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5CBE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8E1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43D9F"/>
    <w:multiLevelType w:val="hybridMultilevel"/>
    <w:tmpl w:val="825C7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5FE0"/>
    <w:multiLevelType w:val="hybridMultilevel"/>
    <w:tmpl w:val="FFFFFFFF"/>
    <w:lvl w:ilvl="0" w:tplc="B61283C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1E45CC6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959285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1EF7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78DD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A6B6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82C3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C81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F25A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916D1"/>
    <w:multiLevelType w:val="hybridMultilevel"/>
    <w:tmpl w:val="FFFFFFFF"/>
    <w:lvl w:ilvl="0" w:tplc="F9DE3FDE">
      <w:start w:val="3"/>
      <w:numFmt w:val="decimal"/>
      <w:lvlText w:val="%1."/>
      <w:lvlJc w:val="left"/>
      <w:pPr>
        <w:ind w:left="720" w:hanging="360"/>
      </w:pPr>
    </w:lvl>
    <w:lvl w:ilvl="1" w:tplc="99FA75CE">
      <w:start w:val="1"/>
      <w:numFmt w:val="lowerLetter"/>
      <w:lvlText w:val="%2."/>
      <w:lvlJc w:val="left"/>
      <w:pPr>
        <w:ind w:left="1440" w:hanging="360"/>
      </w:pPr>
    </w:lvl>
    <w:lvl w:ilvl="2" w:tplc="CF4C486C">
      <w:start w:val="1"/>
      <w:numFmt w:val="lowerRoman"/>
      <w:lvlText w:val="%3."/>
      <w:lvlJc w:val="right"/>
      <w:pPr>
        <w:ind w:left="2160" w:hanging="180"/>
      </w:pPr>
    </w:lvl>
    <w:lvl w:ilvl="3" w:tplc="A60E009A">
      <w:start w:val="1"/>
      <w:numFmt w:val="decimal"/>
      <w:lvlText w:val="%4."/>
      <w:lvlJc w:val="left"/>
      <w:pPr>
        <w:ind w:left="2880" w:hanging="360"/>
      </w:pPr>
    </w:lvl>
    <w:lvl w:ilvl="4" w:tplc="8982C490">
      <w:start w:val="1"/>
      <w:numFmt w:val="lowerLetter"/>
      <w:lvlText w:val="%5."/>
      <w:lvlJc w:val="left"/>
      <w:pPr>
        <w:ind w:left="3600" w:hanging="360"/>
      </w:pPr>
    </w:lvl>
    <w:lvl w:ilvl="5" w:tplc="3F1462F4">
      <w:start w:val="1"/>
      <w:numFmt w:val="lowerRoman"/>
      <w:lvlText w:val="%6."/>
      <w:lvlJc w:val="right"/>
      <w:pPr>
        <w:ind w:left="4320" w:hanging="180"/>
      </w:pPr>
    </w:lvl>
    <w:lvl w:ilvl="6" w:tplc="A39E4CD6">
      <w:start w:val="1"/>
      <w:numFmt w:val="decimal"/>
      <w:lvlText w:val="%7."/>
      <w:lvlJc w:val="left"/>
      <w:pPr>
        <w:ind w:left="5040" w:hanging="360"/>
      </w:pPr>
    </w:lvl>
    <w:lvl w:ilvl="7" w:tplc="1A5C7ED8">
      <w:start w:val="1"/>
      <w:numFmt w:val="lowerLetter"/>
      <w:lvlText w:val="%8."/>
      <w:lvlJc w:val="left"/>
      <w:pPr>
        <w:ind w:left="5760" w:hanging="360"/>
      </w:pPr>
    </w:lvl>
    <w:lvl w:ilvl="8" w:tplc="994EEED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D76FC"/>
    <w:multiLevelType w:val="hybridMultilevel"/>
    <w:tmpl w:val="F9B059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478EE"/>
    <w:multiLevelType w:val="hybridMultilevel"/>
    <w:tmpl w:val="1AE8A3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53B70"/>
    <w:multiLevelType w:val="hybridMultilevel"/>
    <w:tmpl w:val="FFFFFFFF"/>
    <w:lvl w:ilvl="0" w:tplc="EE6AE284">
      <w:start w:val="1"/>
      <w:numFmt w:val="decimal"/>
      <w:lvlText w:val="%1."/>
      <w:lvlJc w:val="left"/>
      <w:pPr>
        <w:ind w:left="720" w:hanging="360"/>
      </w:pPr>
    </w:lvl>
    <w:lvl w:ilvl="1" w:tplc="87E837CE">
      <w:start w:val="1"/>
      <w:numFmt w:val="lowerLetter"/>
      <w:lvlText w:val="%2."/>
      <w:lvlJc w:val="left"/>
      <w:pPr>
        <w:ind w:left="1440" w:hanging="360"/>
      </w:pPr>
    </w:lvl>
    <w:lvl w:ilvl="2" w:tplc="421A4838">
      <w:start w:val="1"/>
      <w:numFmt w:val="lowerRoman"/>
      <w:lvlText w:val="%3."/>
      <w:lvlJc w:val="right"/>
      <w:pPr>
        <w:ind w:left="2160" w:hanging="180"/>
      </w:pPr>
    </w:lvl>
    <w:lvl w:ilvl="3" w:tplc="20F6C15A">
      <w:start w:val="1"/>
      <w:numFmt w:val="decimal"/>
      <w:lvlText w:val="%4."/>
      <w:lvlJc w:val="left"/>
      <w:pPr>
        <w:ind w:left="2880" w:hanging="360"/>
      </w:pPr>
    </w:lvl>
    <w:lvl w:ilvl="4" w:tplc="3626A9B4">
      <w:start w:val="1"/>
      <w:numFmt w:val="lowerLetter"/>
      <w:lvlText w:val="%5."/>
      <w:lvlJc w:val="left"/>
      <w:pPr>
        <w:ind w:left="3600" w:hanging="360"/>
      </w:pPr>
    </w:lvl>
    <w:lvl w:ilvl="5" w:tplc="0144F614">
      <w:start w:val="1"/>
      <w:numFmt w:val="lowerRoman"/>
      <w:lvlText w:val="%6."/>
      <w:lvlJc w:val="right"/>
      <w:pPr>
        <w:ind w:left="4320" w:hanging="180"/>
      </w:pPr>
    </w:lvl>
    <w:lvl w:ilvl="6" w:tplc="E5C2FE40">
      <w:start w:val="1"/>
      <w:numFmt w:val="decimal"/>
      <w:lvlText w:val="%7."/>
      <w:lvlJc w:val="left"/>
      <w:pPr>
        <w:ind w:left="5040" w:hanging="360"/>
      </w:pPr>
    </w:lvl>
    <w:lvl w:ilvl="7" w:tplc="95E6210A">
      <w:start w:val="1"/>
      <w:numFmt w:val="lowerLetter"/>
      <w:lvlText w:val="%8."/>
      <w:lvlJc w:val="left"/>
      <w:pPr>
        <w:ind w:left="5760" w:hanging="360"/>
      </w:pPr>
    </w:lvl>
    <w:lvl w:ilvl="8" w:tplc="09485BE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6C7579"/>
    <w:multiLevelType w:val="hybridMultilevel"/>
    <w:tmpl w:val="F96C6BC8"/>
    <w:lvl w:ilvl="0" w:tplc="4A586666">
      <w:start w:val="1"/>
      <w:numFmt w:val="decimal"/>
      <w:lvlText w:val="%1."/>
      <w:lvlJc w:val="left"/>
      <w:pPr>
        <w:ind w:left="720" w:hanging="360"/>
      </w:pPr>
    </w:lvl>
    <w:lvl w:ilvl="1" w:tplc="F3B618E8">
      <w:start w:val="1"/>
      <w:numFmt w:val="lowerLetter"/>
      <w:lvlText w:val="%2."/>
      <w:lvlJc w:val="left"/>
      <w:pPr>
        <w:ind w:left="1440" w:hanging="360"/>
      </w:pPr>
    </w:lvl>
    <w:lvl w:ilvl="2" w:tplc="EF58A474">
      <w:start w:val="1"/>
      <w:numFmt w:val="lowerRoman"/>
      <w:lvlText w:val="%3."/>
      <w:lvlJc w:val="right"/>
      <w:pPr>
        <w:ind w:left="2160" w:hanging="180"/>
      </w:pPr>
    </w:lvl>
    <w:lvl w:ilvl="3" w:tplc="8C925440">
      <w:start w:val="1"/>
      <w:numFmt w:val="decimal"/>
      <w:lvlText w:val="%4."/>
      <w:lvlJc w:val="left"/>
      <w:pPr>
        <w:ind w:left="2880" w:hanging="360"/>
      </w:pPr>
    </w:lvl>
    <w:lvl w:ilvl="4" w:tplc="70805AD2">
      <w:start w:val="1"/>
      <w:numFmt w:val="lowerLetter"/>
      <w:lvlText w:val="%5."/>
      <w:lvlJc w:val="left"/>
      <w:pPr>
        <w:ind w:left="3600" w:hanging="360"/>
      </w:pPr>
    </w:lvl>
    <w:lvl w:ilvl="5" w:tplc="9926C6F0">
      <w:start w:val="1"/>
      <w:numFmt w:val="lowerRoman"/>
      <w:lvlText w:val="%6."/>
      <w:lvlJc w:val="right"/>
      <w:pPr>
        <w:ind w:left="4320" w:hanging="180"/>
      </w:pPr>
    </w:lvl>
    <w:lvl w:ilvl="6" w:tplc="9560039C">
      <w:start w:val="1"/>
      <w:numFmt w:val="decimal"/>
      <w:lvlText w:val="%7."/>
      <w:lvlJc w:val="left"/>
      <w:pPr>
        <w:ind w:left="5040" w:hanging="360"/>
      </w:pPr>
    </w:lvl>
    <w:lvl w:ilvl="7" w:tplc="DA14D94E">
      <w:start w:val="1"/>
      <w:numFmt w:val="lowerLetter"/>
      <w:lvlText w:val="%8."/>
      <w:lvlJc w:val="left"/>
      <w:pPr>
        <w:ind w:left="5760" w:hanging="360"/>
      </w:pPr>
    </w:lvl>
    <w:lvl w:ilvl="8" w:tplc="292A886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18043C"/>
    <w:multiLevelType w:val="hybridMultilevel"/>
    <w:tmpl w:val="FFFFFFFF"/>
    <w:lvl w:ilvl="0" w:tplc="3A42893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7FACA5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89AAC2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3218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2C89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9E75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901D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6C79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B2B0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81420"/>
    <w:multiLevelType w:val="hybridMultilevel"/>
    <w:tmpl w:val="FFFFFFFF"/>
    <w:lvl w:ilvl="0" w:tplc="7C82171A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959A9B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BCCA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4025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C43E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2CBC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C86F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C467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B6E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76D75"/>
    <w:multiLevelType w:val="hybridMultilevel"/>
    <w:tmpl w:val="EE027DA6"/>
    <w:lvl w:ilvl="0" w:tplc="B3C62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4E66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4296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D48A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DAF9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627D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5CD9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8AA5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925D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9F59CF"/>
    <w:multiLevelType w:val="hybridMultilevel"/>
    <w:tmpl w:val="54F488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3B618E8">
      <w:start w:val="1"/>
      <w:numFmt w:val="lowerLetter"/>
      <w:lvlText w:val="%2."/>
      <w:lvlJc w:val="left"/>
      <w:pPr>
        <w:ind w:left="1440" w:hanging="360"/>
      </w:pPr>
    </w:lvl>
    <w:lvl w:ilvl="2" w:tplc="EF58A474">
      <w:start w:val="1"/>
      <w:numFmt w:val="lowerRoman"/>
      <w:lvlText w:val="%3."/>
      <w:lvlJc w:val="right"/>
      <w:pPr>
        <w:ind w:left="2160" w:hanging="180"/>
      </w:pPr>
    </w:lvl>
    <w:lvl w:ilvl="3" w:tplc="8C925440">
      <w:start w:val="1"/>
      <w:numFmt w:val="decimal"/>
      <w:lvlText w:val="%4."/>
      <w:lvlJc w:val="left"/>
      <w:pPr>
        <w:ind w:left="2880" w:hanging="360"/>
      </w:pPr>
    </w:lvl>
    <w:lvl w:ilvl="4" w:tplc="70805AD2">
      <w:start w:val="1"/>
      <w:numFmt w:val="lowerLetter"/>
      <w:lvlText w:val="%5."/>
      <w:lvlJc w:val="left"/>
      <w:pPr>
        <w:ind w:left="3600" w:hanging="360"/>
      </w:pPr>
    </w:lvl>
    <w:lvl w:ilvl="5" w:tplc="9926C6F0">
      <w:start w:val="1"/>
      <w:numFmt w:val="lowerRoman"/>
      <w:lvlText w:val="%6."/>
      <w:lvlJc w:val="right"/>
      <w:pPr>
        <w:ind w:left="4320" w:hanging="180"/>
      </w:pPr>
    </w:lvl>
    <w:lvl w:ilvl="6" w:tplc="9560039C">
      <w:start w:val="1"/>
      <w:numFmt w:val="decimal"/>
      <w:lvlText w:val="%7."/>
      <w:lvlJc w:val="left"/>
      <w:pPr>
        <w:ind w:left="5040" w:hanging="360"/>
      </w:pPr>
    </w:lvl>
    <w:lvl w:ilvl="7" w:tplc="DA14D94E">
      <w:start w:val="1"/>
      <w:numFmt w:val="lowerLetter"/>
      <w:lvlText w:val="%8."/>
      <w:lvlJc w:val="left"/>
      <w:pPr>
        <w:ind w:left="5760" w:hanging="360"/>
      </w:pPr>
    </w:lvl>
    <w:lvl w:ilvl="8" w:tplc="292A886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5C1BAA"/>
    <w:multiLevelType w:val="hybridMultilevel"/>
    <w:tmpl w:val="FFFFFFFF"/>
    <w:lvl w:ilvl="0" w:tplc="02F83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C4E5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C4A2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78E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F883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7261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E4A0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0EA5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490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D4188"/>
    <w:multiLevelType w:val="hybridMultilevel"/>
    <w:tmpl w:val="FFFFFFFF"/>
    <w:lvl w:ilvl="0" w:tplc="6D1E708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DE2B5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7E47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EAD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5CE3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FAF9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D078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209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C60D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7A09CD"/>
    <w:multiLevelType w:val="hybridMultilevel"/>
    <w:tmpl w:val="FFFFFFFF"/>
    <w:lvl w:ilvl="0" w:tplc="37E46F5E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CBA4C8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C4EA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2613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B0CF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A2A0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AE6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4C5A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6CD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D1E6F"/>
    <w:multiLevelType w:val="hybridMultilevel"/>
    <w:tmpl w:val="840E839A"/>
    <w:lvl w:ilvl="0" w:tplc="398AD5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DE6D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4CE8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BB869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381A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D8C00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76CB0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62CF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766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4F3E55"/>
    <w:multiLevelType w:val="hybridMultilevel"/>
    <w:tmpl w:val="FFFFFFFF"/>
    <w:lvl w:ilvl="0" w:tplc="F2265C0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3BE79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1631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D01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906F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FA7E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1A7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827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A80D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F7CC8"/>
    <w:multiLevelType w:val="hybridMultilevel"/>
    <w:tmpl w:val="FFFFFFFF"/>
    <w:lvl w:ilvl="0" w:tplc="9E8CF302">
      <w:start w:val="2"/>
      <w:numFmt w:val="decimal"/>
      <w:lvlText w:val="%1."/>
      <w:lvlJc w:val="left"/>
      <w:pPr>
        <w:ind w:left="720" w:hanging="360"/>
      </w:pPr>
    </w:lvl>
    <w:lvl w:ilvl="1" w:tplc="27A2E74C">
      <w:start w:val="1"/>
      <w:numFmt w:val="lowerLetter"/>
      <w:lvlText w:val="%2."/>
      <w:lvlJc w:val="left"/>
      <w:pPr>
        <w:ind w:left="1440" w:hanging="360"/>
      </w:pPr>
    </w:lvl>
    <w:lvl w:ilvl="2" w:tplc="0DDACCC0">
      <w:start w:val="1"/>
      <w:numFmt w:val="lowerRoman"/>
      <w:lvlText w:val="%3."/>
      <w:lvlJc w:val="right"/>
      <w:pPr>
        <w:ind w:left="2160" w:hanging="180"/>
      </w:pPr>
    </w:lvl>
    <w:lvl w:ilvl="3" w:tplc="8984EF66">
      <w:start w:val="1"/>
      <w:numFmt w:val="decimal"/>
      <w:lvlText w:val="%4."/>
      <w:lvlJc w:val="left"/>
      <w:pPr>
        <w:ind w:left="2880" w:hanging="360"/>
      </w:pPr>
    </w:lvl>
    <w:lvl w:ilvl="4" w:tplc="D734984C">
      <w:start w:val="1"/>
      <w:numFmt w:val="lowerLetter"/>
      <w:lvlText w:val="%5."/>
      <w:lvlJc w:val="left"/>
      <w:pPr>
        <w:ind w:left="3600" w:hanging="360"/>
      </w:pPr>
    </w:lvl>
    <w:lvl w:ilvl="5" w:tplc="441C7A7E">
      <w:start w:val="1"/>
      <w:numFmt w:val="lowerRoman"/>
      <w:lvlText w:val="%6."/>
      <w:lvlJc w:val="right"/>
      <w:pPr>
        <w:ind w:left="4320" w:hanging="180"/>
      </w:pPr>
    </w:lvl>
    <w:lvl w:ilvl="6" w:tplc="A2F07692">
      <w:start w:val="1"/>
      <w:numFmt w:val="decimal"/>
      <w:lvlText w:val="%7."/>
      <w:lvlJc w:val="left"/>
      <w:pPr>
        <w:ind w:left="5040" w:hanging="360"/>
      </w:pPr>
    </w:lvl>
    <w:lvl w:ilvl="7" w:tplc="50681DAA">
      <w:start w:val="1"/>
      <w:numFmt w:val="lowerLetter"/>
      <w:lvlText w:val="%8."/>
      <w:lvlJc w:val="left"/>
      <w:pPr>
        <w:ind w:left="5760" w:hanging="360"/>
      </w:pPr>
    </w:lvl>
    <w:lvl w:ilvl="8" w:tplc="637E53C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3748F2"/>
    <w:multiLevelType w:val="hybridMultilevel"/>
    <w:tmpl w:val="FFFFFFFF"/>
    <w:lvl w:ilvl="0" w:tplc="6010E210">
      <w:start w:val="1"/>
      <w:numFmt w:val="decimal"/>
      <w:lvlText w:val="%1."/>
      <w:lvlJc w:val="left"/>
      <w:pPr>
        <w:ind w:left="720" w:hanging="360"/>
      </w:pPr>
    </w:lvl>
    <w:lvl w:ilvl="1" w:tplc="368038CC">
      <w:start w:val="1"/>
      <w:numFmt w:val="lowerLetter"/>
      <w:lvlText w:val="%2."/>
      <w:lvlJc w:val="left"/>
      <w:pPr>
        <w:ind w:left="1440" w:hanging="360"/>
      </w:pPr>
    </w:lvl>
    <w:lvl w:ilvl="2" w:tplc="58C0491E">
      <w:start w:val="1"/>
      <w:numFmt w:val="lowerRoman"/>
      <w:lvlText w:val="%3."/>
      <w:lvlJc w:val="right"/>
      <w:pPr>
        <w:ind w:left="2160" w:hanging="180"/>
      </w:pPr>
    </w:lvl>
    <w:lvl w:ilvl="3" w:tplc="5060C390">
      <w:start w:val="1"/>
      <w:numFmt w:val="decimal"/>
      <w:lvlText w:val="%4."/>
      <w:lvlJc w:val="left"/>
      <w:pPr>
        <w:ind w:left="2880" w:hanging="360"/>
      </w:pPr>
    </w:lvl>
    <w:lvl w:ilvl="4" w:tplc="F8CC59CE">
      <w:start w:val="1"/>
      <w:numFmt w:val="lowerLetter"/>
      <w:lvlText w:val="%5."/>
      <w:lvlJc w:val="left"/>
      <w:pPr>
        <w:ind w:left="3600" w:hanging="360"/>
      </w:pPr>
    </w:lvl>
    <w:lvl w:ilvl="5" w:tplc="A314C764">
      <w:start w:val="1"/>
      <w:numFmt w:val="lowerRoman"/>
      <w:lvlText w:val="%6."/>
      <w:lvlJc w:val="right"/>
      <w:pPr>
        <w:ind w:left="4320" w:hanging="180"/>
      </w:pPr>
    </w:lvl>
    <w:lvl w:ilvl="6" w:tplc="E7B6B5E4">
      <w:start w:val="1"/>
      <w:numFmt w:val="decimal"/>
      <w:lvlText w:val="%7."/>
      <w:lvlJc w:val="left"/>
      <w:pPr>
        <w:ind w:left="5040" w:hanging="360"/>
      </w:pPr>
    </w:lvl>
    <w:lvl w:ilvl="7" w:tplc="6730F1CE">
      <w:start w:val="1"/>
      <w:numFmt w:val="lowerLetter"/>
      <w:lvlText w:val="%8."/>
      <w:lvlJc w:val="left"/>
      <w:pPr>
        <w:ind w:left="5760" w:hanging="360"/>
      </w:pPr>
    </w:lvl>
    <w:lvl w:ilvl="8" w:tplc="EBA81A1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A07EF9"/>
    <w:multiLevelType w:val="hybridMultilevel"/>
    <w:tmpl w:val="F954C4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8E36F9"/>
    <w:multiLevelType w:val="hybridMultilevel"/>
    <w:tmpl w:val="FFFFFFFF"/>
    <w:lvl w:ilvl="0" w:tplc="7C728D5C">
      <w:start w:val="3"/>
      <w:numFmt w:val="decimal"/>
      <w:lvlText w:val="%1."/>
      <w:lvlJc w:val="left"/>
      <w:pPr>
        <w:ind w:left="720" w:hanging="360"/>
      </w:pPr>
    </w:lvl>
    <w:lvl w:ilvl="1" w:tplc="82EAEAF2">
      <w:start w:val="1"/>
      <w:numFmt w:val="lowerLetter"/>
      <w:lvlText w:val="%2."/>
      <w:lvlJc w:val="left"/>
      <w:pPr>
        <w:ind w:left="1440" w:hanging="360"/>
      </w:pPr>
    </w:lvl>
    <w:lvl w:ilvl="2" w:tplc="C352D952">
      <w:start w:val="1"/>
      <w:numFmt w:val="lowerRoman"/>
      <w:lvlText w:val="%3."/>
      <w:lvlJc w:val="right"/>
      <w:pPr>
        <w:ind w:left="2160" w:hanging="180"/>
      </w:pPr>
    </w:lvl>
    <w:lvl w:ilvl="3" w:tplc="998298FA">
      <w:start w:val="1"/>
      <w:numFmt w:val="decimal"/>
      <w:lvlText w:val="%4."/>
      <w:lvlJc w:val="left"/>
      <w:pPr>
        <w:ind w:left="2880" w:hanging="360"/>
      </w:pPr>
    </w:lvl>
    <w:lvl w:ilvl="4" w:tplc="551A38C2">
      <w:start w:val="1"/>
      <w:numFmt w:val="lowerLetter"/>
      <w:lvlText w:val="%5."/>
      <w:lvlJc w:val="left"/>
      <w:pPr>
        <w:ind w:left="3600" w:hanging="360"/>
      </w:pPr>
    </w:lvl>
    <w:lvl w:ilvl="5" w:tplc="B8DC7E84">
      <w:start w:val="1"/>
      <w:numFmt w:val="lowerRoman"/>
      <w:lvlText w:val="%6."/>
      <w:lvlJc w:val="right"/>
      <w:pPr>
        <w:ind w:left="4320" w:hanging="180"/>
      </w:pPr>
    </w:lvl>
    <w:lvl w:ilvl="6" w:tplc="07DCE41C">
      <w:start w:val="1"/>
      <w:numFmt w:val="decimal"/>
      <w:lvlText w:val="%7."/>
      <w:lvlJc w:val="left"/>
      <w:pPr>
        <w:ind w:left="5040" w:hanging="360"/>
      </w:pPr>
    </w:lvl>
    <w:lvl w:ilvl="7" w:tplc="CA989C78">
      <w:start w:val="1"/>
      <w:numFmt w:val="lowerLetter"/>
      <w:lvlText w:val="%8."/>
      <w:lvlJc w:val="left"/>
      <w:pPr>
        <w:ind w:left="5760" w:hanging="360"/>
      </w:pPr>
    </w:lvl>
    <w:lvl w:ilvl="8" w:tplc="0FFEC24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867A70"/>
    <w:multiLevelType w:val="hybridMultilevel"/>
    <w:tmpl w:val="D6AAE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DE4247"/>
    <w:multiLevelType w:val="hybridMultilevel"/>
    <w:tmpl w:val="A0347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46E84"/>
    <w:multiLevelType w:val="hybridMultilevel"/>
    <w:tmpl w:val="1CB0EC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03722B"/>
    <w:multiLevelType w:val="hybridMultilevel"/>
    <w:tmpl w:val="FFFFFFFF"/>
    <w:lvl w:ilvl="0" w:tplc="61EE45AE">
      <w:start w:val="1"/>
      <w:numFmt w:val="decimal"/>
      <w:lvlText w:val="%1."/>
      <w:lvlJc w:val="left"/>
      <w:pPr>
        <w:ind w:left="720" w:hanging="360"/>
      </w:pPr>
    </w:lvl>
    <w:lvl w:ilvl="1" w:tplc="984896D4">
      <w:start w:val="1"/>
      <w:numFmt w:val="lowerLetter"/>
      <w:lvlText w:val="%2."/>
      <w:lvlJc w:val="left"/>
      <w:pPr>
        <w:ind w:left="1440" w:hanging="360"/>
      </w:pPr>
    </w:lvl>
    <w:lvl w:ilvl="2" w:tplc="ED602ABE">
      <w:start w:val="1"/>
      <w:numFmt w:val="lowerRoman"/>
      <w:lvlText w:val="%3."/>
      <w:lvlJc w:val="right"/>
      <w:pPr>
        <w:ind w:left="2160" w:hanging="180"/>
      </w:pPr>
    </w:lvl>
    <w:lvl w:ilvl="3" w:tplc="29806900">
      <w:start w:val="1"/>
      <w:numFmt w:val="decimal"/>
      <w:lvlText w:val="%4."/>
      <w:lvlJc w:val="left"/>
      <w:pPr>
        <w:ind w:left="2880" w:hanging="360"/>
      </w:pPr>
    </w:lvl>
    <w:lvl w:ilvl="4" w:tplc="B15827E0">
      <w:start w:val="1"/>
      <w:numFmt w:val="lowerLetter"/>
      <w:lvlText w:val="%5."/>
      <w:lvlJc w:val="left"/>
      <w:pPr>
        <w:ind w:left="3600" w:hanging="360"/>
      </w:pPr>
    </w:lvl>
    <w:lvl w:ilvl="5" w:tplc="16C28526">
      <w:start w:val="1"/>
      <w:numFmt w:val="lowerRoman"/>
      <w:lvlText w:val="%6."/>
      <w:lvlJc w:val="right"/>
      <w:pPr>
        <w:ind w:left="4320" w:hanging="180"/>
      </w:pPr>
    </w:lvl>
    <w:lvl w:ilvl="6" w:tplc="93A8262E">
      <w:start w:val="1"/>
      <w:numFmt w:val="decimal"/>
      <w:lvlText w:val="%7."/>
      <w:lvlJc w:val="left"/>
      <w:pPr>
        <w:ind w:left="5040" w:hanging="360"/>
      </w:pPr>
    </w:lvl>
    <w:lvl w:ilvl="7" w:tplc="1930B3FC">
      <w:start w:val="1"/>
      <w:numFmt w:val="lowerLetter"/>
      <w:lvlText w:val="%8."/>
      <w:lvlJc w:val="left"/>
      <w:pPr>
        <w:ind w:left="5760" w:hanging="360"/>
      </w:pPr>
    </w:lvl>
    <w:lvl w:ilvl="8" w:tplc="4D8ECC86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A374E"/>
    <w:multiLevelType w:val="hybridMultilevel"/>
    <w:tmpl w:val="F948CE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F83B61"/>
    <w:multiLevelType w:val="hybridMultilevel"/>
    <w:tmpl w:val="FFFFFFFF"/>
    <w:lvl w:ilvl="0" w:tplc="4CE8BB64">
      <w:start w:val="1"/>
      <w:numFmt w:val="decimal"/>
      <w:lvlText w:val="%1."/>
      <w:lvlJc w:val="left"/>
      <w:pPr>
        <w:ind w:left="720" w:hanging="360"/>
      </w:pPr>
    </w:lvl>
    <w:lvl w:ilvl="1" w:tplc="7B5CEBE4">
      <w:start w:val="1"/>
      <w:numFmt w:val="lowerLetter"/>
      <w:lvlText w:val="%2."/>
      <w:lvlJc w:val="left"/>
      <w:pPr>
        <w:ind w:left="1440" w:hanging="360"/>
      </w:pPr>
    </w:lvl>
    <w:lvl w:ilvl="2" w:tplc="1A16387C">
      <w:start w:val="1"/>
      <w:numFmt w:val="lowerRoman"/>
      <w:lvlText w:val="%3."/>
      <w:lvlJc w:val="right"/>
      <w:pPr>
        <w:ind w:left="2160" w:hanging="180"/>
      </w:pPr>
    </w:lvl>
    <w:lvl w:ilvl="3" w:tplc="59EC108C">
      <w:start w:val="1"/>
      <w:numFmt w:val="decimal"/>
      <w:lvlText w:val="%4."/>
      <w:lvlJc w:val="left"/>
      <w:pPr>
        <w:ind w:left="2880" w:hanging="360"/>
      </w:pPr>
    </w:lvl>
    <w:lvl w:ilvl="4" w:tplc="45567E00">
      <w:start w:val="1"/>
      <w:numFmt w:val="lowerLetter"/>
      <w:lvlText w:val="%5."/>
      <w:lvlJc w:val="left"/>
      <w:pPr>
        <w:ind w:left="3600" w:hanging="360"/>
      </w:pPr>
    </w:lvl>
    <w:lvl w:ilvl="5" w:tplc="316A0892">
      <w:start w:val="1"/>
      <w:numFmt w:val="lowerRoman"/>
      <w:lvlText w:val="%6."/>
      <w:lvlJc w:val="right"/>
      <w:pPr>
        <w:ind w:left="4320" w:hanging="180"/>
      </w:pPr>
    </w:lvl>
    <w:lvl w:ilvl="6" w:tplc="130AA358">
      <w:start w:val="1"/>
      <w:numFmt w:val="decimal"/>
      <w:lvlText w:val="%7."/>
      <w:lvlJc w:val="left"/>
      <w:pPr>
        <w:ind w:left="5040" w:hanging="360"/>
      </w:pPr>
    </w:lvl>
    <w:lvl w:ilvl="7" w:tplc="D4FEC9EE">
      <w:start w:val="1"/>
      <w:numFmt w:val="lowerLetter"/>
      <w:lvlText w:val="%8."/>
      <w:lvlJc w:val="left"/>
      <w:pPr>
        <w:ind w:left="5760" w:hanging="360"/>
      </w:pPr>
    </w:lvl>
    <w:lvl w:ilvl="8" w:tplc="4128F63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123E40"/>
    <w:multiLevelType w:val="hybridMultilevel"/>
    <w:tmpl w:val="FFFFFFFF"/>
    <w:lvl w:ilvl="0" w:tplc="CCFEB644">
      <w:start w:val="2"/>
      <w:numFmt w:val="decimal"/>
      <w:lvlText w:val="%1."/>
      <w:lvlJc w:val="left"/>
      <w:pPr>
        <w:ind w:left="720" w:hanging="360"/>
      </w:pPr>
    </w:lvl>
    <w:lvl w:ilvl="1" w:tplc="CFFC8778">
      <w:start w:val="1"/>
      <w:numFmt w:val="lowerLetter"/>
      <w:lvlText w:val="%2."/>
      <w:lvlJc w:val="left"/>
      <w:pPr>
        <w:ind w:left="1440" w:hanging="360"/>
      </w:pPr>
    </w:lvl>
    <w:lvl w:ilvl="2" w:tplc="84F2BDF2">
      <w:start w:val="1"/>
      <w:numFmt w:val="lowerRoman"/>
      <w:lvlText w:val="%3."/>
      <w:lvlJc w:val="right"/>
      <w:pPr>
        <w:ind w:left="2160" w:hanging="180"/>
      </w:pPr>
    </w:lvl>
    <w:lvl w:ilvl="3" w:tplc="7DEC68FC">
      <w:start w:val="1"/>
      <w:numFmt w:val="decimal"/>
      <w:lvlText w:val="%4."/>
      <w:lvlJc w:val="left"/>
      <w:pPr>
        <w:ind w:left="2880" w:hanging="360"/>
      </w:pPr>
    </w:lvl>
    <w:lvl w:ilvl="4" w:tplc="F1784B62">
      <w:start w:val="1"/>
      <w:numFmt w:val="lowerLetter"/>
      <w:lvlText w:val="%5."/>
      <w:lvlJc w:val="left"/>
      <w:pPr>
        <w:ind w:left="3600" w:hanging="360"/>
      </w:pPr>
    </w:lvl>
    <w:lvl w:ilvl="5" w:tplc="4B7EA4E2">
      <w:start w:val="1"/>
      <w:numFmt w:val="lowerRoman"/>
      <w:lvlText w:val="%6."/>
      <w:lvlJc w:val="right"/>
      <w:pPr>
        <w:ind w:left="4320" w:hanging="180"/>
      </w:pPr>
    </w:lvl>
    <w:lvl w:ilvl="6" w:tplc="E4E6E616">
      <w:start w:val="1"/>
      <w:numFmt w:val="decimal"/>
      <w:lvlText w:val="%7."/>
      <w:lvlJc w:val="left"/>
      <w:pPr>
        <w:ind w:left="5040" w:hanging="360"/>
      </w:pPr>
    </w:lvl>
    <w:lvl w:ilvl="7" w:tplc="775A13CA">
      <w:start w:val="1"/>
      <w:numFmt w:val="lowerLetter"/>
      <w:lvlText w:val="%8."/>
      <w:lvlJc w:val="left"/>
      <w:pPr>
        <w:ind w:left="5760" w:hanging="360"/>
      </w:pPr>
    </w:lvl>
    <w:lvl w:ilvl="8" w:tplc="77D6D88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731C1"/>
    <w:multiLevelType w:val="hybridMultilevel"/>
    <w:tmpl w:val="743A72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2148CF"/>
    <w:multiLevelType w:val="hybridMultilevel"/>
    <w:tmpl w:val="FFFFFFFF"/>
    <w:lvl w:ilvl="0" w:tplc="D75C844C">
      <w:start w:val="1"/>
      <w:numFmt w:val="decimal"/>
      <w:lvlText w:val="%1."/>
      <w:lvlJc w:val="left"/>
      <w:pPr>
        <w:ind w:left="720" w:hanging="360"/>
      </w:pPr>
    </w:lvl>
    <w:lvl w:ilvl="1" w:tplc="F3CEADB4">
      <w:start w:val="1"/>
      <w:numFmt w:val="lowerLetter"/>
      <w:lvlText w:val="%2."/>
      <w:lvlJc w:val="left"/>
      <w:pPr>
        <w:ind w:left="1440" w:hanging="360"/>
      </w:pPr>
    </w:lvl>
    <w:lvl w:ilvl="2" w:tplc="52A61E06">
      <w:start w:val="1"/>
      <w:numFmt w:val="lowerRoman"/>
      <w:lvlText w:val="%3."/>
      <w:lvlJc w:val="right"/>
      <w:pPr>
        <w:ind w:left="2160" w:hanging="180"/>
      </w:pPr>
    </w:lvl>
    <w:lvl w:ilvl="3" w:tplc="5512EC30">
      <w:start w:val="1"/>
      <w:numFmt w:val="decimal"/>
      <w:lvlText w:val="%4."/>
      <w:lvlJc w:val="left"/>
      <w:pPr>
        <w:ind w:left="2880" w:hanging="360"/>
      </w:pPr>
    </w:lvl>
    <w:lvl w:ilvl="4" w:tplc="809E8D22">
      <w:start w:val="1"/>
      <w:numFmt w:val="lowerLetter"/>
      <w:lvlText w:val="%5."/>
      <w:lvlJc w:val="left"/>
      <w:pPr>
        <w:ind w:left="3600" w:hanging="360"/>
      </w:pPr>
    </w:lvl>
    <w:lvl w:ilvl="5" w:tplc="BAB8D806">
      <w:start w:val="1"/>
      <w:numFmt w:val="lowerRoman"/>
      <w:lvlText w:val="%6."/>
      <w:lvlJc w:val="right"/>
      <w:pPr>
        <w:ind w:left="4320" w:hanging="180"/>
      </w:pPr>
    </w:lvl>
    <w:lvl w:ilvl="6" w:tplc="02F84EF6">
      <w:start w:val="1"/>
      <w:numFmt w:val="decimal"/>
      <w:lvlText w:val="%7."/>
      <w:lvlJc w:val="left"/>
      <w:pPr>
        <w:ind w:left="5040" w:hanging="360"/>
      </w:pPr>
    </w:lvl>
    <w:lvl w:ilvl="7" w:tplc="AE72DCB6">
      <w:start w:val="1"/>
      <w:numFmt w:val="lowerLetter"/>
      <w:lvlText w:val="%8."/>
      <w:lvlJc w:val="left"/>
      <w:pPr>
        <w:ind w:left="5760" w:hanging="360"/>
      </w:pPr>
    </w:lvl>
    <w:lvl w:ilvl="8" w:tplc="AEB01C5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7067D0"/>
    <w:multiLevelType w:val="hybridMultilevel"/>
    <w:tmpl w:val="D60C3A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344D66"/>
    <w:multiLevelType w:val="hybridMultilevel"/>
    <w:tmpl w:val="EDEC27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EA0623"/>
    <w:multiLevelType w:val="hybridMultilevel"/>
    <w:tmpl w:val="FFFFFFFF"/>
    <w:lvl w:ilvl="0" w:tplc="442014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2F4BA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B00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3A0F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587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E0B1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245B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2E33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6CA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1B772D"/>
    <w:multiLevelType w:val="hybridMultilevel"/>
    <w:tmpl w:val="FFFFFFFF"/>
    <w:lvl w:ilvl="0" w:tplc="7DEAFAF2">
      <w:start w:val="2"/>
      <w:numFmt w:val="decimal"/>
      <w:lvlText w:val="%1."/>
      <w:lvlJc w:val="left"/>
      <w:pPr>
        <w:ind w:left="720" w:hanging="360"/>
      </w:pPr>
    </w:lvl>
    <w:lvl w:ilvl="1" w:tplc="B2805B2E">
      <w:start w:val="1"/>
      <w:numFmt w:val="lowerLetter"/>
      <w:lvlText w:val="%2."/>
      <w:lvlJc w:val="left"/>
      <w:pPr>
        <w:ind w:left="1440" w:hanging="360"/>
      </w:pPr>
    </w:lvl>
    <w:lvl w:ilvl="2" w:tplc="6F8E3752">
      <w:start w:val="1"/>
      <w:numFmt w:val="lowerRoman"/>
      <w:lvlText w:val="%3."/>
      <w:lvlJc w:val="right"/>
      <w:pPr>
        <w:ind w:left="2160" w:hanging="180"/>
      </w:pPr>
    </w:lvl>
    <w:lvl w:ilvl="3" w:tplc="9EDCC622">
      <w:start w:val="1"/>
      <w:numFmt w:val="decimal"/>
      <w:lvlText w:val="%4."/>
      <w:lvlJc w:val="left"/>
      <w:pPr>
        <w:ind w:left="2880" w:hanging="360"/>
      </w:pPr>
    </w:lvl>
    <w:lvl w:ilvl="4" w:tplc="7FD2FC9C">
      <w:start w:val="1"/>
      <w:numFmt w:val="lowerLetter"/>
      <w:lvlText w:val="%5."/>
      <w:lvlJc w:val="left"/>
      <w:pPr>
        <w:ind w:left="3600" w:hanging="360"/>
      </w:pPr>
    </w:lvl>
    <w:lvl w:ilvl="5" w:tplc="7018EB8C">
      <w:start w:val="1"/>
      <w:numFmt w:val="lowerRoman"/>
      <w:lvlText w:val="%6."/>
      <w:lvlJc w:val="right"/>
      <w:pPr>
        <w:ind w:left="4320" w:hanging="180"/>
      </w:pPr>
    </w:lvl>
    <w:lvl w:ilvl="6" w:tplc="F8C64CBE">
      <w:start w:val="1"/>
      <w:numFmt w:val="decimal"/>
      <w:lvlText w:val="%7."/>
      <w:lvlJc w:val="left"/>
      <w:pPr>
        <w:ind w:left="5040" w:hanging="360"/>
      </w:pPr>
    </w:lvl>
    <w:lvl w:ilvl="7" w:tplc="920E9E9E">
      <w:start w:val="1"/>
      <w:numFmt w:val="lowerLetter"/>
      <w:lvlText w:val="%8."/>
      <w:lvlJc w:val="left"/>
      <w:pPr>
        <w:ind w:left="5760" w:hanging="360"/>
      </w:pPr>
    </w:lvl>
    <w:lvl w:ilvl="8" w:tplc="A896ECA2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C3C0E"/>
    <w:multiLevelType w:val="hybridMultilevel"/>
    <w:tmpl w:val="FFFFFFFF"/>
    <w:lvl w:ilvl="0" w:tplc="58EE2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4C53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28D5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849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84F9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9C86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766D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1EB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903E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813DB3"/>
    <w:multiLevelType w:val="hybridMultilevel"/>
    <w:tmpl w:val="5B403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C485A9C"/>
    <w:multiLevelType w:val="hybridMultilevel"/>
    <w:tmpl w:val="FFFFFFFF"/>
    <w:lvl w:ilvl="0" w:tplc="C0E83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7682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9257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B4CF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14C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DC38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C8BC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F029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38C7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930880"/>
    <w:multiLevelType w:val="hybridMultilevel"/>
    <w:tmpl w:val="A028C738"/>
    <w:lvl w:ilvl="0" w:tplc="4F7232A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7327B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28A0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4AF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C621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48DE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F697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3A2F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6097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17241C"/>
    <w:multiLevelType w:val="hybridMultilevel"/>
    <w:tmpl w:val="FFFFFFFF"/>
    <w:lvl w:ilvl="0" w:tplc="07582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E4F7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6A81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1828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EC2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1AD6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C8FF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2EC4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A4E8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1D003E"/>
    <w:multiLevelType w:val="hybridMultilevel"/>
    <w:tmpl w:val="FFFFFFFF"/>
    <w:lvl w:ilvl="0" w:tplc="F0DA799C">
      <w:start w:val="1"/>
      <w:numFmt w:val="decimal"/>
      <w:lvlText w:val="%1."/>
      <w:lvlJc w:val="left"/>
      <w:pPr>
        <w:ind w:left="720" w:hanging="360"/>
      </w:pPr>
    </w:lvl>
    <w:lvl w:ilvl="1" w:tplc="E124C25C">
      <w:start w:val="1"/>
      <w:numFmt w:val="lowerLetter"/>
      <w:lvlText w:val="%2."/>
      <w:lvlJc w:val="left"/>
      <w:pPr>
        <w:ind w:left="1440" w:hanging="360"/>
      </w:pPr>
    </w:lvl>
    <w:lvl w:ilvl="2" w:tplc="EE62EA22">
      <w:start w:val="1"/>
      <w:numFmt w:val="lowerRoman"/>
      <w:lvlText w:val="%3."/>
      <w:lvlJc w:val="right"/>
      <w:pPr>
        <w:ind w:left="2160" w:hanging="180"/>
      </w:pPr>
    </w:lvl>
    <w:lvl w:ilvl="3" w:tplc="9AEE1ADC">
      <w:start w:val="1"/>
      <w:numFmt w:val="decimal"/>
      <w:lvlText w:val="%4."/>
      <w:lvlJc w:val="left"/>
      <w:pPr>
        <w:ind w:left="2880" w:hanging="360"/>
      </w:pPr>
    </w:lvl>
    <w:lvl w:ilvl="4" w:tplc="CC02FFB0">
      <w:start w:val="1"/>
      <w:numFmt w:val="lowerLetter"/>
      <w:lvlText w:val="%5."/>
      <w:lvlJc w:val="left"/>
      <w:pPr>
        <w:ind w:left="3600" w:hanging="360"/>
      </w:pPr>
    </w:lvl>
    <w:lvl w:ilvl="5" w:tplc="BBDA45B0">
      <w:start w:val="1"/>
      <w:numFmt w:val="lowerRoman"/>
      <w:lvlText w:val="%6."/>
      <w:lvlJc w:val="right"/>
      <w:pPr>
        <w:ind w:left="4320" w:hanging="180"/>
      </w:pPr>
    </w:lvl>
    <w:lvl w:ilvl="6" w:tplc="BCA207F8">
      <w:start w:val="1"/>
      <w:numFmt w:val="decimal"/>
      <w:lvlText w:val="%7."/>
      <w:lvlJc w:val="left"/>
      <w:pPr>
        <w:ind w:left="5040" w:hanging="360"/>
      </w:pPr>
    </w:lvl>
    <w:lvl w:ilvl="7" w:tplc="1E88BD28">
      <w:start w:val="1"/>
      <w:numFmt w:val="lowerLetter"/>
      <w:lvlText w:val="%8."/>
      <w:lvlJc w:val="left"/>
      <w:pPr>
        <w:ind w:left="5760" w:hanging="360"/>
      </w:pPr>
    </w:lvl>
    <w:lvl w:ilvl="8" w:tplc="53D4838C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874823"/>
    <w:multiLevelType w:val="hybridMultilevel"/>
    <w:tmpl w:val="C4627F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E64C91"/>
    <w:multiLevelType w:val="hybridMultilevel"/>
    <w:tmpl w:val="FFFFFFFF"/>
    <w:lvl w:ilvl="0" w:tplc="1D48D3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0026D66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58C847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FAD0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E0F3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D49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6CB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679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3AE0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13086F"/>
    <w:multiLevelType w:val="hybridMultilevel"/>
    <w:tmpl w:val="FFFFFFFF"/>
    <w:lvl w:ilvl="0" w:tplc="886C251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D3440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DE3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062F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CA28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4A2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565C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803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0031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2C3F8F"/>
    <w:multiLevelType w:val="hybridMultilevel"/>
    <w:tmpl w:val="226E3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0C1514"/>
    <w:multiLevelType w:val="hybridMultilevel"/>
    <w:tmpl w:val="ACD29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E426B3"/>
    <w:multiLevelType w:val="hybridMultilevel"/>
    <w:tmpl w:val="FFFFFFFF"/>
    <w:lvl w:ilvl="0" w:tplc="B17EC292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FE7CA4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940A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4CF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864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5054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431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0A2E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9607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1"/>
  </w:num>
  <w:num w:numId="3">
    <w:abstractNumId w:val="8"/>
  </w:num>
  <w:num w:numId="4">
    <w:abstractNumId w:val="6"/>
  </w:num>
  <w:num w:numId="5">
    <w:abstractNumId w:val="32"/>
  </w:num>
  <w:num w:numId="6">
    <w:abstractNumId w:val="24"/>
  </w:num>
  <w:num w:numId="7">
    <w:abstractNumId w:val="26"/>
  </w:num>
  <w:num w:numId="8">
    <w:abstractNumId w:val="41"/>
  </w:num>
  <w:num w:numId="9">
    <w:abstractNumId w:val="20"/>
  </w:num>
  <w:num w:numId="10">
    <w:abstractNumId w:val="29"/>
  </w:num>
  <w:num w:numId="11">
    <w:abstractNumId w:val="5"/>
  </w:num>
  <w:num w:numId="12">
    <w:abstractNumId w:val="23"/>
  </w:num>
  <w:num w:numId="13">
    <w:abstractNumId w:val="16"/>
  </w:num>
  <w:num w:numId="14">
    <w:abstractNumId w:val="22"/>
  </w:num>
  <w:num w:numId="15">
    <w:abstractNumId w:val="12"/>
  </w:num>
  <w:num w:numId="16">
    <w:abstractNumId w:val="36"/>
  </w:num>
  <w:num w:numId="17">
    <w:abstractNumId w:val="45"/>
  </w:num>
  <w:num w:numId="18">
    <w:abstractNumId w:val="4"/>
  </w:num>
  <w:num w:numId="19">
    <w:abstractNumId w:val="34"/>
  </w:num>
  <w:num w:numId="20">
    <w:abstractNumId w:val="27"/>
  </w:num>
  <w:num w:numId="21">
    <w:abstractNumId w:val="46"/>
  </w:num>
  <w:num w:numId="22">
    <w:abstractNumId w:val="40"/>
  </w:num>
  <w:num w:numId="23">
    <w:abstractNumId w:val="9"/>
  </w:num>
  <w:num w:numId="24">
    <w:abstractNumId w:val="33"/>
  </w:num>
  <w:num w:numId="25">
    <w:abstractNumId w:val="39"/>
  </w:num>
  <w:num w:numId="26">
    <w:abstractNumId w:val="37"/>
  </w:num>
  <w:num w:numId="27">
    <w:abstractNumId w:val="21"/>
  </w:num>
  <w:num w:numId="28">
    <w:abstractNumId w:val="18"/>
  </w:num>
  <w:num w:numId="29">
    <w:abstractNumId w:val="19"/>
  </w:num>
  <w:num w:numId="30">
    <w:abstractNumId w:val="10"/>
  </w:num>
  <w:num w:numId="31">
    <w:abstractNumId w:val="25"/>
  </w:num>
  <w:num w:numId="32">
    <w:abstractNumId w:val="42"/>
  </w:num>
  <w:num w:numId="33">
    <w:abstractNumId w:val="14"/>
  </w:num>
  <w:num w:numId="34">
    <w:abstractNumId w:val="1"/>
  </w:num>
  <w:num w:numId="35">
    <w:abstractNumId w:val="13"/>
  </w:num>
  <w:num w:numId="36">
    <w:abstractNumId w:val="0"/>
  </w:num>
  <w:num w:numId="37">
    <w:abstractNumId w:val="28"/>
  </w:num>
  <w:num w:numId="38">
    <w:abstractNumId w:val="7"/>
  </w:num>
  <w:num w:numId="39">
    <w:abstractNumId w:val="15"/>
  </w:num>
  <w:num w:numId="40">
    <w:abstractNumId w:val="30"/>
  </w:num>
  <w:num w:numId="41">
    <w:abstractNumId w:val="3"/>
  </w:num>
  <w:num w:numId="42">
    <w:abstractNumId w:val="17"/>
  </w:num>
  <w:num w:numId="43">
    <w:abstractNumId w:val="43"/>
  </w:num>
  <w:num w:numId="44">
    <w:abstractNumId w:val="35"/>
  </w:num>
  <w:num w:numId="45">
    <w:abstractNumId w:val="2"/>
  </w:num>
  <w:num w:numId="46">
    <w:abstractNumId w:val="44"/>
  </w:num>
  <w:num w:numId="47">
    <w:abstractNumId w:val="3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132C"/>
    <w:rsid w:val="00001671"/>
    <w:rsid w:val="00003901"/>
    <w:rsid w:val="00007354"/>
    <w:rsid w:val="00017C37"/>
    <w:rsid w:val="00021B86"/>
    <w:rsid w:val="00022481"/>
    <w:rsid w:val="000228EA"/>
    <w:rsid w:val="00022CB2"/>
    <w:rsid w:val="00024CD8"/>
    <w:rsid w:val="00027F8B"/>
    <w:rsid w:val="00030AB2"/>
    <w:rsid w:val="00030E23"/>
    <w:rsid w:val="00037585"/>
    <w:rsid w:val="00037947"/>
    <w:rsid w:val="00040AEB"/>
    <w:rsid w:val="00041890"/>
    <w:rsid w:val="00045320"/>
    <w:rsid w:val="00047CC5"/>
    <w:rsid w:val="000503DA"/>
    <w:rsid w:val="00052830"/>
    <w:rsid w:val="00056BD8"/>
    <w:rsid w:val="00057322"/>
    <w:rsid w:val="00060C3B"/>
    <w:rsid w:val="000643EC"/>
    <w:rsid w:val="000650E6"/>
    <w:rsid w:val="00065CED"/>
    <w:rsid w:val="000707F6"/>
    <w:rsid w:val="00071AB0"/>
    <w:rsid w:val="00072D75"/>
    <w:rsid w:val="000750F1"/>
    <w:rsid w:val="0007587A"/>
    <w:rsid w:val="0007714B"/>
    <w:rsid w:val="00082A8F"/>
    <w:rsid w:val="00082EB2"/>
    <w:rsid w:val="0009153F"/>
    <w:rsid w:val="00093DB9"/>
    <w:rsid w:val="00094AF9"/>
    <w:rsid w:val="000977F3"/>
    <w:rsid w:val="000A01CA"/>
    <w:rsid w:val="000A115B"/>
    <w:rsid w:val="000A120A"/>
    <w:rsid w:val="000A1A77"/>
    <w:rsid w:val="000B5E0F"/>
    <w:rsid w:val="000B5E2F"/>
    <w:rsid w:val="000B674A"/>
    <w:rsid w:val="000B6922"/>
    <w:rsid w:val="000B7AC2"/>
    <w:rsid w:val="000C15A3"/>
    <w:rsid w:val="000C341A"/>
    <w:rsid w:val="000D71D8"/>
    <w:rsid w:val="000E4C6D"/>
    <w:rsid w:val="000E6B48"/>
    <w:rsid w:val="000F074B"/>
    <w:rsid w:val="000F165C"/>
    <w:rsid w:val="000F2C9D"/>
    <w:rsid w:val="000F56AB"/>
    <w:rsid w:val="000F7864"/>
    <w:rsid w:val="00104545"/>
    <w:rsid w:val="00104855"/>
    <w:rsid w:val="001062B3"/>
    <w:rsid w:val="00110E29"/>
    <w:rsid w:val="001129BE"/>
    <w:rsid w:val="0011685E"/>
    <w:rsid w:val="00123CA9"/>
    <w:rsid w:val="00125348"/>
    <w:rsid w:val="00130AB9"/>
    <w:rsid w:val="00135CFF"/>
    <w:rsid w:val="001445F6"/>
    <w:rsid w:val="001453FA"/>
    <w:rsid w:val="00151807"/>
    <w:rsid w:val="00152A3D"/>
    <w:rsid w:val="0015590B"/>
    <w:rsid w:val="001607A6"/>
    <w:rsid w:val="001607FF"/>
    <w:rsid w:val="00160B66"/>
    <w:rsid w:val="00163154"/>
    <w:rsid w:val="00166771"/>
    <w:rsid w:val="001667E7"/>
    <w:rsid w:val="00167D18"/>
    <w:rsid w:val="00170652"/>
    <w:rsid w:val="001750AA"/>
    <w:rsid w:val="00177D8F"/>
    <w:rsid w:val="00182AF8"/>
    <w:rsid w:val="00186EE0"/>
    <w:rsid w:val="00190F1A"/>
    <w:rsid w:val="00192857"/>
    <w:rsid w:val="001932D9"/>
    <w:rsid w:val="001A2413"/>
    <w:rsid w:val="001A479D"/>
    <w:rsid w:val="001A6129"/>
    <w:rsid w:val="001C155C"/>
    <w:rsid w:val="001C281E"/>
    <w:rsid w:val="001C4125"/>
    <w:rsid w:val="001D16ED"/>
    <w:rsid w:val="001D2867"/>
    <w:rsid w:val="001D5FC9"/>
    <w:rsid w:val="001E6CF2"/>
    <w:rsid w:val="001E73AF"/>
    <w:rsid w:val="001F2D48"/>
    <w:rsid w:val="001F2E4E"/>
    <w:rsid w:val="001F3D55"/>
    <w:rsid w:val="001F52E5"/>
    <w:rsid w:val="00200500"/>
    <w:rsid w:val="002021D4"/>
    <w:rsid w:val="002034BC"/>
    <w:rsid w:val="00207CF7"/>
    <w:rsid w:val="00210195"/>
    <w:rsid w:val="00223ECC"/>
    <w:rsid w:val="00224665"/>
    <w:rsid w:val="002246DB"/>
    <w:rsid w:val="00225437"/>
    <w:rsid w:val="00231AC1"/>
    <w:rsid w:val="002324B5"/>
    <w:rsid w:val="002335AA"/>
    <w:rsid w:val="0023496B"/>
    <w:rsid w:val="0023576F"/>
    <w:rsid w:val="00236472"/>
    <w:rsid w:val="0024414D"/>
    <w:rsid w:val="00247835"/>
    <w:rsid w:val="0025055C"/>
    <w:rsid w:val="0025241A"/>
    <w:rsid w:val="0025407D"/>
    <w:rsid w:val="00254C4D"/>
    <w:rsid w:val="00256590"/>
    <w:rsid w:val="00257F2E"/>
    <w:rsid w:val="00261F7F"/>
    <w:rsid w:val="002620DA"/>
    <w:rsid w:val="00264729"/>
    <w:rsid w:val="00264827"/>
    <w:rsid w:val="002658D6"/>
    <w:rsid w:val="00265CA6"/>
    <w:rsid w:val="002660D6"/>
    <w:rsid w:val="00267A3E"/>
    <w:rsid w:val="002722F8"/>
    <w:rsid w:val="0027489C"/>
    <w:rsid w:val="00280C84"/>
    <w:rsid w:val="002909C6"/>
    <w:rsid w:val="002917E6"/>
    <w:rsid w:val="00294F6C"/>
    <w:rsid w:val="002A2E36"/>
    <w:rsid w:val="002A3B11"/>
    <w:rsid w:val="002B109B"/>
    <w:rsid w:val="002B426E"/>
    <w:rsid w:val="002B4871"/>
    <w:rsid w:val="002B5466"/>
    <w:rsid w:val="002B642F"/>
    <w:rsid w:val="002C14A3"/>
    <w:rsid w:val="002C20D7"/>
    <w:rsid w:val="002C4B01"/>
    <w:rsid w:val="002C6139"/>
    <w:rsid w:val="002D19A6"/>
    <w:rsid w:val="002D2DD9"/>
    <w:rsid w:val="002D323E"/>
    <w:rsid w:val="002D660D"/>
    <w:rsid w:val="002D67B5"/>
    <w:rsid w:val="002E1107"/>
    <w:rsid w:val="002E1FA5"/>
    <w:rsid w:val="002E3C1A"/>
    <w:rsid w:val="002E658C"/>
    <w:rsid w:val="002F0AA3"/>
    <w:rsid w:val="002F20B8"/>
    <w:rsid w:val="002F3B0F"/>
    <w:rsid w:val="002F6249"/>
    <w:rsid w:val="002F6C1D"/>
    <w:rsid w:val="003038F3"/>
    <w:rsid w:val="00305EC5"/>
    <w:rsid w:val="00312E4A"/>
    <w:rsid w:val="00330DB9"/>
    <w:rsid w:val="003310EC"/>
    <w:rsid w:val="00332B3D"/>
    <w:rsid w:val="00337308"/>
    <w:rsid w:val="003429C5"/>
    <w:rsid w:val="0034386F"/>
    <w:rsid w:val="00344024"/>
    <w:rsid w:val="00345FFD"/>
    <w:rsid w:val="00353D22"/>
    <w:rsid w:val="003543D8"/>
    <w:rsid w:val="00354810"/>
    <w:rsid w:val="0035494F"/>
    <w:rsid w:val="0036033F"/>
    <w:rsid w:val="003736F8"/>
    <w:rsid w:val="00374B7F"/>
    <w:rsid w:val="0037694D"/>
    <w:rsid w:val="00380398"/>
    <w:rsid w:val="0038147A"/>
    <w:rsid w:val="00383C1F"/>
    <w:rsid w:val="00385F27"/>
    <w:rsid w:val="00386410"/>
    <w:rsid w:val="00387EB7"/>
    <w:rsid w:val="00396ABF"/>
    <w:rsid w:val="003A0270"/>
    <w:rsid w:val="003A2CAF"/>
    <w:rsid w:val="003A5EC6"/>
    <w:rsid w:val="003B1B40"/>
    <w:rsid w:val="003B2230"/>
    <w:rsid w:val="003B2F62"/>
    <w:rsid w:val="003C1382"/>
    <w:rsid w:val="003C40AA"/>
    <w:rsid w:val="003C4E61"/>
    <w:rsid w:val="003C516A"/>
    <w:rsid w:val="003C518D"/>
    <w:rsid w:val="003C7267"/>
    <w:rsid w:val="003D03B8"/>
    <w:rsid w:val="003D6E8E"/>
    <w:rsid w:val="003E04B9"/>
    <w:rsid w:val="003E26C0"/>
    <w:rsid w:val="003F0298"/>
    <w:rsid w:val="003F35EC"/>
    <w:rsid w:val="003F439A"/>
    <w:rsid w:val="0040089E"/>
    <w:rsid w:val="00402CCD"/>
    <w:rsid w:val="004056FE"/>
    <w:rsid w:val="004127EA"/>
    <w:rsid w:val="00416C96"/>
    <w:rsid w:val="00424F28"/>
    <w:rsid w:val="00426352"/>
    <w:rsid w:val="00427194"/>
    <w:rsid w:val="00427A97"/>
    <w:rsid w:val="00427B30"/>
    <w:rsid w:val="00433A78"/>
    <w:rsid w:val="00436BF3"/>
    <w:rsid w:val="004372EF"/>
    <w:rsid w:val="00440323"/>
    <w:rsid w:val="00440FD3"/>
    <w:rsid w:val="00442268"/>
    <w:rsid w:val="004450DC"/>
    <w:rsid w:val="00445A11"/>
    <w:rsid w:val="00446B22"/>
    <w:rsid w:val="00452A11"/>
    <w:rsid w:val="00452B3C"/>
    <w:rsid w:val="00460C79"/>
    <w:rsid w:val="0046483B"/>
    <w:rsid w:val="00465EE7"/>
    <w:rsid w:val="004663EA"/>
    <w:rsid w:val="00466AF5"/>
    <w:rsid w:val="00470A41"/>
    <w:rsid w:val="004719DC"/>
    <w:rsid w:val="00472257"/>
    <w:rsid w:val="00472ECA"/>
    <w:rsid w:val="00475507"/>
    <w:rsid w:val="00475769"/>
    <w:rsid w:val="00475DB2"/>
    <w:rsid w:val="0048170F"/>
    <w:rsid w:val="00486A8B"/>
    <w:rsid w:val="00486D87"/>
    <w:rsid w:val="00490167"/>
    <w:rsid w:val="00493333"/>
    <w:rsid w:val="0049374C"/>
    <w:rsid w:val="004941BD"/>
    <w:rsid w:val="00496CA6"/>
    <w:rsid w:val="004A006B"/>
    <w:rsid w:val="004A0326"/>
    <w:rsid w:val="004A3D1B"/>
    <w:rsid w:val="004A4940"/>
    <w:rsid w:val="004A5072"/>
    <w:rsid w:val="004B31B4"/>
    <w:rsid w:val="004B32C2"/>
    <w:rsid w:val="004B6B7C"/>
    <w:rsid w:val="004C2035"/>
    <w:rsid w:val="004C4F62"/>
    <w:rsid w:val="004C521E"/>
    <w:rsid w:val="004C52CF"/>
    <w:rsid w:val="004C5914"/>
    <w:rsid w:val="004C60D7"/>
    <w:rsid w:val="004C6122"/>
    <w:rsid w:val="004C6B9A"/>
    <w:rsid w:val="004C6C5C"/>
    <w:rsid w:val="004D024C"/>
    <w:rsid w:val="004D1DCD"/>
    <w:rsid w:val="004D4942"/>
    <w:rsid w:val="004D50FA"/>
    <w:rsid w:val="004D63A3"/>
    <w:rsid w:val="004D6444"/>
    <w:rsid w:val="004E4A6A"/>
    <w:rsid w:val="004E73E8"/>
    <w:rsid w:val="004F268E"/>
    <w:rsid w:val="004F69A7"/>
    <w:rsid w:val="005040C2"/>
    <w:rsid w:val="0051160A"/>
    <w:rsid w:val="005123FC"/>
    <w:rsid w:val="00513823"/>
    <w:rsid w:val="00514155"/>
    <w:rsid w:val="00515500"/>
    <w:rsid w:val="00517F16"/>
    <w:rsid w:val="00532726"/>
    <w:rsid w:val="00535500"/>
    <w:rsid w:val="005430CB"/>
    <w:rsid w:val="00544985"/>
    <w:rsid w:val="00544AE2"/>
    <w:rsid w:val="0054736A"/>
    <w:rsid w:val="00547C5A"/>
    <w:rsid w:val="00550536"/>
    <w:rsid w:val="00551754"/>
    <w:rsid w:val="00552AA7"/>
    <w:rsid w:val="00552D51"/>
    <w:rsid w:val="005546E1"/>
    <w:rsid w:val="005558D3"/>
    <w:rsid w:val="005610C2"/>
    <w:rsid w:val="005640BC"/>
    <w:rsid w:val="005645ED"/>
    <w:rsid w:val="0056607E"/>
    <w:rsid w:val="00567E5A"/>
    <w:rsid w:val="00572A56"/>
    <w:rsid w:val="00572FAE"/>
    <w:rsid w:val="005738D0"/>
    <w:rsid w:val="00573BA8"/>
    <w:rsid w:val="00575E4A"/>
    <w:rsid w:val="00576561"/>
    <w:rsid w:val="00577C60"/>
    <w:rsid w:val="0058074B"/>
    <w:rsid w:val="0058228D"/>
    <w:rsid w:val="00583740"/>
    <w:rsid w:val="00584B42"/>
    <w:rsid w:val="0058585B"/>
    <w:rsid w:val="00587F06"/>
    <w:rsid w:val="0059021E"/>
    <w:rsid w:val="00594834"/>
    <w:rsid w:val="00594DB2"/>
    <w:rsid w:val="005A215D"/>
    <w:rsid w:val="005A45C1"/>
    <w:rsid w:val="005B139D"/>
    <w:rsid w:val="005B2B13"/>
    <w:rsid w:val="005B3C09"/>
    <w:rsid w:val="005B441C"/>
    <w:rsid w:val="005B76B0"/>
    <w:rsid w:val="005C0092"/>
    <w:rsid w:val="005C06FE"/>
    <w:rsid w:val="005C1AE4"/>
    <w:rsid w:val="005C7125"/>
    <w:rsid w:val="005D1623"/>
    <w:rsid w:val="005D2DA6"/>
    <w:rsid w:val="005D3C9B"/>
    <w:rsid w:val="005E194C"/>
    <w:rsid w:val="005E359B"/>
    <w:rsid w:val="005E6048"/>
    <w:rsid w:val="005E6787"/>
    <w:rsid w:val="005F2A7E"/>
    <w:rsid w:val="005F53B2"/>
    <w:rsid w:val="005F5AFC"/>
    <w:rsid w:val="005F5F8B"/>
    <w:rsid w:val="006016FE"/>
    <w:rsid w:val="006026D2"/>
    <w:rsid w:val="00602944"/>
    <w:rsid w:val="0060528B"/>
    <w:rsid w:val="006064DB"/>
    <w:rsid w:val="00606B7D"/>
    <w:rsid w:val="00611190"/>
    <w:rsid w:val="00611273"/>
    <w:rsid w:val="00611C97"/>
    <w:rsid w:val="0061307F"/>
    <w:rsid w:val="00613822"/>
    <w:rsid w:val="00614364"/>
    <w:rsid w:val="00614CAF"/>
    <w:rsid w:val="0062215D"/>
    <w:rsid w:val="00625951"/>
    <w:rsid w:val="00630E11"/>
    <w:rsid w:val="0063104C"/>
    <w:rsid w:val="00632DE5"/>
    <w:rsid w:val="006378D2"/>
    <w:rsid w:val="00651BEE"/>
    <w:rsid w:val="00651D56"/>
    <w:rsid w:val="006536B1"/>
    <w:rsid w:val="0065708D"/>
    <w:rsid w:val="00657E75"/>
    <w:rsid w:val="0066235B"/>
    <w:rsid w:val="006653BE"/>
    <w:rsid w:val="00665B69"/>
    <w:rsid w:val="00667C8F"/>
    <w:rsid w:val="00672D1C"/>
    <w:rsid w:val="00675446"/>
    <w:rsid w:val="0067798F"/>
    <w:rsid w:val="00680F3A"/>
    <w:rsid w:val="00682895"/>
    <w:rsid w:val="00683A50"/>
    <w:rsid w:val="00690C35"/>
    <w:rsid w:val="006910D0"/>
    <w:rsid w:val="00693B88"/>
    <w:rsid w:val="00697C98"/>
    <w:rsid w:val="006A57C7"/>
    <w:rsid w:val="006A5DB6"/>
    <w:rsid w:val="006A67EC"/>
    <w:rsid w:val="006A6F0A"/>
    <w:rsid w:val="006B00F3"/>
    <w:rsid w:val="006B05B6"/>
    <w:rsid w:val="006B1F5D"/>
    <w:rsid w:val="006B2608"/>
    <w:rsid w:val="006B4DB4"/>
    <w:rsid w:val="006C590B"/>
    <w:rsid w:val="006D294A"/>
    <w:rsid w:val="006E465A"/>
    <w:rsid w:val="006E7131"/>
    <w:rsid w:val="006F02C0"/>
    <w:rsid w:val="006F0966"/>
    <w:rsid w:val="006F2386"/>
    <w:rsid w:val="006F2AEC"/>
    <w:rsid w:val="006F3116"/>
    <w:rsid w:val="006F4764"/>
    <w:rsid w:val="006F7815"/>
    <w:rsid w:val="006F7DD6"/>
    <w:rsid w:val="007027D2"/>
    <w:rsid w:val="007045DB"/>
    <w:rsid w:val="00713F54"/>
    <w:rsid w:val="00720328"/>
    <w:rsid w:val="007233BD"/>
    <w:rsid w:val="00725AE8"/>
    <w:rsid w:val="007301A2"/>
    <w:rsid w:val="00732C08"/>
    <w:rsid w:val="00736F65"/>
    <w:rsid w:val="00741BAE"/>
    <w:rsid w:val="00745F23"/>
    <w:rsid w:val="007465A0"/>
    <w:rsid w:val="00750B02"/>
    <w:rsid w:val="00755864"/>
    <w:rsid w:val="00762C38"/>
    <w:rsid w:val="00764EC9"/>
    <w:rsid w:val="00771A03"/>
    <w:rsid w:val="00771D83"/>
    <w:rsid w:val="0077349C"/>
    <w:rsid w:val="007743E5"/>
    <w:rsid w:val="00775EF4"/>
    <w:rsid w:val="007823E6"/>
    <w:rsid w:val="007836B1"/>
    <w:rsid w:val="00785251"/>
    <w:rsid w:val="00785AED"/>
    <w:rsid w:val="007866DC"/>
    <w:rsid w:val="00786C51"/>
    <w:rsid w:val="00786EF8"/>
    <w:rsid w:val="00791E8E"/>
    <w:rsid w:val="00792F66"/>
    <w:rsid w:val="007931BF"/>
    <w:rsid w:val="007A2512"/>
    <w:rsid w:val="007A2754"/>
    <w:rsid w:val="007A4E53"/>
    <w:rsid w:val="007B2149"/>
    <w:rsid w:val="007B3918"/>
    <w:rsid w:val="007C0BFF"/>
    <w:rsid w:val="007D0C7B"/>
    <w:rsid w:val="007D3221"/>
    <w:rsid w:val="007D4D2B"/>
    <w:rsid w:val="007D6573"/>
    <w:rsid w:val="007D7DEB"/>
    <w:rsid w:val="007E2FC4"/>
    <w:rsid w:val="007E7276"/>
    <w:rsid w:val="007F0385"/>
    <w:rsid w:val="007F16BF"/>
    <w:rsid w:val="007F1763"/>
    <w:rsid w:val="007F2579"/>
    <w:rsid w:val="007F4D6E"/>
    <w:rsid w:val="007F7341"/>
    <w:rsid w:val="007F792D"/>
    <w:rsid w:val="007F90F3"/>
    <w:rsid w:val="008021D8"/>
    <w:rsid w:val="008064C7"/>
    <w:rsid w:val="00807800"/>
    <w:rsid w:val="00810E37"/>
    <w:rsid w:val="00813F25"/>
    <w:rsid w:val="0082080C"/>
    <w:rsid w:val="008213BE"/>
    <w:rsid w:val="008230E0"/>
    <w:rsid w:val="008263F5"/>
    <w:rsid w:val="008264EA"/>
    <w:rsid w:val="00826FBA"/>
    <w:rsid w:val="0083277A"/>
    <w:rsid w:val="00832795"/>
    <w:rsid w:val="0084046A"/>
    <w:rsid w:val="008436AF"/>
    <w:rsid w:val="008520F4"/>
    <w:rsid w:val="00865C5B"/>
    <w:rsid w:val="008712FE"/>
    <w:rsid w:val="00875B5E"/>
    <w:rsid w:val="00875E7E"/>
    <w:rsid w:val="00876731"/>
    <w:rsid w:val="00885B11"/>
    <w:rsid w:val="00887C4F"/>
    <w:rsid w:val="00887D14"/>
    <w:rsid w:val="0089340F"/>
    <w:rsid w:val="00897030"/>
    <w:rsid w:val="008974D7"/>
    <w:rsid w:val="008A07E1"/>
    <w:rsid w:val="008A0F43"/>
    <w:rsid w:val="008A286C"/>
    <w:rsid w:val="008A3F2C"/>
    <w:rsid w:val="008B3E1A"/>
    <w:rsid w:val="008B5029"/>
    <w:rsid w:val="008B56FA"/>
    <w:rsid w:val="008B59EA"/>
    <w:rsid w:val="008C07BD"/>
    <w:rsid w:val="008C0A9E"/>
    <w:rsid w:val="008C256B"/>
    <w:rsid w:val="008C3CBD"/>
    <w:rsid w:val="008C4C67"/>
    <w:rsid w:val="008C70FF"/>
    <w:rsid w:val="008D7390"/>
    <w:rsid w:val="008D7EAF"/>
    <w:rsid w:val="008DAD2F"/>
    <w:rsid w:val="008E44E9"/>
    <w:rsid w:val="008E57EE"/>
    <w:rsid w:val="008F0A7D"/>
    <w:rsid w:val="008F0F55"/>
    <w:rsid w:val="008F2588"/>
    <w:rsid w:val="008F2E56"/>
    <w:rsid w:val="009021A0"/>
    <w:rsid w:val="00910C2F"/>
    <w:rsid w:val="0091286E"/>
    <w:rsid w:val="009143AF"/>
    <w:rsid w:val="00917003"/>
    <w:rsid w:val="009316C3"/>
    <w:rsid w:val="009316C8"/>
    <w:rsid w:val="00931D8A"/>
    <w:rsid w:val="009321CB"/>
    <w:rsid w:val="0093679B"/>
    <w:rsid w:val="0094038E"/>
    <w:rsid w:val="00941379"/>
    <w:rsid w:val="009428CF"/>
    <w:rsid w:val="00944EE5"/>
    <w:rsid w:val="00947167"/>
    <w:rsid w:val="00947B7E"/>
    <w:rsid w:val="00947ECA"/>
    <w:rsid w:val="00952F9D"/>
    <w:rsid w:val="00953185"/>
    <w:rsid w:val="00957EFA"/>
    <w:rsid w:val="00963464"/>
    <w:rsid w:val="00975F31"/>
    <w:rsid w:val="00976F24"/>
    <w:rsid w:val="00977717"/>
    <w:rsid w:val="00981904"/>
    <w:rsid w:val="0098446F"/>
    <w:rsid w:val="009848CE"/>
    <w:rsid w:val="009856A7"/>
    <w:rsid w:val="0098579C"/>
    <w:rsid w:val="009911CC"/>
    <w:rsid w:val="00992A71"/>
    <w:rsid w:val="0099563C"/>
    <w:rsid w:val="009A17AF"/>
    <w:rsid w:val="009A4454"/>
    <w:rsid w:val="009A5835"/>
    <w:rsid w:val="009B2C84"/>
    <w:rsid w:val="009B43CA"/>
    <w:rsid w:val="009B4EA6"/>
    <w:rsid w:val="009C1EE8"/>
    <w:rsid w:val="009C2CFF"/>
    <w:rsid w:val="009C48EF"/>
    <w:rsid w:val="009C4C18"/>
    <w:rsid w:val="009C519F"/>
    <w:rsid w:val="009C746B"/>
    <w:rsid w:val="009D1EA7"/>
    <w:rsid w:val="009D7742"/>
    <w:rsid w:val="009E18E9"/>
    <w:rsid w:val="009F0B13"/>
    <w:rsid w:val="009F0E38"/>
    <w:rsid w:val="009F1954"/>
    <w:rsid w:val="009F3E3E"/>
    <w:rsid w:val="009F6FDE"/>
    <w:rsid w:val="009F71F8"/>
    <w:rsid w:val="009F7B76"/>
    <w:rsid w:val="009F7FF9"/>
    <w:rsid w:val="00A00078"/>
    <w:rsid w:val="00A03816"/>
    <w:rsid w:val="00A0431A"/>
    <w:rsid w:val="00A053A4"/>
    <w:rsid w:val="00A05B24"/>
    <w:rsid w:val="00A063EB"/>
    <w:rsid w:val="00A07EBE"/>
    <w:rsid w:val="00A16963"/>
    <w:rsid w:val="00A21A00"/>
    <w:rsid w:val="00A21AF9"/>
    <w:rsid w:val="00A27AC8"/>
    <w:rsid w:val="00A31400"/>
    <w:rsid w:val="00A348BE"/>
    <w:rsid w:val="00A36124"/>
    <w:rsid w:val="00A40B41"/>
    <w:rsid w:val="00A53630"/>
    <w:rsid w:val="00A5559D"/>
    <w:rsid w:val="00A61BC3"/>
    <w:rsid w:val="00A61BEC"/>
    <w:rsid w:val="00A61D4E"/>
    <w:rsid w:val="00A61E86"/>
    <w:rsid w:val="00A6216B"/>
    <w:rsid w:val="00A8346D"/>
    <w:rsid w:val="00A8526B"/>
    <w:rsid w:val="00A9077C"/>
    <w:rsid w:val="00A94ADD"/>
    <w:rsid w:val="00AA15A1"/>
    <w:rsid w:val="00AA1CD5"/>
    <w:rsid w:val="00AA3928"/>
    <w:rsid w:val="00AA6E9F"/>
    <w:rsid w:val="00AB4F51"/>
    <w:rsid w:val="00AB7B8C"/>
    <w:rsid w:val="00AC1219"/>
    <w:rsid w:val="00AC3A95"/>
    <w:rsid w:val="00AD145E"/>
    <w:rsid w:val="00AD3E8B"/>
    <w:rsid w:val="00AD4B33"/>
    <w:rsid w:val="00AE24A2"/>
    <w:rsid w:val="00AE2B79"/>
    <w:rsid w:val="00AE3509"/>
    <w:rsid w:val="00AE4A20"/>
    <w:rsid w:val="00AE67F0"/>
    <w:rsid w:val="00AF13D5"/>
    <w:rsid w:val="00AF3035"/>
    <w:rsid w:val="00AF7F18"/>
    <w:rsid w:val="00B00633"/>
    <w:rsid w:val="00B04586"/>
    <w:rsid w:val="00B074D0"/>
    <w:rsid w:val="00B12925"/>
    <w:rsid w:val="00B13F4C"/>
    <w:rsid w:val="00B17138"/>
    <w:rsid w:val="00B2109D"/>
    <w:rsid w:val="00B267F4"/>
    <w:rsid w:val="00B2709F"/>
    <w:rsid w:val="00B30721"/>
    <w:rsid w:val="00B30AE4"/>
    <w:rsid w:val="00B40688"/>
    <w:rsid w:val="00B40875"/>
    <w:rsid w:val="00B44AA6"/>
    <w:rsid w:val="00B4636F"/>
    <w:rsid w:val="00B50659"/>
    <w:rsid w:val="00B52585"/>
    <w:rsid w:val="00B52844"/>
    <w:rsid w:val="00B535AA"/>
    <w:rsid w:val="00B560C9"/>
    <w:rsid w:val="00B60FE7"/>
    <w:rsid w:val="00B61EDA"/>
    <w:rsid w:val="00B67B33"/>
    <w:rsid w:val="00B77180"/>
    <w:rsid w:val="00B80F98"/>
    <w:rsid w:val="00B81649"/>
    <w:rsid w:val="00B8391A"/>
    <w:rsid w:val="00B901DE"/>
    <w:rsid w:val="00B927C8"/>
    <w:rsid w:val="00B92B69"/>
    <w:rsid w:val="00B930E7"/>
    <w:rsid w:val="00B950F2"/>
    <w:rsid w:val="00B9577E"/>
    <w:rsid w:val="00B95D34"/>
    <w:rsid w:val="00BA06A5"/>
    <w:rsid w:val="00BA0EE9"/>
    <w:rsid w:val="00BA5788"/>
    <w:rsid w:val="00BA6868"/>
    <w:rsid w:val="00BB40C9"/>
    <w:rsid w:val="00BC1DF8"/>
    <w:rsid w:val="00BC4538"/>
    <w:rsid w:val="00BD2DF7"/>
    <w:rsid w:val="00BD3B6E"/>
    <w:rsid w:val="00BE0CC9"/>
    <w:rsid w:val="00BE4E11"/>
    <w:rsid w:val="00BF293F"/>
    <w:rsid w:val="00BF41CD"/>
    <w:rsid w:val="00BF5A0B"/>
    <w:rsid w:val="00BF747A"/>
    <w:rsid w:val="00C029D2"/>
    <w:rsid w:val="00C037C7"/>
    <w:rsid w:val="00C046AE"/>
    <w:rsid w:val="00C071EB"/>
    <w:rsid w:val="00C10CF4"/>
    <w:rsid w:val="00C112D6"/>
    <w:rsid w:val="00C15B2D"/>
    <w:rsid w:val="00C15E5A"/>
    <w:rsid w:val="00C21AEC"/>
    <w:rsid w:val="00C24798"/>
    <w:rsid w:val="00C26AC3"/>
    <w:rsid w:val="00C27C48"/>
    <w:rsid w:val="00C30B99"/>
    <w:rsid w:val="00C45530"/>
    <w:rsid w:val="00C51B17"/>
    <w:rsid w:val="00C56D1A"/>
    <w:rsid w:val="00C5720D"/>
    <w:rsid w:val="00C6621B"/>
    <w:rsid w:val="00C74F50"/>
    <w:rsid w:val="00C77543"/>
    <w:rsid w:val="00C81413"/>
    <w:rsid w:val="00C81586"/>
    <w:rsid w:val="00C90AF8"/>
    <w:rsid w:val="00C915A0"/>
    <w:rsid w:val="00C94765"/>
    <w:rsid w:val="00C96870"/>
    <w:rsid w:val="00CA3C99"/>
    <w:rsid w:val="00CA7B9A"/>
    <w:rsid w:val="00CB2578"/>
    <w:rsid w:val="00CB6F1B"/>
    <w:rsid w:val="00CC161F"/>
    <w:rsid w:val="00CC4119"/>
    <w:rsid w:val="00CC6CFD"/>
    <w:rsid w:val="00CD5888"/>
    <w:rsid w:val="00CDEA25"/>
    <w:rsid w:val="00CE1F65"/>
    <w:rsid w:val="00CF675D"/>
    <w:rsid w:val="00D0113D"/>
    <w:rsid w:val="00D0183D"/>
    <w:rsid w:val="00D10478"/>
    <w:rsid w:val="00D12FCD"/>
    <w:rsid w:val="00D13B37"/>
    <w:rsid w:val="00D13F46"/>
    <w:rsid w:val="00D1428D"/>
    <w:rsid w:val="00D1440C"/>
    <w:rsid w:val="00D21411"/>
    <w:rsid w:val="00D22275"/>
    <w:rsid w:val="00D40506"/>
    <w:rsid w:val="00D43412"/>
    <w:rsid w:val="00D46DE7"/>
    <w:rsid w:val="00D470C6"/>
    <w:rsid w:val="00D557DB"/>
    <w:rsid w:val="00D6021C"/>
    <w:rsid w:val="00D62014"/>
    <w:rsid w:val="00D62FBF"/>
    <w:rsid w:val="00D67A6F"/>
    <w:rsid w:val="00D71443"/>
    <w:rsid w:val="00D77509"/>
    <w:rsid w:val="00D77876"/>
    <w:rsid w:val="00D84072"/>
    <w:rsid w:val="00D91AAE"/>
    <w:rsid w:val="00D938D0"/>
    <w:rsid w:val="00D94D54"/>
    <w:rsid w:val="00D963DE"/>
    <w:rsid w:val="00DA0947"/>
    <w:rsid w:val="00DA246E"/>
    <w:rsid w:val="00DB042D"/>
    <w:rsid w:val="00DB31CF"/>
    <w:rsid w:val="00DB68CC"/>
    <w:rsid w:val="00DC140E"/>
    <w:rsid w:val="00DC2481"/>
    <w:rsid w:val="00DD60B2"/>
    <w:rsid w:val="00DD7074"/>
    <w:rsid w:val="00DE093A"/>
    <w:rsid w:val="00DE0B38"/>
    <w:rsid w:val="00DE3D0A"/>
    <w:rsid w:val="00DF6438"/>
    <w:rsid w:val="00DF7941"/>
    <w:rsid w:val="00E01593"/>
    <w:rsid w:val="00E017AB"/>
    <w:rsid w:val="00E0368A"/>
    <w:rsid w:val="00E1096C"/>
    <w:rsid w:val="00E13C17"/>
    <w:rsid w:val="00E16238"/>
    <w:rsid w:val="00E258B4"/>
    <w:rsid w:val="00E309FC"/>
    <w:rsid w:val="00E31163"/>
    <w:rsid w:val="00E3298B"/>
    <w:rsid w:val="00E46095"/>
    <w:rsid w:val="00E5032B"/>
    <w:rsid w:val="00E61002"/>
    <w:rsid w:val="00E66A2F"/>
    <w:rsid w:val="00E674CA"/>
    <w:rsid w:val="00E676A8"/>
    <w:rsid w:val="00E704B0"/>
    <w:rsid w:val="00E75819"/>
    <w:rsid w:val="00E84655"/>
    <w:rsid w:val="00E84AA6"/>
    <w:rsid w:val="00E86945"/>
    <w:rsid w:val="00E87FEE"/>
    <w:rsid w:val="00E905AD"/>
    <w:rsid w:val="00E93D04"/>
    <w:rsid w:val="00E96CFE"/>
    <w:rsid w:val="00E973D2"/>
    <w:rsid w:val="00E9768F"/>
    <w:rsid w:val="00E97F42"/>
    <w:rsid w:val="00EA2F9B"/>
    <w:rsid w:val="00EB179A"/>
    <w:rsid w:val="00EB2043"/>
    <w:rsid w:val="00EB5F17"/>
    <w:rsid w:val="00EB6654"/>
    <w:rsid w:val="00EB6B43"/>
    <w:rsid w:val="00EB765C"/>
    <w:rsid w:val="00EC0663"/>
    <w:rsid w:val="00EC115C"/>
    <w:rsid w:val="00EC2065"/>
    <w:rsid w:val="00EC3AE3"/>
    <w:rsid w:val="00EC5E0E"/>
    <w:rsid w:val="00ED091D"/>
    <w:rsid w:val="00ED1C5C"/>
    <w:rsid w:val="00ED27BC"/>
    <w:rsid w:val="00EE646A"/>
    <w:rsid w:val="00EE70E3"/>
    <w:rsid w:val="00EF38C9"/>
    <w:rsid w:val="00EF42A6"/>
    <w:rsid w:val="00EF50F2"/>
    <w:rsid w:val="00F001B3"/>
    <w:rsid w:val="00F024E8"/>
    <w:rsid w:val="00F05327"/>
    <w:rsid w:val="00F056B6"/>
    <w:rsid w:val="00F0629F"/>
    <w:rsid w:val="00F11117"/>
    <w:rsid w:val="00F148EB"/>
    <w:rsid w:val="00F248DA"/>
    <w:rsid w:val="00F25E90"/>
    <w:rsid w:val="00F27E02"/>
    <w:rsid w:val="00F3007B"/>
    <w:rsid w:val="00F3545A"/>
    <w:rsid w:val="00F37BB2"/>
    <w:rsid w:val="00F4234A"/>
    <w:rsid w:val="00F435E1"/>
    <w:rsid w:val="00F43706"/>
    <w:rsid w:val="00F52085"/>
    <w:rsid w:val="00F52C95"/>
    <w:rsid w:val="00F61A48"/>
    <w:rsid w:val="00F62A37"/>
    <w:rsid w:val="00F658D0"/>
    <w:rsid w:val="00F67B7C"/>
    <w:rsid w:val="00F71D70"/>
    <w:rsid w:val="00F73434"/>
    <w:rsid w:val="00F73577"/>
    <w:rsid w:val="00F73683"/>
    <w:rsid w:val="00F942EA"/>
    <w:rsid w:val="00F968FD"/>
    <w:rsid w:val="00FA1096"/>
    <w:rsid w:val="00FA337A"/>
    <w:rsid w:val="00FB1435"/>
    <w:rsid w:val="00FB3BC4"/>
    <w:rsid w:val="00FB3FD2"/>
    <w:rsid w:val="00FB62F2"/>
    <w:rsid w:val="00FB71F7"/>
    <w:rsid w:val="00FD2287"/>
    <w:rsid w:val="00FD3884"/>
    <w:rsid w:val="00FD6FE3"/>
    <w:rsid w:val="00FE0090"/>
    <w:rsid w:val="00FE0DAE"/>
    <w:rsid w:val="00FE1C9F"/>
    <w:rsid w:val="00FE6C0B"/>
    <w:rsid w:val="00FE6D89"/>
    <w:rsid w:val="00FF0192"/>
    <w:rsid w:val="00FF023A"/>
    <w:rsid w:val="00FF2D77"/>
    <w:rsid w:val="00FF3974"/>
    <w:rsid w:val="01021D76"/>
    <w:rsid w:val="01072984"/>
    <w:rsid w:val="01B72E7C"/>
    <w:rsid w:val="021B6154"/>
    <w:rsid w:val="0269B703"/>
    <w:rsid w:val="0284100C"/>
    <w:rsid w:val="02A83263"/>
    <w:rsid w:val="02FAED7F"/>
    <w:rsid w:val="03039507"/>
    <w:rsid w:val="03153F33"/>
    <w:rsid w:val="031C5924"/>
    <w:rsid w:val="031FE189"/>
    <w:rsid w:val="0347ABAD"/>
    <w:rsid w:val="0379A1D3"/>
    <w:rsid w:val="039BED9D"/>
    <w:rsid w:val="03D6CEF7"/>
    <w:rsid w:val="03F7E8E5"/>
    <w:rsid w:val="044D1E3F"/>
    <w:rsid w:val="04A69EBD"/>
    <w:rsid w:val="04B7AF23"/>
    <w:rsid w:val="04C0DEF7"/>
    <w:rsid w:val="04C60A2D"/>
    <w:rsid w:val="04F0D0EC"/>
    <w:rsid w:val="04F5645D"/>
    <w:rsid w:val="05362711"/>
    <w:rsid w:val="05C511AB"/>
    <w:rsid w:val="05D06495"/>
    <w:rsid w:val="05D5E0AE"/>
    <w:rsid w:val="060C04F4"/>
    <w:rsid w:val="06491214"/>
    <w:rsid w:val="065FE11E"/>
    <w:rsid w:val="0703EA83"/>
    <w:rsid w:val="073B6382"/>
    <w:rsid w:val="074A403B"/>
    <w:rsid w:val="075C3140"/>
    <w:rsid w:val="076D6EF6"/>
    <w:rsid w:val="07D5FAB2"/>
    <w:rsid w:val="07D84A04"/>
    <w:rsid w:val="0806B1DA"/>
    <w:rsid w:val="08138AA5"/>
    <w:rsid w:val="0832F172"/>
    <w:rsid w:val="08690573"/>
    <w:rsid w:val="08784A6A"/>
    <w:rsid w:val="08F5B8DA"/>
    <w:rsid w:val="0911D6C2"/>
    <w:rsid w:val="09265469"/>
    <w:rsid w:val="0937EF3C"/>
    <w:rsid w:val="094112C7"/>
    <w:rsid w:val="0975CF85"/>
    <w:rsid w:val="09CEC1D3"/>
    <w:rsid w:val="09D399EA"/>
    <w:rsid w:val="09D6B753"/>
    <w:rsid w:val="09D77AC2"/>
    <w:rsid w:val="09E07BDF"/>
    <w:rsid w:val="0A220736"/>
    <w:rsid w:val="0A420BA6"/>
    <w:rsid w:val="0A720D39"/>
    <w:rsid w:val="0A76EC10"/>
    <w:rsid w:val="0A939700"/>
    <w:rsid w:val="0AEC905D"/>
    <w:rsid w:val="0AF36C7F"/>
    <w:rsid w:val="0B2A560A"/>
    <w:rsid w:val="0B498546"/>
    <w:rsid w:val="0B6A9234"/>
    <w:rsid w:val="0BA26635"/>
    <w:rsid w:val="0BAE4F9B"/>
    <w:rsid w:val="0C1BE28A"/>
    <w:rsid w:val="0CA619A1"/>
    <w:rsid w:val="0D0E840C"/>
    <w:rsid w:val="0D1F4CBD"/>
    <w:rsid w:val="0D341E01"/>
    <w:rsid w:val="0D3A8354"/>
    <w:rsid w:val="0D9A6091"/>
    <w:rsid w:val="0DBD9911"/>
    <w:rsid w:val="0E27E9BA"/>
    <w:rsid w:val="0E8F6C82"/>
    <w:rsid w:val="0E90DFBB"/>
    <w:rsid w:val="0F4FA549"/>
    <w:rsid w:val="0F879E8A"/>
    <w:rsid w:val="0FAC63B9"/>
    <w:rsid w:val="0FB46EBC"/>
    <w:rsid w:val="0FC4AD74"/>
    <w:rsid w:val="0FFADACA"/>
    <w:rsid w:val="103743FF"/>
    <w:rsid w:val="1048573B"/>
    <w:rsid w:val="106AC427"/>
    <w:rsid w:val="10768CC6"/>
    <w:rsid w:val="111AFDE8"/>
    <w:rsid w:val="113EE5CE"/>
    <w:rsid w:val="116E3A56"/>
    <w:rsid w:val="11817EDD"/>
    <w:rsid w:val="11AAD199"/>
    <w:rsid w:val="11C0AB5B"/>
    <w:rsid w:val="11C675CC"/>
    <w:rsid w:val="11D7CD5F"/>
    <w:rsid w:val="11E4E4E9"/>
    <w:rsid w:val="12637132"/>
    <w:rsid w:val="12736427"/>
    <w:rsid w:val="12B6BFCF"/>
    <w:rsid w:val="1306FFF4"/>
    <w:rsid w:val="13097A19"/>
    <w:rsid w:val="133AE01B"/>
    <w:rsid w:val="1367D394"/>
    <w:rsid w:val="13847F6D"/>
    <w:rsid w:val="138501C7"/>
    <w:rsid w:val="13860D38"/>
    <w:rsid w:val="138C6332"/>
    <w:rsid w:val="13910A17"/>
    <w:rsid w:val="13923907"/>
    <w:rsid w:val="1430F829"/>
    <w:rsid w:val="143D9ADB"/>
    <w:rsid w:val="14AA747E"/>
    <w:rsid w:val="14D31160"/>
    <w:rsid w:val="14E1485C"/>
    <w:rsid w:val="14F3F96C"/>
    <w:rsid w:val="15107A76"/>
    <w:rsid w:val="15264EB3"/>
    <w:rsid w:val="152C6CDC"/>
    <w:rsid w:val="156CEDBD"/>
    <w:rsid w:val="15782A5B"/>
    <w:rsid w:val="1589F6CB"/>
    <w:rsid w:val="1590886F"/>
    <w:rsid w:val="15ED5C99"/>
    <w:rsid w:val="167E758D"/>
    <w:rsid w:val="1685A649"/>
    <w:rsid w:val="169B493B"/>
    <w:rsid w:val="16DB65E9"/>
    <w:rsid w:val="176DD7CA"/>
    <w:rsid w:val="17726A56"/>
    <w:rsid w:val="17939397"/>
    <w:rsid w:val="17D87AF0"/>
    <w:rsid w:val="17F23DE3"/>
    <w:rsid w:val="180C5113"/>
    <w:rsid w:val="182ACD8C"/>
    <w:rsid w:val="184E7A21"/>
    <w:rsid w:val="18851722"/>
    <w:rsid w:val="188DCDF6"/>
    <w:rsid w:val="18A60598"/>
    <w:rsid w:val="18D92738"/>
    <w:rsid w:val="18DB9522"/>
    <w:rsid w:val="190D52F1"/>
    <w:rsid w:val="19448685"/>
    <w:rsid w:val="19671B24"/>
    <w:rsid w:val="1984FE46"/>
    <w:rsid w:val="1998AEE4"/>
    <w:rsid w:val="19B39023"/>
    <w:rsid w:val="1A3978A9"/>
    <w:rsid w:val="1A8BEB88"/>
    <w:rsid w:val="1AC16D0D"/>
    <w:rsid w:val="1AE65F8C"/>
    <w:rsid w:val="1AE6A62D"/>
    <w:rsid w:val="1AEB9C5C"/>
    <w:rsid w:val="1BA1958D"/>
    <w:rsid w:val="1C21C79C"/>
    <w:rsid w:val="1C645499"/>
    <w:rsid w:val="1C7A93B0"/>
    <w:rsid w:val="1D3A8790"/>
    <w:rsid w:val="1D66E40B"/>
    <w:rsid w:val="1DBFE888"/>
    <w:rsid w:val="1DE4B003"/>
    <w:rsid w:val="1DE618A0"/>
    <w:rsid w:val="1DE6B187"/>
    <w:rsid w:val="1DEBC517"/>
    <w:rsid w:val="1DEF0A8E"/>
    <w:rsid w:val="1E088BFF"/>
    <w:rsid w:val="1E16D732"/>
    <w:rsid w:val="1E3361B7"/>
    <w:rsid w:val="1E700EC7"/>
    <w:rsid w:val="1EA524CB"/>
    <w:rsid w:val="1EB68DBA"/>
    <w:rsid w:val="1EBBC866"/>
    <w:rsid w:val="1ED9364F"/>
    <w:rsid w:val="1F09A683"/>
    <w:rsid w:val="1F1CFE4E"/>
    <w:rsid w:val="1F21C949"/>
    <w:rsid w:val="1F388D3E"/>
    <w:rsid w:val="1F3CFC7B"/>
    <w:rsid w:val="1FA09876"/>
    <w:rsid w:val="1FB3D0E5"/>
    <w:rsid w:val="1FC18B64"/>
    <w:rsid w:val="2028EF0C"/>
    <w:rsid w:val="2046524A"/>
    <w:rsid w:val="206D5194"/>
    <w:rsid w:val="207EC64B"/>
    <w:rsid w:val="20F3FDB9"/>
    <w:rsid w:val="2158546A"/>
    <w:rsid w:val="217B500D"/>
    <w:rsid w:val="21F2CC9B"/>
    <w:rsid w:val="21F6B45F"/>
    <w:rsid w:val="22447683"/>
    <w:rsid w:val="2249E722"/>
    <w:rsid w:val="226A9763"/>
    <w:rsid w:val="22C01254"/>
    <w:rsid w:val="2358F16B"/>
    <w:rsid w:val="236398B3"/>
    <w:rsid w:val="23665420"/>
    <w:rsid w:val="23DFC336"/>
    <w:rsid w:val="23ECB0B5"/>
    <w:rsid w:val="23EEDCA7"/>
    <w:rsid w:val="24119A6E"/>
    <w:rsid w:val="24203AF7"/>
    <w:rsid w:val="244049FF"/>
    <w:rsid w:val="248540EE"/>
    <w:rsid w:val="2489E7D3"/>
    <w:rsid w:val="24BD65E3"/>
    <w:rsid w:val="25463483"/>
    <w:rsid w:val="25693E29"/>
    <w:rsid w:val="25802467"/>
    <w:rsid w:val="258B4E4B"/>
    <w:rsid w:val="259FE4C8"/>
    <w:rsid w:val="25B90B4C"/>
    <w:rsid w:val="25DB6470"/>
    <w:rsid w:val="25F4272B"/>
    <w:rsid w:val="263B25CA"/>
    <w:rsid w:val="268F1515"/>
    <w:rsid w:val="26B16C19"/>
    <w:rsid w:val="2707828A"/>
    <w:rsid w:val="270CA744"/>
    <w:rsid w:val="2715D061"/>
    <w:rsid w:val="2737AE97"/>
    <w:rsid w:val="27508D79"/>
    <w:rsid w:val="27775349"/>
    <w:rsid w:val="277A91D5"/>
    <w:rsid w:val="27C04F23"/>
    <w:rsid w:val="27C86E69"/>
    <w:rsid w:val="27CB1350"/>
    <w:rsid w:val="27D80B27"/>
    <w:rsid w:val="27F321BB"/>
    <w:rsid w:val="2803BD13"/>
    <w:rsid w:val="281979A9"/>
    <w:rsid w:val="2820C278"/>
    <w:rsid w:val="282E0BD8"/>
    <w:rsid w:val="28649DEB"/>
    <w:rsid w:val="28D932A4"/>
    <w:rsid w:val="291192AA"/>
    <w:rsid w:val="29328709"/>
    <w:rsid w:val="2A2892FD"/>
    <w:rsid w:val="2A2E77E5"/>
    <w:rsid w:val="2A97F501"/>
    <w:rsid w:val="2ADA52BC"/>
    <w:rsid w:val="2B668B3C"/>
    <w:rsid w:val="2BB9BFB0"/>
    <w:rsid w:val="2C25A713"/>
    <w:rsid w:val="2C4C39A1"/>
    <w:rsid w:val="2CD5AE69"/>
    <w:rsid w:val="2D1AF635"/>
    <w:rsid w:val="2D401891"/>
    <w:rsid w:val="2D5342F0"/>
    <w:rsid w:val="2D8358FC"/>
    <w:rsid w:val="2D835FD6"/>
    <w:rsid w:val="2E620A5B"/>
    <w:rsid w:val="2E7EDC99"/>
    <w:rsid w:val="2E833A28"/>
    <w:rsid w:val="2ED8A5B1"/>
    <w:rsid w:val="2EE2B76C"/>
    <w:rsid w:val="2EF75CB9"/>
    <w:rsid w:val="2EFC8BD2"/>
    <w:rsid w:val="2F1E77DA"/>
    <w:rsid w:val="2F207D9F"/>
    <w:rsid w:val="2F6E5122"/>
    <w:rsid w:val="2F8E2F50"/>
    <w:rsid w:val="2FAF702F"/>
    <w:rsid w:val="2FE94C67"/>
    <w:rsid w:val="300CB7B3"/>
    <w:rsid w:val="303FE9D2"/>
    <w:rsid w:val="30C3E942"/>
    <w:rsid w:val="30E58F55"/>
    <w:rsid w:val="30E6EA62"/>
    <w:rsid w:val="31281B53"/>
    <w:rsid w:val="31510806"/>
    <w:rsid w:val="3151BE19"/>
    <w:rsid w:val="3164B2A0"/>
    <w:rsid w:val="31BE92BC"/>
    <w:rsid w:val="31CD41E3"/>
    <w:rsid w:val="31E68E97"/>
    <w:rsid w:val="32011BB6"/>
    <w:rsid w:val="322151F0"/>
    <w:rsid w:val="322A5032"/>
    <w:rsid w:val="33ABA938"/>
    <w:rsid w:val="33B19065"/>
    <w:rsid w:val="340671F2"/>
    <w:rsid w:val="34328F2E"/>
    <w:rsid w:val="3449AFCB"/>
    <w:rsid w:val="3490FBD5"/>
    <w:rsid w:val="34A14FC6"/>
    <w:rsid w:val="354B0E79"/>
    <w:rsid w:val="35AFBE84"/>
    <w:rsid w:val="360415A8"/>
    <w:rsid w:val="36A54FA0"/>
    <w:rsid w:val="36ADFC66"/>
    <w:rsid w:val="36BD3EFF"/>
    <w:rsid w:val="36D50C75"/>
    <w:rsid w:val="36EF4353"/>
    <w:rsid w:val="36F262B7"/>
    <w:rsid w:val="3713D0C9"/>
    <w:rsid w:val="371BB573"/>
    <w:rsid w:val="3773CB97"/>
    <w:rsid w:val="3781508D"/>
    <w:rsid w:val="37D2740E"/>
    <w:rsid w:val="37FBEB61"/>
    <w:rsid w:val="37FFBA20"/>
    <w:rsid w:val="3853A50C"/>
    <w:rsid w:val="3862907D"/>
    <w:rsid w:val="3882AF3B"/>
    <w:rsid w:val="388B0BFE"/>
    <w:rsid w:val="38DC7A98"/>
    <w:rsid w:val="38E29E76"/>
    <w:rsid w:val="38F678B0"/>
    <w:rsid w:val="393B9F7A"/>
    <w:rsid w:val="396F322B"/>
    <w:rsid w:val="3993BF65"/>
    <w:rsid w:val="39BDF4D1"/>
    <w:rsid w:val="39C1E939"/>
    <w:rsid w:val="39C71ED0"/>
    <w:rsid w:val="39CB9B4F"/>
    <w:rsid w:val="39D53279"/>
    <w:rsid w:val="39DF1A82"/>
    <w:rsid w:val="3A2F41C7"/>
    <w:rsid w:val="3A79AF6B"/>
    <w:rsid w:val="3A97328D"/>
    <w:rsid w:val="3AB12438"/>
    <w:rsid w:val="3BE741EC"/>
    <w:rsid w:val="3C87B3E2"/>
    <w:rsid w:val="3C969C8C"/>
    <w:rsid w:val="3CCD7A67"/>
    <w:rsid w:val="3D235EF3"/>
    <w:rsid w:val="3D434B00"/>
    <w:rsid w:val="3D533C05"/>
    <w:rsid w:val="3DE57E56"/>
    <w:rsid w:val="3E50AA5E"/>
    <w:rsid w:val="3F0ED7D4"/>
    <w:rsid w:val="3F3BD433"/>
    <w:rsid w:val="3F3E3F97"/>
    <w:rsid w:val="3F8C6272"/>
    <w:rsid w:val="3F90699C"/>
    <w:rsid w:val="3FBBB50F"/>
    <w:rsid w:val="4024B543"/>
    <w:rsid w:val="405C2484"/>
    <w:rsid w:val="40967BB6"/>
    <w:rsid w:val="409A086C"/>
    <w:rsid w:val="40C6914D"/>
    <w:rsid w:val="40E26D7E"/>
    <w:rsid w:val="4124F269"/>
    <w:rsid w:val="413407A7"/>
    <w:rsid w:val="41704926"/>
    <w:rsid w:val="41C224CE"/>
    <w:rsid w:val="41CFF7D6"/>
    <w:rsid w:val="41D0C472"/>
    <w:rsid w:val="41EB778A"/>
    <w:rsid w:val="42106924"/>
    <w:rsid w:val="4260E3F0"/>
    <w:rsid w:val="42A6A8D5"/>
    <w:rsid w:val="42DF6C53"/>
    <w:rsid w:val="432427DE"/>
    <w:rsid w:val="43295C3C"/>
    <w:rsid w:val="439DDF97"/>
    <w:rsid w:val="43C5B3AE"/>
    <w:rsid w:val="43EB463E"/>
    <w:rsid w:val="440B7C2E"/>
    <w:rsid w:val="44640D90"/>
    <w:rsid w:val="44706F2A"/>
    <w:rsid w:val="4498913A"/>
    <w:rsid w:val="44B36853"/>
    <w:rsid w:val="44E4686E"/>
    <w:rsid w:val="453F0CCD"/>
    <w:rsid w:val="4557063A"/>
    <w:rsid w:val="45A8F090"/>
    <w:rsid w:val="45BCAD6A"/>
    <w:rsid w:val="4617F56A"/>
    <w:rsid w:val="46750F04"/>
    <w:rsid w:val="468E9EAB"/>
    <w:rsid w:val="46DD7451"/>
    <w:rsid w:val="471FE876"/>
    <w:rsid w:val="472047F1"/>
    <w:rsid w:val="4729F493"/>
    <w:rsid w:val="4734CC47"/>
    <w:rsid w:val="473993F2"/>
    <w:rsid w:val="479191B6"/>
    <w:rsid w:val="47B0C7C7"/>
    <w:rsid w:val="4864D5D7"/>
    <w:rsid w:val="488E0F84"/>
    <w:rsid w:val="48F7C621"/>
    <w:rsid w:val="49078BD9"/>
    <w:rsid w:val="494E673C"/>
    <w:rsid w:val="494E7086"/>
    <w:rsid w:val="498570D4"/>
    <w:rsid w:val="49890118"/>
    <w:rsid w:val="49BCB273"/>
    <w:rsid w:val="49D056C7"/>
    <w:rsid w:val="4A3E2388"/>
    <w:rsid w:val="4AAADD9F"/>
    <w:rsid w:val="4AAE5D24"/>
    <w:rsid w:val="4AB1B2F4"/>
    <w:rsid w:val="4AD0C4F2"/>
    <w:rsid w:val="4ADAD813"/>
    <w:rsid w:val="4ADEC615"/>
    <w:rsid w:val="4B0212FE"/>
    <w:rsid w:val="4B555848"/>
    <w:rsid w:val="4B9A3291"/>
    <w:rsid w:val="4B9B4C1F"/>
    <w:rsid w:val="4BAB6109"/>
    <w:rsid w:val="4BAE1BE6"/>
    <w:rsid w:val="4BBBA410"/>
    <w:rsid w:val="4BD6262C"/>
    <w:rsid w:val="4BE08545"/>
    <w:rsid w:val="4C0985C4"/>
    <w:rsid w:val="4C1ACF60"/>
    <w:rsid w:val="4C6483C1"/>
    <w:rsid w:val="4C7A7163"/>
    <w:rsid w:val="4C8A7AC2"/>
    <w:rsid w:val="4CA50E53"/>
    <w:rsid w:val="4CD10704"/>
    <w:rsid w:val="4CEE0CF8"/>
    <w:rsid w:val="4D30A607"/>
    <w:rsid w:val="4D322E66"/>
    <w:rsid w:val="4D37768E"/>
    <w:rsid w:val="4D3A7D82"/>
    <w:rsid w:val="4D6E7BDA"/>
    <w:rsid w:val="4D7AA904"/>
    <w:rsid w:val="4E1D2798"/>
    <w:rsid w:val="4E391C48"/>
    <w:rsid w:val="4E444A20"/>
    <w:rsid w:val="4EE7F112"/>
    <w:rsid w:val="4F159B52"/>
    <w:rsid w:val="4F576065"/>
    <w:rsid w:val="4F8585FD"/>
    <w:rsid w:val="4F88076A"/>
    <w:rsid w:val="4FB21225"/>
    <w:rsid w:val="4FC986C2"/>
    <w:rsid w:val="4FD265B9"/>
    <w:rsid w:val="500B3877"/>
    <w:rsid w:val="50171E8B"/>
    <w:rsid w:val="503B1676"/>
    <w:rsid w:val="504C0B1E"/>
    <w:rsid w:val="50619601"/>
    <w:rsid w:val="50A930F2"/>
    <w:rsid w:val="50D56F03"/>
    <w:rsid w:val="50DE7CFF"/>
    <w:rsid w:val="516EA907"/>
    <w:rsid w:val="5193E247"/>
    <w:rsid w:val="51B42062"/>
    <w:rsid w:val="51C8E89D"/>
    <w:rsid w:val="51EDB154"/>
    <w:rsid w:val="5229E6F8"/>
    <w:rsid w:val="52CA2083"/>
    <w:rsid w:val="5305337D"/>
    <w:rsid w:val="5342BAC1"/>
    <w:rsid w:val="5350F29F"/>
    <w:rsid w:val="535ECDBA"/>
    <w:rsid w:val="53C6853F"/>
    <w:rsid w:val="53E398B1"/>
    <w:rsid w:val="53F8D140"/>
    <w:rsid w:val="5479353B"/>
    <w:rsid w:val="547A315A"/>
    <w:rsid w:val="54956A0C"/>
    <w:rsid w:val="54DBB442"/>
    <w:rsid w:val="55422E65"/>
    <w:rsid w:val="55807C0A"/>
    <w:rsid w:val="55BD4F10"/>
    <w:rsid w:val="55CDB48E"/>
    <w:rsid w:val="55CEACEC"/>
    <w:rsid w:val="55D89912"/>
    <w:rsid w:val="55EE69EA"/>
    <w:rsid w:val="55F0092E"/>
    <w:rsid w:val="55F711EA"/>
    <w:rsid w:val="5650E015"/>
    <w:rsid w:val="56564949"/>
    <w:rsid w:val="5683E13F"/>
    <w:rsid w:val="56A666BE"/>
    <w:rsid w:val="56BAC983"/>
    <w:rsid w:val="57351021"/>
    <w:rsid w:val="5773B7CF"/>
    <w:rsid w:val="5773FE6A"/>
    <w:rsid w:val="577BB91F"/>
    <w:rsid w:val="5785D64B"/>
    <w:rsid w:val="5798E556"/>
    <w:rsid w:val="57DF1A2B"/>
    <w:rsid w:val="581C1F4C"/>
    <w:rsid w:val="58824442"/>
    <w:rsid w:val="58AAE798"/>
    <w:rsid w:val="58B3A8B8"/>
    <w:rsid w:val="58C879FC"/>
    <w:rsid w:val="58E92A3D"/>
    <w:rsid w:val="58F51B61"/>
    <w:rsid w:val="5922996F"/>
    <w:rsid w:val="5951DDE1"/>
    <w:rsid w:val="5953F8D3"/>
    <w:rsid w:val="597ECC41"/>
    <w:rsid w:val="59A79D81"/>
    <w:rsid w:val="59BD8184"/>
    <w:rsid w:val="5A28D48B"/>
    <w:rsid w:val="5A3B1EF5"/>
    <w:rsid w:val="5A6DCB7A"/>
    <w:rsid w:val="5A9F130F"/>
    <w:rsid w:val="5AA76114"/>
    <w:rsid w:val="5AB859AA"/>
    <w:rsid w:val="5B27B413"/>
    <w:rsid w:val="5BBFD379"/>
    <w:rsid w:val="5C433175"/>
    <w:rsid w:val="5C5E7619"/>
    <w:rsid w:val="5C601018"/>
    <w:rsid w:val="5C6599DC"/>
    <w:rsid w:val="5D0E8A48"/>
    <w:rsid w:val="5D1468B8"/>
    <w:rsid w:val="5D22A19B"/>
    <w:rsid w:val="5D4884A6"/>
    <w:rsid w:val="5DB2EF3C"/>
    <w:rsid w:val="5DC30B93"/>
    <w:rsid w:val="5E110BED"/>
    <w:rsid w:val="5E1DED3E"/>
    <w:rsid w:val="5E26D51C"/>
    <w:rsid w:val="5E32F94D"/>
    <w:rsid w:val="5E41033D"/>
    <w:rsid w:val="5EA0D188"/>
    <w:rsid w:val="5EC3BE0F"/>
    <w:rsid w:val="5F0CD52F"/>
    <w:rsid w:val="5F115622"/>
    <w:rsid w:val="5F613083"/>
    <w:rsid w:val="5F9A77D7"/>
    <w:rsid w:val="5FA22E45"/>
    <w:rsid w:val="5FB14D1B"/>
    <w:rsid w:val="5FB165C1"/>
    <w:rsid w:val="5FC291B3"/>
    <w:rsid w:val="5FDCD39E"/>
    <w:rsid w:val="5FE8B293"/>
    <w:rsid w:val="5FF827FD"/>
    <w:rsid w:val="6071A452"/>
    <w:rsid w:val="609D0468"/>
    <w:rsid w:val="60A629B8"/>
    <w:rsid w:val="60BEEB0F"/>
    <w:rsid w:val="60C9BA76"/>
    <w:rsid w:val="60E7E142"/>
    <w:rsid w:val="60FE1057"/>
    <w:rsid w:val="61041633"/>
    <w:rsid w:val="611987CB"/>
    <w:rsid w:val="613725F3"/>
    <w:rsid w:val="6187078F"/>
    <w:rsid w:val="61A34E55"/>
    <w:rsid w:val="61BAA5B2"/>
    <w:rsid w:val="61CA442C"/>
    <w:rsid w:val="623E84E4"/>
    <w:rsid w:val="6248F6E4"/>
    <w:rsid w:val="62A3915A"/>
    <w:rsid w:val="62EA3A58"/>
    <w:rsid w:val="630DCB16"/>
    <w:rsid w:val="6340BBF1"/>
    <w:rsid w:val="63EC1E73"/>
    <w:rsid w:val="64351AFD"/>
    <w:rsid w:val="6448188F"/>
    <w:rsid w:val="64525846"/>
    <w:rsid w:val="64C4113C"/>
    <w:rsid w:val="64CFA093"/>
    <w:rsid w:val="64DB9F62"/>
    <w:rsid w:val="65161EBA"/>
    <w:rsid w:val="652A5CA7"/>
    <w:rsid w:val="6593E262"/>
    <w:rsid w:val="65DC4CB3"/>
    <w:rsid w:val="65FC00D5"/>
    <w:rsid w:val="6614B35D"/>
    <w:rsid w:val="664962D6"/>
    <w:rsid w:val="6665B772"/>
    <w:rsid w:val="6671948F"/>
    <w:rsid w:val="66CEBF52"/>
    <w:rsid w:val="6706CF96"/>
    <w:rsid w:val="67A19EA4"/>
    <w:rsid w:val="67C9CC15"/>
    <w:rsid w:val="67CEBD26"/>
    <w:rsid w:val="67F2A9F7"/>
    <w:rsid w:val="682C3B55"/>
    <w:rsid w:val="683E8B5D"/>
    <w:rsid w:val="688B8995"/>
    <w:rsid w:val="68A59932"/>
    <w:rsid w:val="68BD5FE4"/>
    <w:rsid w:val="68E0D1B1"/>
    <w:rsid w:val="69C20389"/>
    <w:rsid w:val="6A29FC1F"/>
    <w:rsid w:val="6AB7305D"/>
    <w:rsid w:val="6ABA84E4"/>
    <w:rsid w:val="6AFC8618"/>
    <w:rsid w:val="6B05445A"/>
    <w:rsid w:val="6B5A5BF5"/>
    <w:rsid w:val="6B66A936"/>
    <w:rsid w:val="6C30053B"/>
    <w:rsid w:val="6C5AF6CA"/>
    <w:rsid w:val="6C5FA0EE"/>
    <w:rsid w:val="6C8FA448"/>
    <w:rsid w:val="6C9FDD52"/>
    <w:rsid w:val="6CC9BA36"/>
    <w:rsid w:val="6CD3F9CA"/>
    <w:rsid w:val="6CEB17A2"/>
    <w:rsid w:val="6CEB55D7"/>
    <w:rsid w:val="6D0C3566"/>
    <w:rsid w:val="6D80C1E1"/>
    <w:rsid w:val="6D87D350"/>
    <w:rsid w:val="6DB1F087"/>
    <w:rsid w:val="6E025950"/>
    <w:rsid w:val="6E372824"/>
    <w:rsid w:val="6E872638"/>
    <w:rsid w:val="6EA805C7"/>
    <w:rsid w:val="6ED237E6"/>
    <w:rsid w:val="6EE22650"/>
    <w:rsid w:val="6F47F4BE"/>
    <w:rsid w:val="6F955E89"/>
    <w:rsid w:val="6FB76411"/>
    <w:rsid w:val="7022F699"/>
    <w:rsid w:val="704022FF"/>
    <w:rsid w:val="706B9097"/>
    <w:rsid w:val="708DC49F"/>
    <w:rsid w:val="70AC0ECA"/>
    <w:rsid w:val="70B6C30B"/>
    <w:rsid w:val="710EB9D8"/>
    <w:rsid w:val="710ECC06"/>
    <w:rsid w:val="713572AF"/>
    <w:rsid w:val="714123CE"/>
    <w:rsid w:val="7156BE59"/>
    <w:rsid w:val="71610DFB"/>
    <w:rsid w:val="71B77A67"/>
    <w:rsid w:val="71BEC6FA"/>
    <w:rsid w:val="7249A593"/>
    <w:rsid w:val="7284339F"/>
    <w:rsid w:val="72A9766C"/>
    <w:rsid w:val="72C77806"/>
    <w:rsid w:val="72D7745F"/>
    <w:rsid w:val="731F535F"/>
    <w:rsid w:val="7332355A"/>
    <w:rsid w:val="734B2A9A"/>
    <w:rsid w:val="73894FE1"/>
    <w:rsid w:val="73D3FC5E"/>
    <w:rsid w:val="73F3067E"/>
    <w:rsid w:val="744A5D47"/>
    <w:rsid w:val="747AB977"/>
    <w:rsid w:val="749E5EC1"/>
    <w:rsid w:val="74A1015F"/>
    <w:rsid w:val="74C64B06"/>
    <w:rsid w:val="74F46163"/>
    <w:rsid w:val="753BB7EE"/>
    <w:rsid w:val="755D1910"/>
    <w:rsid w:val="75763B62"/>
    <w:rsid w:val="7577F809"/>
    <w:rsid w:val="757FB38A"/>
    <w:rsid w:val="75CE59CC"/>
    <w:rsid w:val="75FA2B32"/>
    <w:rsid w:val="7601E5E7"/>
    <w:rsid w:val="7615051C"/>
    <w:rsid w:val="769F1EF1"/>
    <w:rsid w:val="771ACD2F"/>
    <w:rsid w:val="772A0FC8"/>
    <w:rsid w:val="7732FBB2"/>
    <w:rsid w:val="77338FEA"/>
    <w:rsid w:val="7739D580"/>
    <w:rsid w:val="773FA55D"/>
    <w:rsid w:val="776F5705"/>
    <w:rsid w:val="77B5A0C8"/>
    <w:rsid w:val="77C4639C"/>
    <w:rsid w:val="77CA0EF3"/>
    <w:rsid w:val="77EFA564"/>
    <w:rsid w:val="77F9678F"/>
    <w:rsid w:val="7905FDD5"/>
    <w:rsid w:val="793ABD7A"/>
    <w:rsid w:val="793C45AF"/>
    <w:rsid w:val="79970267"/>
    <w:rsid w:val="7997FEAD"/>
    <w:rsid w:val="79A2F61C"/>
    <w:rsid w:val="7A28BEF1"/>
    <w:rsid w:val="7A399E47"/>
    <w:rsid w:val="7A3F67CC"/>
    <w:rsid w:val="7A5CD5D1"/>
    <w:rsid w:val="7B0871CD"/>
    <w:rsid w:val="7B246F38"/>
    <w:rsid w:val="7B25E54A"/>
    <w:rsid w:val="7B7E7A00"/>
    <w:rsid w:val="7B822AB6"/>
    <w:rsid w:val="7B9E0524"/>
    <w:rsid w:val="7BB2582A"/>
    <w:rsid w:val="7BC5111D"/>
    <w:rsid w:val="7C05BEBF"/>
    <w:rsid w:val="7C1A9003"/>
    <w:rsid w:val="7C6E7263"/>
    <w:rsid w:val="7C6F88CD"/>
    <w:rsid w:val="7C72E729"/>
    <w:rsid w:val="7CBF437A"/>
    <w:rsid w:val="7CC93D8F"/>
    <w:rsid w:val="7CE64E6E"/>
    <w:rsid w:val="7CE8F1B1"/>
    <w:rsid w:val="7D1B2133"/>
    <w:rsid w:val="7D42B9E4"/>
    <w:rsid w:val="7DBA7896"/>
    <w:rsid w:val="7DF2B4D8"/>
    <w:rsid w:val="7E00C881"/>
    <w:rsid w:val="7E29CD34"/>
    <w:rsid w:val="7E34984A"/>
    <w:rsid w:val="7E5A0E17"/>
    <w:rsid w:val="7E86206A"/>
    <w:rsid w:val="7F2D529F"/>
    <w:rsid w:val="7FA87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7A0E575B-60AF-4265-BA3A-F81B9C744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AE4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8C3CBD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8C3CBD"/>
    <w:rPr>
      <w:color w:val="954F72" w:themeColor="followedHyperlink"/>
      <w:u w:val="single"/>
    </w:rPr>
  </w:style>
  <w:style w:type="paragraph" w:customStyle="1" w:styleId="comp">
    <w:name w:val="comp"/>
    <w:basedOn w:val="Normal"/>
    <w:rsid w:val="00104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104855"/>
  </w:style>
  <w:style w:type="character" w:customStyle="1" w:styleId="il">
    <w:name w:val="il"/>
    <w:basedOn w:val="DefaultParagraphFont"/>
    <w:rsid w:val="00D6021C"/>
  </w:style>
  <w:style w:type="paragraph" w:customStyle="1" w:styleId="font7">
    <w:name w:val="font_7"/>
    <w:basedOn w:val="Normal"/>
    <w:rsid w:val="00A038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xzvds">
    <w:name w:val="xzvds"/>
    <w:basedOn w:val="Normal"/>
    <w:rsid w:val="00A038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vkif2">
    <w:name w:val="vkif2"/>
    <w:basedOn w:val="DefaultParagraphFont"/>
    <w:rsid w:val="00A03816"/>
  </w:style>
  <w:style w:type="paragraph" w:customStyle="1" w:styleId="paragraph">
    <w:name w:val="paragraph"/>
    <w:basedOn w:val="Normal"/>
    <w:rsid w:val="00332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332B3D"/>
  </w:style>
  <w:style w:type="character" w:customStyle="1" w:styleId="eop">
    <w:name w:val="eop"/>
    <w:basedOn w:val="DefaultParagraphFont"/>
    <w:rsid w:val="00332B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7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171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9825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79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1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62639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68640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21011">
                  <w:marLeft w:val="1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6021661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574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71855">
                  <w:marLeft w:val="1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0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youtu.be/zDlz5N6DXuE" TargetMode="External"/><Relationship Id="rId18" Type="http://schemas.openxmlformats.org/officeDocument/2006/relationships/hyperlink" Target="https://www.ted.com/talks/victor_strecher_life_on_purpose_how_living_for_what_matters_changes_everythin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www.mindful.org/beginners-body-scan-meditation/" TargetMode="External"/><Relationship Id="rId17" Type="http://schemas.openxmlformats.org/officeDocument/2006/relationships/hyperlink" Target="https://bit.ly/38s1CM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t.ly/3jvj0Gw" TargetMode="External"/><Relationship Id="rId20" Type="http://schemas.openxmlformats.org/officeDocument/2006/relationships/hyperlink" Target="https://www.youtube.com/watch?v=iM4u-7Z5UR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s.office.com/r/9CkyD9TMqY" TargetMode="External"/><Relationship Id="rId5" Type="http://schemas.openxmlformats.org/officeDocument/2006/relationships/styles" Target="styles.xml"/><Relationship Id="rId15" Type="http://schemas.openxmlformats.org/officeDocument/2006/relationships/hyperlink" Target="https://bit.ly/3yzltUC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forms.office.com/r/cmLfPruXMm" TargetMode="External"/><Relationship Id="rId19" Type="http://schemas.openxmlformats.org/officeDocument/2006/relationships/hyperlink" Target="https://www.coursera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vimeo.com/372697864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A75840-F61B-453F-ACCC-C0114B88E7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5</Pages>
  <Words>1303</Words>
  <Characters>7431</Characters>
  <Application>Microsoft Office Word</Application>
  <DocSecurity>0</DocSecurity>
  <Lines>61</Lines>
  <Paragraphs>17</Paragraphs>
  <ScaleCrop>false</ScaleCrop>
  <Company/>
  <LinksUpToDate>false</LinksUpToDate>
  <CharactersWithSpaces>8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573</cp:revision>
  <dcterms:created xsi:type="dcterms:W3CDTF">2020-12-22T21:59:00Z</dcterms:created>
  <dcterms:modified xsi:type="dcterms:W3CDTF">2021-09-03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